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565259" w14:textId="77777777" w:rsidR="003640E0" w:rsidRDefault="003640E0" w:rsidP="566CA3A8">
      <w:pPr>
        <w:spacing w:afterAutospacing="1"/>
        <w:jc w:val="center"/>
        <w:rPr>
          <w:rStyle w:val="Heading1Char"/>
          <w:u w:val="single"/>
        </w:rPr>
      </w:pPr>
    </w:p>
    <w:p w14:paraId="47F6D909" w14:textId="22C84CCF" w:rsidR="566CA3A8" w:rsidRPr="00013344" w:rsidRDefault="5E5B67AA" w:rsidP="00F41587">
      <w:pPr>
        <w:pStyle w:val="Heading1"/>
        <w:rPr>
          <w:rStyle w:val="Heading1Char"/>
        </w:rPr>
      </w:pPr>
      <w:r w:rsidRPr="00013344">
        <w:rPr>
          <w:rStyle w:val="Heading1Char"/>
        </w:rPr>
        <w:t xml:space="preserve">DSB </w:t>
      </w:r>
      <w:r w:rsidR="00012161" w:rsidRPr="00013344">
        <w:rPr>
          <w:rStyle w:val="Heading1Char"/>
        </w:rPr>
        <w:t>UAT</w:t>
      </w:r>
      <w:r w:rsidR="00012161">
        <w:rPr>
          <w:rStyle w:val="Heading1Char"/>
        </w:rPr>
        <w:t>-</w:t>
      </w:r>
      <w:r w:rsidR="00012161" w:rsidRPr="00013344">
        <w:rPr>
          <w:rStyle w:val="Heading1Char"/>
        </w:rPr>
        <w:t xml:space="preserve">DR </w:t>
      </w:r>
      <w:r w:rsidR="0020315F">
        <w:rPr>
          <w:rStyle w:val="Heading1Char"/>
        </w:rPr>
        <w:t>E</w:t>
      </w:r>
      <w:r w:rsidR="00012161" w:rsidRPr="00013344">
        <w:rPr>
          <w:rStyle w:val="Heading1Char"/>
        </w:rPr>
        <w:t xml:space="preserve">nvironment </w:t>
      </w:r>
      <w:r w:rsidR="0020315F">
        <w:rPr>
          <w:rStyle w:val="Heading1Char"/>
        </w:rPr>
        <w:t>C</w:t>
      </w:r>
      <w:r w:rsidR="008E0F7E" w:rsidRPr="00013344">
        <w:rPr>
          <w:rStyle w:val="Heading1Char"/>
        </w:rPr>
        <w:t xml:space="preserve">onnectivity </w:t>
      </w:r>
      <w:r w:rsidR="00BF2350">
        <w:rPr>
          <w:rStyle w:val="Heading1Char"/>
        </w:rPr>
        <w:t xml:space="preserve">and </w:t>
      </w:r>
      <w:r w:rsidR="0020315F">
        <w:rPr>
          <w:rStyle w:val="Heading1Char"/>
        </w:rPr>
        <w:t>F</w:t>
      </w:r>
      <w:r w:rsidR="00BF2350">
        <w:rPr>
          <w:rStyle w:val="Heading1Char"/>
        </w:rPr>
        <w:t xml:space="preserve">unctionality </w:t>
      </w:r>
      <w:r w:rsidR="0020315F">
        <w:rPr>
          <w:rStyle w:val="Heading1Char"/>
        </w:rPr>
        <w:t>T</w:t>
      </w:r>
      <w:r w:rsidR="00BF2350">
        <w:rPr>
          <w:rStyle w:val="Heading1Char"/>
        </w:rPr>
        <w:t>estin</w:t>
      </w:r>
      <w:r w:rsidR="00012161">
        <w:rPr>
          <w:rStyle w:val="Heading1Char"/>
        </w:rPr>
        <w:t>g</w:t>
      </w:r>
      <w:r w:rsidR="735457CA" w:rsidRPr="00013344">
        <w:rPr>
          <w:rStyle w:val="Heading1Char"/>
        </w:rPr>
        <w:t xml:space="preserve"> </w:t>
      </w:r>
    </w:p>
    <w:p w14:paraId="108F005D" w14:textId="77777777" w:rsidR="00DA0382" w:rsidRDefault="00DA0382" w:rsidP="00417569">
      <w:pPr>
        <w:rPr>
          <w:b/>
          <w:u w:val="single"/>
        </w:rPr>
      </w:pPr>
    </w:p>
    <w:p w14:paraId="5E3A6A96" w14:textId="363C614C" w:rsidR="00417569" w:rsidRPr="00063F53" w:rsidRDefault="00417569" w:rsidP="00B82FB7">
      <w:pPr>
        <w:pStyle w:val="Heading1"/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</w:pPr>
      <w:r w:rsidRPr="00063F53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 xml:space="preserve">Overview </w:t>
      </w:r>
    </w:p>
    <w:p w14:paraId="58FCE12A" w14:textId="7E507373" w:rsidR="006861CC" w:rsidRDefault="00142796" w:rsidP="00417569">
      <w:r>
        <w:t>The purpose of t</w:t>
      </w:r>
      <w:r w:rsidR="002E6879" w:rsidRPr="002E6879">
        <w:t xml:space="preserve">his document </w:t>
      </w:r>
      <w:r w:rsidR="000C399A">
        <w:t>is t</w:t>
      </w:r>
      <w:r w:rsidR="00417569" w:rsidRPr="002E6879">
        <w:t>o ensure</w:t>
      </w:r>
      <w:r w:rsidR="00942E0A">
        <w:t xml:space="preserve"> all clients participating in the 2021 UAT DR test</w:t>
      </w:r>
      <w:r w:rsidR="00DD2087" w:rsidRPr="002E6879">
        <w:t xml:space="preserve"> </w:t>
      </w:r>
      <w:r w:rsidR="00417569" w:rsidRPr="002E6879">
        <w:t xml:space="preserve">can </w:t>
      </w:r>
      <w:r w:rsidR="00615124">
        <w:t xml:space="preserve">successfully </w:t>
      </w:r>
      <w:r w:rsidR="00417569" w:rsidRPr="002E6879">
        <w:t xml:space="preserve">connect </w:t>
      </w:r>
      <w:r w:rsidR="00B01FE5">
        <w:t xml:space="preserve">and perform functionality testing in </w:t>
      </w:r>
      <w:r w:rsidR="00417569" w:rsidRPr="002E6879">
        <w:t>the DSB UAT</w:t>
      </w:r>
      <w:r>
        <w:t>-</w:t>
      </w:r>
      <w:r w:rsidR="00417569" w:rsidRPr="002E6879">
        <w:t xml:space="preserve">DR </w:t>
      </w:r>
      <w:r w:rsidR="00784E24">
        <w:t xml:space="preserve">environment </w:t>
      </w:r>
      <w:r w:rsidR="00417569" w:rsidRPr="002E6879">
        <w:t>situated in N</w:t>
      </w:r>
      <w:r w:rsidR="00B87A6F" w:rsidRPr="002E6879">
        <w:t xml:space="preserve">orth </w:t>
      </w:r>
      <w:r w:rsidR="00417569" w:rsidRPr="002E6879">
        <w:t>A</w:t>
      </w:r>
      <w:r w:rsidR="00B87A6F" w:rsidRPr="002E6879">
        <w:t>merica</w:t>
      </w:r>
      <w:r w:rsidR="00473D86">
        <w:t>.</w:t>
      </w:r>
    </w:p>
    <w:p w14:paraId="438D54A7" w14:textId="77777777" w:rsidR="00AC257B" w:rsidRDefault="00AC257B" w:rsidP="00417569"/>
    <w:p w14:paraId="0C402446" w14:textId="77777777" w:rsidR="00C2589E" w:rsidRDefault="00C2589E" w:rsidP="00417569"/>
    <w:p w14:paraId="759103B3" w14:textId="4A7AC39F" w:rsidR="00417569" w:rsidRDefault="00473D86" w:rsidP="00417569">
      <w:r>
        <w:t xml:space="preserve">All tests in this document will use temporary DNS entries </w:t>
      </w:r>
      <w:r w:rsidR="00AC2CCA">
        <w:t xml:space="preserve">for the purpose </w:t>
      </w:r>
      <w:r w:rsidR="005E3566">
        <w:t xml:space="preserve">of </w:t>
      </w:r>
      <w:r w:rsidR="00AC2CCA">
        <w:t>proving connectivity</w:t>
      </w:r>
      <w:r w:rsidR="00F640BB">
        <w:t>/functionality</w:t>
      </w:r>
      <w:r w:rsidR="00AC2CCA">
        <w:t xml:space="preserve"> while </w:t>
      </w:r>
      <w:r w:rsidR="006861CC">
        <w:t xml:space="preserve">ensuring the </w:t>
      </w:r>
      <w:r w:rsidR="00784E24">
        <w:t>live</w:t>
      </w:r>
      <w:r w:rsidR="006861CC">
        <w:t xml:space="preserve"> UAT environment </w:t>
      </w:r>
      <w:r w:rsidR="000139AF">
        <w:t xml:space="preserve">situated </w:t>
      </w:r>
      <w:r w:rsidR="00784E24">
        <w:t>in Ireland is not affected</w:t>
      </w:r>
      <w:r w:rsidR="00A002C0">
        <w:t xml:space="preserve">. See below </w:t>
      </w:r>
    </w:p>
    <w:p w14:paraId="512D7AB0" w14:textId="58C8906C" w:rsidR="00A14BC6" w:rsidRDefault="00A14BC6" w:rsidP="00417569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77"/>
        <w:gridCol w:w="5479"/>
      </w:tblGrid>
      <w:tr w:rsidR="00A14BC6" w14:paraId="329408F9" w14:textId="77777777" w:rsidTr="0063529F">
        <w:tc>
          <w:tcPr>
            <w:tcW w:w="2380" w:type="pct"/>
            <w:shd w:val="clear" w:color="auto" w:fill="000000" w:themeFill="text1"/>
          </w:tcPr>
          <w:p w14:paraId="6672B3D0" w14:textId="5DF70DD9" w:rsidR="00A14BC6" w:rsidRPr="00AE415A" w:rsidRDefault="00A14BC6" w:rsidP="00417569">
            <w:pPr>
              <w:rPr>
                <w:b/>
                <w:bCs/>
                <w:color w:val="FFFFFF" w:themeColor="background1"/>
              </w:rPr>
            </w:pPr>
            <w:r w:rsidRPr="00AE415A">
              <w:rPr>
                <w:b/>
                <w:bCs/>
                <w:color w:val="FFFFFF" w:themeColor="background1"/>
              </w:rPr>
              <w:t>Connectivity Type</w:t>
            </w:r>
          </w:p>
        </w:tc>
        <w:tc>
          <w:tcPr>
            <w:tcW w:w="2620" w:type="pct"/>
            <w:shd w:val="clear" w:color="auto" w:fill="000000" w:themeFill="text1"/>
          </w:tcPr>
          <w:p w14:paraId="59692A99" w14:textId="2BB6C198" w:rsidR="00A14BC6" w:rsidRPr="00AE415A" w:rsidRDefault="000E6904" w:rsidP="00417569">
            <w:pPr>
              <w:rPr>
                <w:b/>
                <w:bCs/>
                <w:color w:val="FFFFFF" w:themeColor="background1"/>
              </w:rPr>
            </w:pPr>
            <w:r w:rsidRPr="00AE415A">
              <w:rPr>
                <w:b/>
                <w:bCs/>
                <w:color w:val="FFFFFF" w:themeColor="background1"/>
              </w:rPr>
              <w:t xml:space="preserve">Temporary </w:t>
            </w:r>
            <w:r w:rsidR="003541E2">
              <w:rPr>
                <w:b/>
                <w:bCs/>
                <w:color w:val="FFFFFF" w:themeColor="background1"/>
              </w:rPr>
              <w:t>DNS</w:t>
            </w:r>
          </w:p>
        </w:tc>
      </w:tr>
      <w:tr w:rsidR="00A14BC6" w14:paraId="3AA7E992" w14:textId="77777777" w:rsidTr="0063529F">
        <w:tc>
          <w:tcPr>
            <w:tcW w:w="2380" w:type="pct"/>
          </w:tcPr>
          <w:p w14:paraId="742906AE" w14:textId="533DD02E" w:rsidR="000E6904" w:rsidRDefault="000E6904" w:rsidP="00417569">
            <w:r>
              <w:t>GUI</w:t>
            </w:r>
          </w:p>
        </w:tc>
        <w:tc>
          <w:tcPr>
            <w:tcW w:w="2620" w:type="pct"/>
          </w:tcPr>
          <w:p w14:paraId="64F23353" w14:textId="4BE2D4D7" w:rsidR="00A14BC6" w:rsidRDefault="00D1700C" w:rsidP="00417569">
            <w:r w:rsidRPr="00EB21B0">
              <w:t>uat-dr.anna-dsb.com</w:t>
            </w:r>
          </w:p>
        </w:tc>
      </w:tr>
      <w:tr w:rsidR="00A14BC6" w14:paraId="79DB8311" w14:textId="77777777" w:rsidTr="0063529F">
        <w:tc>
          <w:tcPr>
            <w:tcW w:w="2380" w:type="pct"/>
          </w:tcPr>
          <w:p w14:paraId="56B84786" w14:textId="562F7F0F" w:rsidR="00A14BC6" w:rsidRDefault="000E6904" w:rsidP="00417569">
            <w:r>
              <w:t>Rest</w:t>
            </w:r>
          </w:p>
        </w:tc>
        <w:tc>
          <w:tcPr>
            <w:tcW w:w="2620" w:type="pct"/>
          </w:tcPr>
          <w:p w14:paraId="769CD670" w14:textId="580C0EE6" w:rsidR="00A14BC6" w:rsidRDefault="00D1700C" w:rsidP="00417569">
            <w:r w:rsidRPr="00EB21B0">
              <w:t>uat-dr.anna-dsb.com</w:t>
            </w:r>
          </w:p>
        </w:tc>
      </w:tr>
      <w:tr w:rsidR="00A14BC6" w14:paraId="6E93E3A8" w14:textId="77777777" w:rsidTr="0063529F">
        <w:tc>
          <w:tcPr>
            <w:tcW w:w="2380" w:type="pct"/>
          </w:tcPr>
          <w:p w14:paraId="75401118" w14:textId="6D4D9983" w:rsidR="00A14BC6" w:rsidRDefault="006F0B30" w:rsidP="00417569">
            <w:r>
              <w:t>Fix Internet</w:t>
            </w:r>
          </w:p>
        </w:tc>
        <w:tc>
          <w:tcPr>
            <w:tcW w:w="2620" w:type="pct"/>
          </w:tcPr>
          <w:p w14:paraId="35DCB18B" w14:textId="573782BB" w:rsidR="00A14BC6" w:rsidRDefault="00D1700C" w:rsidP="00417569">
            <w:r w:rsidRPr="00A45E72">
              <w:rPr>
                <w:rFonts w:cstheme="minorHAnsi"/>
                <w:color w:val="333333"/>
                <w:lang w:val="en-US"/>
              </w:rPr>
              <w:t>fix</w:t>
            </w:r>
            <w:r>
              <w:rPr>
                <w:rFonts w:cstheme="minorHAnsi"/>
                <w:color w:val="333333"/>
                <w:lang w:val="en-US"/>
              </w:rPr>
              <w:t>-</w:t>
            </w:r>
            <w:r w:rsidRPr="00A45E72">
              <w:rPr>
                <w:rFonts w:cstheme="minorHAnsi"/>
                <w:color w:val="333333"/>
                <w:lang w:val="en-US"/>
              </w:rPr>
              <w:t>uat</w:t>
            </w:r>
            <w:r>
              <w:rPr>
                <w:rFonts w:cstheme="minorHAnsi"/>
                <w:color w:val="333333"/>
                <w:lang w:val="en-US"/>
              </w:rPr>
              <w:t>-dr</w:t>
            </w:r>
            <w:r w:rsidRPr="00A45E72">
              <w:rPr>
                <w:rFonts w:cstheme="minorHAnsi"/>
                <w:color w:val="333333"/>
                <w:lang w:val="en-US"/>
              </w:rPr>
              <w:t>.anna-dsb.com</w:t>
            </w:r>
          </w:p>
        </w:tc>
      </w:tr>
      <w:tr w:rsidR="00D1700C" w14:paraId="277F3DD0" w14:textId="77777777" w:rsidTr="0063529F">
        <w:tc>
          <w:tcPr>
            <w:tcW w:w="2380" w:type="pct"/>
          </w:tcPr>
          <w:p w14:paraId="7F55FCD7" w14:textId="1CAB216F" w:rsidR="00D1700C" w:rsidRDefault="00D1700C" w:rsidP="00417569">
            <w:r>
              <w:t xml:space="preserve">Fix VPN / BT </w:t>
            </w:r>
            <w:proofErr w:type="spellStart"/>
            <w:r>
              <w:t>Radianz</w:t>
            </w:r>
            <w:proofErr w:type="spellEnd"/>
          </w:p>
        </w:tc>
        <w:tc>
          <w:tcPr>
            <w:tcW w:w="2620" w:type="pct"/>
          </w:tcPr>
          <w:p w14:paraId="20D1B0FA" w14:textId="008A406E" w:rsidR="00D1700C" w:rsidRDefault="3B6BDA12" w:rsidP="00417569">
            <w:r w:rsidRPr="492B7E9F">
              <w:rPr>
                <w:color w:val="333333"/>
                <w:lang w:val="en-US"/>
              </w:rPr>
              <w:t>f</w:t>
            </w:r>
            <w:r w:rsidR="6C48650C" w:rsidRPr="492B7E9F">
              <w:rPr>
                <w:color w:val="333333"/>
                <w:lang w:val="en-US"/>
              </w:rPr>
              <w:t>ix-uat-dr.anna-dsb.com</w:t>
            </w:r>
          </w:p>
        </w:tc>
      </w:tr>
    </w:tbl>
    <w:p w14:paraId="21595AF3" w14:textId="09140341" w:rsidR="00A14BC6" w:rsidRDefault="009735DC" w:rsidP="009735DC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1</w:t>
      </w:r>
      <w:r>
        <w:fldChar w:fldCharType="end"/>
      </w:r>
      <w:r>
        <w:t xml:space="preserve"> - Temporary </w:t>
      </w:r>
      <w:r w:rsidR="003541E2">
        <w:t>DNS</w:t>
      </w:r>
    </w:p>
    <w:p w14:paraId="393DC2ED" w14:textId="77777777" w:rsidR="005112AE" w:rsidRDefault="005112AE" w:rsidP="00417569"/>
    <w:p w14:paraId="50BCB33C" w14:textId="6CBA0273" w:rsidR="00225D51" w:rsidRDefault="005112AE" w:rsidP="00417569">
      <w:r>
        <w:t xml:space="preserve">For the </w:t>
      </w:r>
      <w:r w:rsidR="00896497">
        <w:t xml:space="preserve">UAT DR event the current live </w:t>
      </w:r>
      <w:r w:rsidR="00784C3E">
        <w:t>DNS</w:t>
      </w:r>
      <w:r w:rsidR="00896497">
        <w:t xml:space="preserve"> </w:t>
      </w:r>
      <w:r w:rsidR="00784C3E">
        <w:t xml:space="preserve">records </w:t>
      </w:r>
      <w:r w:rsidR="00896497">
        <w:t xml:space="preserve">will be repointed to </w:t>
      </w:r>
      <w:r w:rsidR="00ED69C5">
        <w:t>UAT DR environment. See below</w:t>
      </w:r>
    </w:p>
    <w:p w14:paraId="562C90DC" w14:textId="06BE2D61" w:rsidR="00ED69C5" w:rsidRDefault="00ED69C5" w:rsidP="00417569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77"/>
        <w:gridCol w:w="5479"/>
      </w:tblGrid>
      <w:tr w:rsidR="00ED69C5" w14:paraId="524EC24C" w14:textId="77777777" w:rsidTr="0063529F">
        <w:tc>
          <w:tcPr>
            <w:tcW w:w="2380" w:type="pct"/>
            <w:shd w:val="clear" w:color="auto" w:fill="000000" w:themeFill="text1"/>
          </w:tcPr>
          <w:p w14:paraId="63F950D2" w14:textId="77777777" w:rsidR="00ED69C5" w:rsidRPr="00E03CD2" w:rsidRDefault="00ED69C5" w:rsidP="00D12CAE">
            <w:pPr>
              <w:rPr>
                <w:b/>
                <w:bCs/>
                <w:color w:val="FFFFFF" w:themeColor="background1"/>
              </w:rPr>
            </w:pPr>
            <w:r w:rsidRPr="00E03CD2">
              <w:rPr>
                <w:b/>
                <w:bCs/>
                <w:color w:val="FFFFFF" w:themeColor="background1"/>
              </w:rPr>
              <w:t>Connectivity Type</w:t>
            </w:r>
          </w:p>
        </w:tc>
        <w:tc>
          <w:tcPr>
            <w:tcW w:w="2620" w:type="pct"/>
            <w:shd w:val="clear" w:color="auto" w:fill="000000" w:themeFill="text1"/>
          </w:tcPr>
          <w:p w14:paraId="6E9E8485" w14:textId="0F48C9B0" w:rsidR="00ED69C5" w:rsidRPr="00E03CD2" w:rsidRDefault="009735DC" w:rsidP="00D12CAE">
            <w:pPr>
              <w:rPr>
                <w:b/>
                <w:bCs/>
                <w:color w:val="FFFFFF" w:themeColor="background1"/>
              </w:rPr>
            </w:pPr>
            <w:r w:rsidRPr="00E03CD2">
              <w:rPr>
                <w:b/>
                <w:bCs/>
                <w:color w:val="FFFFFF" w:themeColor="background1"/>
              </w:rPr>
              <w:t xml:space="preserve">UAT Live </w:t>
            </w:r>
            <w:r w:rsidR="003541E2">
              <w:rPr>
                <w:b/>
                <w:bCs/>
                <w:color w:val="FFFFFF" w:themeColor="background1"/>
              </w:rPr>
              <w:t>DNS</w:t>
            </w:r>
          </w:p>
        </w:tc>
      </w:tr>
      <w:tr w:rsidR="00ED69C5" w14:paraId="666642E6" w14:textId="77777777" w:rsidTr="0063529F">
        <w:tc>
          <w:tcPr>
            <w:tcW w:w="2380" w:type="pct"/>
          </w:tcPr>
          <w:p w14:paraId="3280D1AD" w14:textId="77777777" w:rsidR="00ED69C5" w:rsidRDefault="00ED69C5" w:rsidP="00D12CAE">
            <w:r>
              <w:t>GUI</w:t>
            </w:r>
          </w:p>
        </w:tc>
        <w:tc>
          <w:tcPr>
            <w:tcW w:w="2620" w:type="pct"/>
          </w:tcPr>
          <w:p w14:paraId="12F89B30" w14:textId="09533225" w:rsidR="00ED69C5" w:rsidRDefault="00ED69C5" w:rsidP="00D12CAE">
            <w:r w:rsidRPr="00EB21B0">
              <w:t>uat.anna-dsb.com</w:t>
            </w:r>
          </w:p>
        </w:tc>
      </w:tr>
      <w:tr w:rsidR="00ED69C5" w14:paraId="0437B7CD" w14:textId="77777777" w:rsidTr="0063529F">
        <w:tc>
          <w:tcPr>
            <w:tcW w:w="2380" w:type="pct"/>
          </w:tcPr>
          <w:p w14:paraId="7C214FD0" w14:textId="77777777" w:rsidR="00ED69C5" w:rsidRDefault="00ED69C5" w:rsidP="00D12CAE">
            <w:r>
              <w:t>Rest</w:t>
            </w:r>
          </w:p>
        </w:tc>
        <w:tc>
          <w:tcPr>
            <w:tcW w:w="2620" w:type="pct"/>
          </w:tcPr>
          <w:p w14:paraId="24FFCBBC" w14:textId="420A5065" w:rsidR="00ED69C5" w:rsidRDefault="00ED69C5" w:rsidP="00D12CAE">
            <w:r w:rsidRPr="00EB21B0">
              <w:t>uat.anna-dsb.com</w:t>
            </w:r>
          </w:p>
        </w:tc>
      </w:tr>
      <w:tr w:rsidR="00ED69C5" w14:paraId="5210A931" w14:textId="77777777" w:rsidTr="0063529F">
        <w:tc>
          <w:tcPr>
            <w:tcW w:w="2380" w:type="pct"/>
          </w:tcPr>
          <w:p w14:paraId="6892F868" w14:textId="77777777" w:rsidR="00ED69C5" w:rsidRDefault="00ED69C5" w:rsidP="00D12CAE">
            <w:r>
              <w:t>Fix Internet</w:t>
            </w:r>
          </w:p>
        </w:tc>
        <w:tc>
          <w:tcPr>
            <w:tcW w:w="2620" w:type="pct"/>
          </w:tcPr>
          <w:p w14:paraId="69508BD0" w14:textId="2431929D" w:rsidR="00ED69C5" w:rsidRDefault="00ED69C5" w:rsidP="00D12CAE">
            <w:r w:rsidRPr="00A45E72">
              <w:rPr>
                <w:rFonts w:cstheme="minorHAnsi"/>
                <w:color w:val="333333"/>
                <w:lang w:val="en-US"/>
              </w:rPr>
              <w:t>fix</w:t>
            </w:r>
            <w:r>
              <w:rPr>
                <w:rFonts w:cstheme="minorHAnsi"/>
                <w:color w:val="333333"/>
                <w:lang w:val="en-US"/>
              </w:rPr>
              <w:t>-</w:t>
            </w:r>
            <w:r w:rsidRPr="00A45E72">
              <w:rPr>
                <w:rFonts w:cstheme="minorHAnsi"/>
                <w:color w:val="333333"/>
                <w:lang w:val="en-US"/>
              </w:rPr>
              <w:t>uat.anna-dsb.com</w:t>
            </w:r>
          </w:p>
        </w:tc>
      </w:tr>
      <w:tr w:rsidR="00ED69C5" w14:paraId="20331D2C" w14:textId="77777777" w:rsidTr="0063529F">
        <w:tc>
          <w:tcPr>
            <w:tcW w:w="2380" w:type="pct"/>
          </w:tcPr>
          <w:p w14:paraId="64379597" w14:textId="77777777" w:rsidR="00ED69C5" w:rsidRDefault="00ED69C5" w:rsidP="00D12CAE">
            <w:r>
              <w:t xml:space="preserve">Fix VPN / BT </w:t>
            </w:r>
            <w:proofErr w:type="spellStart"/>
            <w:r>
              <w:t>Radianz</w:t>
            </w:r>
            <w:proofErr w:type="spellEnd"/>
          </w:p>
        </w:tc>
        <w:tc>
          <w:tcPr>
            <w:tcW w:w="2620" w:type="pct"/>
          </w:tcPr>
          <w:p w14:paraId="4372A510" w14:textId="2482D477" w:rsidR="00ED69C5" w:rsidRDefault="00ED69C5" w:rsidP="00D12CAE">
            <w:r w:rsidRPr="00A45E72">
              <w:rPr>
                <w:rFonts w:cstheme="minorHAnsi"/>
                <w:color w:val="333333"/>
                <w:lang w:val="en-US"/>
              </w:rPr>
              <w:t>Fix</w:t>
            </w:r>
            <w:r>
              <w:rPr>
                <w:rFonts w:cstheme="minorHAnsi"/>
                <w:color w:val="333333"/>
                <w:lang w:val="en-US"/>
              </w:rPr>
              <w:t>1-</w:t>
            </w:r>
            <w:r w:rsidRPr="00A45E72">
              <w:rPr>
                <w:rFonts w:cstheme="minorHAnsi"/>
                <w:color w:val="333333"/>
                <w:lang w:val="en-US"/>
              </w:rPr>
              <w:t>uat.anna-dsb.com</w:t>
            </w:r>
            <w:r>
              <w:rPr>
                <w:rFonts w:cstheme="minorHAnsi"/>
                <w:color w:val="333333"/>
                <w:lang w:val="en-US"/>
              </w:rPr>
              <w:t>,</w:t>
            </w:r>
          </w:p>
        </w:tc>
      </w:tr>
    </w:tbl>
    <w:p w14:paraId="672A6659" w14:textId="1784708C" w:rsidR="00417569" w:rsidRPr="00C2589E" w:rsidRDefault="009735DC" w:rsidP="00C2589E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2</w:t>
      </w:r>
      <w:r>
        <w:fldChar w:fldCharType="end"/>
      </w:r>
      <w:r>
        <w:t xml:space="preserve"> - UAT Live </w:t>
      </w:r>
      <w:r w:rsidR="003541E2">
        <w:t>DNS</w:t>
      </w:r>
    </w:p>
    <w:p w14:paraId="106EE87B" w14:textId="77777777" w:rsidR="009E1219" w:rsidRDefault="4BCD7E2C" w:rsidP="4BCD7E2C">
      <w:r w:rsidRPr="0069215D">
        <w:t xml:space="preserve">If you have any questions or queries, please contact </w:t>
      </w:r>
      <w:hyperlink r:id="rId11">
        <w:r w:rsidRPr="0069215D">
          <w:rPr>
            <w:rStyle w:val="Hyperlink"/>
          </w:rPr>
          <w:t>technical.support@ANNA-DSB.com</w:t>
        </w:r>
      </w:hyperlink>
      <w:r w:rsidRPr="0069215D">
        <w:t xml:space="preserve">. </w:t>
      </w:r>
    </w:p>
    <w:p w14:paraId="732F6B0F" w14:textId="77777777" w:rsidR="009E1219" w:rsidRDefault="009E1219" w:rsidP="4BCD7E2C"/>
    <w:p w14:paraId="0AE99510" w14:textId="638F1E45" w:rsidR="00E371FA" w:rsidRDefault="4BCD7E2C" w:rsidP="005D37EF">
      <w:pPr>
        <w:rPr>
          <w:color w:val="0563C1"/>
          <w:u w:val="single"/>
        </w:rPr>
      </w:pPr>
      <w:r w:rsidRPr="0069215D">
        <w:t>Please send</w:t>
      </w:r>
      <w:r w:rsidR="004A3EB8" w:rsidRPr="0069215D">
        <w:t xml:space="preserve"> the</w:t>
      </w:r>
      <w:r w:rsidRPr="0069215D">
        <w:t xml:space="preserve"> comp</w:t>
      </w:r>
      <w:r w:rsidR="00B87A6F" w:rsidRPr="0069215D">
        <w:t>l</w:t>
      </w:r>
      <w:r w:rsidRPr="0069215D">
        <w:t xml:space="preserve">eted </w:t>
      </w:r>
      <w:r w:rsidR="004C49C6">
        <w:t xml:space="preserve">test </w:t>
      </w:r>
      <w:r w:rsidRPr="0069215D">
        <w:t xml:space="preserve">forms to </w:t>
      </w:r>
      <w:hyperlink r:id="rId12">
        <w:r w:rsidRPr="0069215D">
          <w:rPr>
            <w:color w:val="0563C1"/>
            <w:u w:val="single"/>
          </w:rPr>
          <w:t>technical.support@ANNA-DSB.com</w:t>
        </w:r>
      </w:hyperlink>
    </w:p>
    <w:p w14:paraId="1CC800B0" w14:textId="77777777" w:rsidR="00816E26" w:rsidRPr="005D37EF" w:rsidRDefault="00816E26" w:rsidP="005D37EF">
      <w:pPr>
        <w:rPr>
          <w:color w:val="0563C1"/>
          <w:u w:val="single"/>
        </w:rPr>
      </w:pPr>
    </w:p>
    <w:p w14:paraId="2806DAFC" w14:textId="7783CDF1" w:rsidR="006A3952" w:rsidRPr="00816E26" w:rsidRDefault="00816E26" w:rsidP="00816E26">
      <w:pPr>
        <w:pStyle w:val="Heading3"/>
        <w:rPr>
          <w:rFonts w:asciiTheme="minorHAnsi" w:hAnsiTheme="minorHAnsi" w:cstheme="minorHAnsi"/>
          <w:b/>
          <w:bCs/>
          <w:color w:val="auto"/>
          <w:u w:val="single"/>
        </w:rPr>
      </w:pPr>
      <w:r>
        <w:rPr>
          <w:rFonts w:asciiTheme="minorHAnsi" w:hAnsiTheme="minorHAnsi" w:cstheme="minorHAnsi"/>
          <w:b/>
          <w:bCs/>
          <w:color w:val="auto"/>
          <w:u w:val="single"/>
        </w:rPr>
        <w:t>Contact details</w:t>
      </w:r>
      <w:r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34"/>
        <w:gridCol w:w="6512"/>
      </w:tblGrid>
      <w:tr w:rsidR="00816E26" w:rsidRPr="00AC419A" w14:paraId="24F1E638" w14:textId="77777777" w:rsidTr="0063529F">
        <w:trPr>
          <w:trHeight w:val="20"/>
        </w:trPr>
        <w:tc>
          <w:tcPr>
            <w:tcW w:w="500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33D150" w14:textId="77777777" w:rsidR="00816E26" w:rsidRPr="00417569" w:rsidRDefault="00816E26" w:rsidP="00A86F3B">
            <w:pPr>
              <w:spacing w:before="15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b/>
              </w:rPr>
              <w:t>DR</w:t>
            </w:r>
            <w:r w:rsidRPr="00417569">
              <w:rPr>
                <w:b/>
              </w:rPr>
              <w:t xml:space="preserve"> Primary</w:t>
            </w:r>
            <w:r w:rsidRPr="00417569">
              <w:rPr>
                <w:rFonts w:cstheme="minorHAnsi"/>
                <w:b/>
                <w:bCs/>
                <w:color w:val="FFFFFF" w:themeColor="background1"/>
              </w:rPr>
              <w:t xml:space="preserve"> Contact Detail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</w:t>
            </w:r>
          </w:p>
        </w:tc>
      </w:tr>
      <w:tr w:rsidR="00816E26" w:rsidRPr="00AC419A" w14:paraId="10256DDF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19CB6E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 w:rsidRPr="00AC419A">
              <w:rPr>
                <w:rFonts w:cstheme="minorHAnsi"/>
                <w:color w:val="333333"/>
              </w:rPr>
              <w:t>First Name</w:t>
            </w:r>
          </w:p>
        </w:tc>
        <w:sdt>
          <w:sdtPr>
            <w:rPr>
              <w:rStyle w:val="IntenseQuoteChar"/>
              <w:rFonts w:cstheme="minorHAnsi"/>
            </w:rPr>
            <w:id w:val="1534689965"/>
            <w:placeholder>
              <w:docPart w:val="5F04E4DA39F04D1A9F68ABD2B5FFF0E8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BFBFBF" w:themeColor="background1" w:themeShade="BF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4B9E3A0A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BFBFBF" w:themeColor="background1" w:themeShade="BF"/>
                  </w:rPr>
                </w:pPr>
                <w:r w:rsidRPr="00EB600D">
                  <w:rPr>
                    <w:color w:val="D0CECE" w:themeColor="background2" w:themeShade="E6"/>
                  </w:rPr>
                  <w:t>First Name</w:t>
                </w:r>
              </w:p>
            </w:tc>
          </w:sdtContent>
        </w:sdt>
      </w:tr>
      <w:tr w:rsidR="00816E26" w:rsidRPr="00AC419A" w14:paraId="0D23E375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F4CE7F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 w:rsidRPr="00AC419A">
              <w:rPr>
                <w:rFonts w:cstheme="minorHAnsi"/>
                <w:color w:val="333333"/>
              </w:rPr>
              <w:t>Last Name</w:t>
            </w:r>
          </w:p>
        </w:tc>
        <w:sdt>
          <w:sdtPr>
            <w:rPr>
              <w:rStyle w:val="IntenseQuoteChar"/>
              <w:rFonts w:cstheme="minorHAnsi"/>
            </w:rPr>
            <w:id w:val="1203061928"/>
            <w:placeholder>
              <w:docPart w:val="E6511583E955449080E29BEB75559B1D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BFBFBF" w:themeColor="background1" w:themeShade="BF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78A28060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BFBFBF" w:themeColor="background1" w:themeShade="BF"/>
                  </w:rPr>
                </w:pPr>
                <w:r w:rsidRPr="00AC419A">
                  <w:rPr>
                    <w:rFonts w:cstheme="minorHAnsi"/>
                    <w:color w:val="BFBFBF" w:themeColor="background1" w:themeShade="BF"/>
                  </w:rPr>
                  <w:t>Last Name</w:t>
                </w:r>
              </w:p>
            </w:tc>
          </w:sdtContent>
        </w:sdt>
      </w:tr>
      <w:tr w:rsidR="00816E26" w:rsidRPr="00AC419A" w14:paraId="4B41DC01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D9A74B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 w:rsidRPr="00AC419A">
              <w:rPr>
                <w:rFonts w:cstheme="minorHAnsi"/>
                <w:color w:val="333333"/>
              </w:rPr>
              <w:t>Business Email</w:t>
            </w:r>
          </w:p>
        </w:tc>
        <w:sdt>
          <w:sdtPr>
            <w:rPr>
              <w:rStyle w:val="IntenseQuoteChar"/>
              <w:rFonts w:cstheme="minorHAnsi"/>
            </w:rPr>
            <w:id w:val="1356157445"/>
            <w:placeholder>
              <w:docPart w:val="6F9DA67C7108467ABC141BD6EE80DBA1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5B9BD5"/>
              <w:sz w:val="18"/>
              <w:szCs w:val="18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1CF3AD08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5B9BD5"/>
                    <w:sz w:val="18"/>
                    <w:szCs w:val="18"/>
                  </w:rPr>
                </w:pPr>
                <w:r w:rsidRPr="00AC419A">
                  <w:rPr>
                    <w:rFonts w:cstheme="minorHAnsi"/>
                    <w:color w:val="BFBFBF" w:themeColor="background1" w:themeShade="BF"/>
                  </w:rPr>
                  <w:t>Business Email</w:t>
                </w:r>
              </w:p>
            </w:tc>
          </w:sdtContent>
        </w:sdt>
      </w:tr>
      <w:tr w:rsidR="00816E26" w:rsidRPr="00AC419A" w14:paraId="37EF2D0E" w14:textId="77777777" w:rsidTr="0063529F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A1F2DF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AC419A">
              <w:rPr>
                <w:rFonts w:cstheme="minorHAnsi"/>
                <w:b/>
                <w:bCs/>
                <w:color w:val="FFFFFF" w:themeColor="background1"/>
              </w:rPr>
              <w:t>Company Detail</w:t>
            </w:r>
          </w:p>
        </w:tc>
      </w:tr>
      <w:tr w:rsidR="00816E26" w:rsidRPr="00AC419A" w14:paraId="50F9F111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A035F8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>
              <w:rPr>
                <w:rFonts w:cstheme="minorHAnsi"/>
                <w:color w:val="333333"/>
              </w:rPr>
              <w:t xml:space="preserve">DSB Registered </w:t>
            </w:r>
            <w:r w:rsidRPr="00AC419A">
              <w:rPr>
                <w:rFonts w:cstheme="minorHAnsi"/>
                <w:color w:val="333333"/>
              </w:rPr>
              <w:t>Company Name</w:t>
            </w:r>
          </w:p>
        </w:tc>
        <w:sdt>
          <w:sdtPr>
            <w:rPr>
              <w:rStyle w:val="IntenseQuoteChar"/>
              <w:rFonts w:cstheme="minorHAnsi"/>
            </w:rPr>
            <w:id w:val="-2060229740"/>
            <w:placeholder>
              <w:docPart w:val="64C7F9D8E6B64FE8B6A7EAE9D4A435D0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5B9BD5"/>
              <w:sz w:val="18"/>
              <w:szCs w:val="18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6435AAA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5B9BD5"/>
                    <w:sz w:val="18"/>
                    <w:szCs w:val="18"/>
                  </w:rPr>
                </w:pPr>
                <w:r w:rsidRPr="00AC419A">
                  <w:rPr>
                    <w:rFonts w:cstheme="minorHAnsi"/>
                    <w:color w:val="BFBFBF" w:themeColor="background1" w:themeShade="BF"/>
                  </w:rPr>
                  <w:t>Company Name</w:t>
                </w:r>
              </w:p>
            </w:tc>
          </w:sdtContent>
        </w:sdt>
      </w:tr>
      <w:tr w:rsidR="00816E26" w:rsidRPr="00AC419A" w14:paraId="00DC0809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A1F3B1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 w:rsidRPr="00AC419A">
              <w:rPr>
                <w:rFonts w:cstheme="minorHAnsi"/>
                <w:color w:val="333333"/>
              </w:rPr>
              <w:t>Company Department Name</w:t>
            </w:r>
          </w:p>
        </w:tc>
        <w:sdt>
          <w:sdtPr>
            <w:rPr>
              <w:rStyle w:val="IntenseQuoteChar"/>
              <w:rFonts w:cstheme="minorHAnsi"/>
            </w:rPr>
            <w:id w:val="-36200741"/>
            <w:placeholder>
              <w:docPart w:val="88DE96ABAB904A2D8126A4B3B69D23E7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5B9BD5"/>
              <w:sz w:val="18"/>
              <w:szCs w:val="18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4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230E90F7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5B9BD5"/>
                    <w:sz w:val="18"/>
                    <w:szCs w:val="18"/>
                  </w:rPr>
                </w:pPr>
                <w:r w:rsidRPr="00AC419A">
                  <w:rPr>
                    <w:rFonts w:cstheme="minorHAnsi"/>
                    <w:color w:val="BFBFBF" w:themeColor="background1" w:themeShade="BF"/>
                  </w:rPr>
                  <w:t>Company Department Name</w:t>
                </w:r>
              </w:p>
            </w:tc>
          </w:sdtContent>
        </w:sdt>
      </w:tr>
    </w:tbl>
    <w:p w14:paraId="16CCB4F0" w14:textId="0EEAAE9A" w:rsidR="006A3952" w:rsidRDefault="00816E26" w:rsidP="00816E26">
      <w:pPr>
        <w:pStyle w:val="Caption"/>
        <w:jc w:val="center"/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 - Contact Details</w:t>
      </w:r>
    </w:p>
    <w:p w14:paraId="673AF798" w14:textId="77777777" w:rsidR="00327610" w:rsidRDefault="00327610">
      <w:pPr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</w:pPr>
      <w:r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  <w:br w:type="page"/>
      </w:r>
    </w:p>
    <w:p w14:paraId="23842F79" w14:textId="77777777" w:rsidR="00327610" w:rsidRDefault="00327610" w:rsidP="006A3952">
      <w:pPr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</w:pPr>
    </w:p>
    <w:p w14:paraId="24591BD3" w14:textId="6133178C" w:rsidR="00625206" w:rsidRPr="006A3952" w:rsidRDefault="007B1018" w:rsidP="006A3952">
      <w:pPr>
        <w:rPr>
          <w:rStyle w:val="Heading1Char"/>
          <w:rFonts w:asciiTheme="minorHAnsi" w:eastAsiaTheme="minorHAnsi" w:hAnsiTheme="minorHAnsi" w:cstheme="minorHAnsi"/>
          <w:color w:val="333333"/>
          <w:sz w:val="22"/>
          <w:szCs w:val="22"/>
          <w:lang w:val="en-US" w:eastAsia="en-US" w:bidi="ar-SA"/>
        </w:rPr>
      </w:pPr>
      <w:r w:rsidRPr="00B00519"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  <w:t xml:space="preserve">All </w:t>
      </w:r>
      <w:r w:rsidR="00625206" w:rsidRPr="00B00519"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  <w:t xml:space="preserve">Users </w:t>
      </w:r>
      <w:r w:rsidR="00160052"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  <w:t>– GUI tests</w:t>
      </w:r>
    </w:p>
    <w:p w14:paraId="24D368CD" w14:textId="5D68578A" w:rsidR="00151829" w:rsidRPr="00377D36" w:rsidRDefault="00151829" w:rsidP="00377D36">
      <w:pPr>
        <w:rPr>
          <w:rStyle w:val="Heading1Char"/>
          <w:b/>
          <w:sz w:val="18"/>
          <w:szCs w:val="18"/>
        </w:rPr>
      </w:pPr>
    </w:p>
    <w:p w14:paraId="1140A54C" w14:textId="77777777" w:rsidR="008F6F17" w:rsidRPr="009B2BF9" w:rsidRDefault="008F6F17" w:rsidP="00B44E39">
      <w:pPr>
        <w:pStyle w:val="Heading3"/>
        <w:rPr>
          <w:rFonts w:asciiTheme="minorHAnsi" w:hAnsiTheme="minorHAnsi" w:cstheme="minorHAnsi"/>
          <w:b/>
          <w:bCs/>
          <w:color w:val="auto"/>
          <w:u w:val="single"/>
        </w:rPr>
      </w:pPr>
      <w:bookmarkStart w:id="0" w:name="_Hlk69305178"/>
      <w:r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Prerequisites </w:t>
      </w:r>
    </w:p>
    <w:bookmarkEnd w:id="0"/>
    <w:p w14:paraId="78121605" w14:textId="3288F999" w:rsidR="008F6F17" w:rsidRDefault="00F855B4" w:rsidP="008F6F17">
      <w:pPr>
        <w:rPr>
          <w:bCs/>
        </w:rPr>
      </w:pPr>
      <w:r>
        <w:rPr>
          <w:bCs/>
        </w:rPr>
        <w:t>There are no on</w:t>
      </w:r>
      <w:r w:rsidR="00CB3F06">
        <w:rPr>
          <w:bCs/>
        </w:rPr>
        <w:t>-</w:t>
      </w:r>
      <w:r>
        <w:rPr>
          <w:bCs/>
        </w:rPr>
        <w:t xml:space="preserve">boarding prerequisites </w:t>
      </w:r>
      <w:r w:rsidR="00C62DBD">
        <w:rPr>
          <w:bCs/>
        </w:rPr>
        <w:t>required p</w:t>
      </w:r>
      <w:r w:rsidR="008F6F17" w:rsidRPr="00295BB1">
        <w:rPr>
          <w:bCs/>
        </w:rPr>
        <w:t xml:space="preserve">rior to attempting the </w:t>
      </w:r>
      <w:r w:rsidR="008F6F17">
        <w:rPr>
          <w:bCs/>
        </w:rPr>
        <w:t>tests in the following section</w:t>
      </w:r>
      <w:r w:rsidR="00C62DBD">
        <w:rPr>
          <w:bCs/>
        </w:rPr>
        <w:t>.</w:t>
      </w:r>
      <w:r w:rsidR="008F6F17">
        <w:rPr>
          <w:bCs/>
        </w:rPr>
        <w:t xml:space="preserve"> </w:t>
      </w:r>
    </w:p>
    <w:p w14:paraId="4BDC22B8" w14:textId="77777777" w:rsidR="00412601" w:rsidRPr="00295BB1" w:rsidRDefault="00412601" w:rsidP="008F6F17">
      <w:pPr>
        <w:rPr>
          <w:bCs/>
        </w:rPr>
      </w:pPr>
    </w:p>
    <w:p w14:paraId="3D1BEAA9" w14:textId="77777777" w:rsidR="00412601" w:rsidRPr="004C3002" w:rsidRDefault="00412601" w:rsidP="00412601">
      <w:pPr>
        <w:rPr>
          <w:color w:val="C45911" w:themeColor="accent2" w:themeShade="BF"/>
        </w:rPr>
      </w:pPr>
      <w:r w:rsidRPr="004C3002">
        <w:rPr>
          <w:color w:val="C45911" w:themeColor="accent2" w:themeShade="BF"/>
        </w:rPr>
        <w:t xml:space="preserve">Note: Please put </w:t>
      </w:r>
      <w:r w:rsidRPr="004C3002">
        <w:rPr>
          <w:b/>
          <w:color w:val="C45911" w:themeColor="accent2" w:themeShade="BF"/>
        </w:rPr>
        <w:t>Not Applicable (NA)</w:t>
      </w:r>
      <w:r w:rsidRPr="004C3002">
        <w:rPr>
          <w:color w:val="C45911" w:themeColor="accent2" w:themeShade="BF"/>
        </w:rPr>
        <w:t xml:space="preserve"> in the “Successful” column if this functionality is out-scope in your organization</w:t>
      </w:r>
    </w:p>
    <w:p w14:paraId="10CA8786" w14:textId="530D0329" w:rsidR="00625206" w:rsidRPr="00412601" w:rsidRDefault="00625206" w:rsidP="007C03DD">
      <w:pPr>
        <w:shd w:val="clear" w:color="auto" w:fill="FFFFFF"/>
        <w:spacing w:before="150" w:line="276" w:lineRule="auto"/>
        <w:rPr>
          <w:rFonts w:cstheme="minorHAnsi"/>
          <w:color w:val="333333"/>
        </w:rPr>
      </w:pPr>
    </w:p>
    <w:p w14:paraId="2C4E7D9C" w14:textId="7CF14760" w:rsidR="00E03CD2" w:rsidRPr="009B2BF9" w:rsidRDefault="00625206" w:rsidP="009B2BF9">
      <w:pPr>
        <w:pStyle w:val="Heading3"/>
        <w:rPr>
          <w:rFonts w:asciiTheme="minorHAnsi" w:hAnsiTheme="minorHAnsi" w:cstheme="minorHAnsi"/>
          <w:b/>
          <w:bCs/>
          <w:color w:val="auto"/>
          <w:u w:val="single"/>
        </w:rPr>
      </w:pPr>
      <w:r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GUI </w:t>
      </w:r>
      <w:r w:rsidR="001B18EB">
        <w:rPr>
          <w:rFonts w:asciiTheme="minorHAnsi" w:hAnsiTheme="minorHAnsi" w:cstheme="minorHAnsi"/>
          <w:b/>
          <w:bCs/>
          <w:color w:val="auto"/>
          <w:u w:val="single"/>
        </w:rPr>
        <w:t>-</w:t>
      </w:r>
      <w:r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E03CD2" w14:paraId="0E1C66C6" w14:textId="77777777" w:rsidTr="0063529F">
        <w:tc>
          <w:tcPr>
            <w:tcW w:w="2827" w:type="pct"/>
            <w:shd w:val="clear" w:color="auto" w:fill="000000" w:themeFill="text1"/>
          </w:tcPr>
          <w:p w14:paraId="240DF8FF" w14:textId="5C3C5081" w:rsidR="00E03CD2" w:rsidRPr="00394679" w:rsidRDefault="00E03CD2" w:rsidP="00D160FF">
            <w:pPr>
              <w:rPr>
                <w:b/>
              </w:rPr>
            </w:pPr>
            <w:r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47160782" w14:textId="52735429" w:rsidR="00E03CD2" w:rsidRPr="00394679" w:rsidRDefault="00E03CD2" w:rsidP="00D160FF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 w:rsidR="00412601">
              <w:rPr>
                <w:b/>
              </w:rPr>
              <w:t>/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332ADAE6" w14:textId="61141A2C" w:rsidR="00E03CD2" w:rsidRPr="00394679" w:rsidRDefault="00E03CD2" w:rsidP="00D160FF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E03CD2" w14:paraId="6465DCBC" w14:textId="77777777" w:rsidTr="0063529F">
        <w:tc>
          <w:tcPr>
            <w:tcW w:w="2827" w:type="pct"/>
          </w:tcPr>
          <w:p w14:paraId="47F04C1C" w14:textId="576EDD6A" w:rsidR="00E03CD2" w:rsidRPr="00394679" w:rsidRDefault="00E03CD2" w:rsidP="00E03CD2">
            <w:pPr>
              <w:rPr>
                <w:highlight w:val="yellow"/>
              </w:rPr>
            </w:pPr>
            <w:r>
              <w:t>L</w:t>
            </w:r>
            <w:r w:rsidRPr="00F91B78">
              <w:t>anding page</w:t>
            </w:r>
            <w:r>
              <w:t xml:space="preserve"> seen </w:t>
            </w:r>
            <w:r w:rsidRPr="00F91B78">
              <w:t xml:space="preserve">when accessing </w:t>
            </w:r>
            <w:r>
              <w:t xml:space="preserve">the UAT DR URL </w:t>
            </w:r>
            <w:hyperlink r:id="rId13" w:history="1">
              <w:r w:rsidRPr="00EB21B0">
                <w:rPr>
                  <w:rStyle w:val="Hyperlink"/>
                  <w:b/>
                </w:rPr>
                <w:t>https://uat-dr.anna-dsb.com/</w:t>
              </w:r>
            </w:hyperlink>
          </w:p>
        </w:tc>
        <w:tc>
          <w:tcPr>
            <w:tcW w:w="943" w:type="pct"/>
          </w:tcPr>
          <w:p w14:paraId="68A4B3FF" w14:textId="77777777" w:rsidR="00E03CD2" w:rsidRDefault="00E03CD2" w:rsidP="00E03CD2"/>
        </w:tc>
        <w:tc>
          <w:tcPr>
            <w:tcW w:w="1229" w:type="pct"/>
          </w:tcPr>
          <w:p w14:paraId="119A3813" w14:textId="77777777" w:rsidR="00E03CD2" w:rsidRDefault="00E03CD2" w:rsidP="00E03CD2"/>
        </w:tc>
      </w:tr>
    </w:tbl>
    <w:p w14:paraId="0F8FF1D6" w14:textId="7C1532B8" w:rsidR="007C03DD" w:rsidRDefault="008B5B24" w:rsidP="006A3952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4</w:t>
      </w:r>
      <w:r>
        <w:fldChar w:fldCharType="end"/>
      </w:r>
      <w:r>
        <w:t>-GUI network connectivity test</w:t>
      </w:r>
    </w:p>
    <w:p w14:paraId="0F7A0CE5" w14:textId="31B5DAC0" w:rsidR="00271284" w:rsidRPr="00327610" w:rsidRDefault="00327610" w:rsidP="00271284">
      <w:pPr>
        <w:rPr>
          <w:b/>
          <w:u w:val="single"/>
        </w:rPr>
      </w:pPr>
      <w:r w:rsidRPr="007B0676">
        <w:rPr>
          <w:b/>
          <w:u w:val="single"/>
        </w:rPr>
        <w:t xml:space="preserve">GUI </w:t>
      </w:r>
      <w:r>
        <w:rPr>
          <w:b/>
          <w:u w:val="single"/>
        </w:rPr>
        <w:t>- Functionality</w:t>
      </w:r>
      <w:r w:rsidRPr="007B0676">
        <w:rPr>
          <w:b/>
          <w:u w:val="single"/>
        </w:rPr>
        <w:t xml:space="preserve">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4F0158" w14:paraId="00BFFAEB" w14:textId="77777777" w:rsidTr="0063529F">
        <w:tc>
          <w:tcPr>
            <w:tcW w:w="2827" w:type="pct"/>
            <w:shd w:val="clear" w:color="auto" w:fill="000000" w:themeFill="text1"/>
          </w:tcPr>
          <w:p w14:paraId="553359A6" w14:textId="1F7AAB2B" w:rsidR="004F0158" w:rsidRPr="00394679" w:rsidRDefault="006A3952" w:rsidP="00D12CAE">
            <w:pPr>
              <w:rPr>
                <w:b/>
              </w:rPr>
            </w:pPr>
            <w:bookmarkStart w:id="1" w:name="_Hlk8818207"/>
            <w:r>
              <w:rPr>
                <w:rStyle w:val="Heading1Char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u w:val="single"/>
              </w:rPr>
              <w:br w:type="page"/>
            </w:r>
            <w:r w:rsidR="004F0158"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2E031810" w14:textId="77777777" w:rsidR="004F0158" w:rsidRPr="00394679" w:rsidRDefault="004F0158" w:rsidP="00D12CAE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>
              <w:rPr>
                <w:b/>
              </w:rPr>
              <w:t>/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47BEE0B9" w14:textId="77777777" w:rsidR="004F0158" w:rsidRPr="00394679" w:rsidRDefault="004F0158" w:rsidP="00D12CAE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271284" w14:paraId="3903B19A" w14:textId="77777777" w:rsidTr="0063529F">
        <w:tc>
          <w:tcPr>
            <w:tcW w:w="2827" w:type="pct"/>
          </w:tcPr>
          <w:p w14:paraId="368DEBDF" w14:textId="77777777" w:rsidR="00271284" w:rsidRDefault="00271284" w:rsidP="00271284">
            <w:r>
              <w:t xml:space="preserve">Login in UAT DR URL </w:t>
            </w:r>
            <w:hyperlink r:id="rId14" w:history="1">
              <w:r w:rsidRPr="00EB21B0">
                <w:rPr>
                  <w:rStyle w:val="Hyperlink"/>
                  <w:b/>
                </w:rPr>
                <w:t>https://uat-dr.anna-dsb.com/</w:t>
              </w:r>
            </w:hyperlink>
            <w:r>
              <w:rPr>
                <w:rStyle w:val="Hyperlink"/>
                <w:b/>
              </w:rPr>
              <w:t xml:space="preserve"> </w:t>
            </w:r>
            <w:r>
              <w:t>using your DSB GUI UAT credentials</w:t>
            </w:r>
          </w:p>
          <w:p w14:paraId="7D9EA785" w14:textId="77777777" w:rsidR="00271284" w:rsidRDefault="00271284" w:rsidP="00271284"/>
          <w:p w14:paraId="4A8D8D88" w14:textId="77777777" w:rsidR="00271284" w:rsidRDefault="00271284" w:rsidP="00271284">
            <w:pPr>
              <w:rPr>
                <w:b/>
              </w:rPr>
            </w:pPr>
            <w:r>
              <w:rPr>
                <w:b/>
              </w:rPr>
              <w:t>Expected Results:</w:t>
            </w:r>
          </w:p>
          <w:p w14:paraId="6009B773" w14:textId="337B69C2" w:rsidR="00271284" w:rsidRPr="00394679" w:rsidRDefault="00271284" w:rsidP="00271284">
            <w:pPr>
              <w:rPr>
                <w:highlight w:val="yellow"/>
              </w:rPr>
            </w:pPr>
            <w:r w:rsidRPr="00B1424D">
              <w:t xml:space="preserve">Users should be able </w:t>
            </w:r>
            <w:r>
              <w:t>to login successfully using their UAT credentials</w:t>
            </w:r>
          </w:p>
        </w:tc>
        <w:tc>
          <w:tcPr>
            <w:tcW w:w="943" w:type="pct"/>
          </w:tcPr>
          <w:p w14:paraId="6FCFABD0" w14:textId="77777777" w:rsidR="00271284" w:rsidRDefault="00271284" w:rsidP="00271284"/>
        </w:tc>
        <w:tc>
          <w:tcPr>
            <w:tcW w:w="1229" w:type="pct"/>
          </w:tcPr>
          <w:p w14:paraId="0CFF4B98" w14:textId="77777777" w:rsidR="00271284" w:rsidRDefault="00271284" w:rsidP="00271284"/>
        </w:tc>
      </w:tr>
      <w:tr w:rsidR="00271284" w14:paraId="247C71E4" w14:textId="77777777" w:rsidTr="0063529F">
        <w:tc>
          <w:tcPr>
            <w:tcW w:w="2827" w:type="pct"/>
          </w:tcPr>
          <w:p w14:paraId="2094F8AB" w14:textId="77777777" w:rsidR="00271284" w:rsidRDefault="00271284" w:rsidP="00271284">
            <w:r>
              <w:t>Create an ISIN</w:t>
            </w:r>
          </w:p>
          <w:p w14:paraId="0E146CA6" w14:textId="77777777" w:rsidR="00271284" w:rsidRDefault="00271284" w:rsidP="00271284"/>
          <w:p w14:paraId="4098DC72" w14:textId="77777777" w:rsidR="00271284" w:rsidRDefault="00271284" w:rsidP="00271284">
            <w:pPr>
              <w:rPr>
                <w:b/>
              </w:rPr>
            </w:pPr>
            <w:r>
              <w:rPr>
                <w:b/>
              </w:rPr>
              <w:t>Expected Results:</w:t>
            </w:r>
          </w:p>
          <w:p w14:paraId="434DC779" w14:textId="77777777" w:rsidR="00271284" w:rsidRDefault="00271284" w:rsidP="00271284">
            <w:r w:rsidRPr="00B1424D">
              <w:t xml:space="preserve">Users should be able </w:t>
            </w:r>
            <w:r>
              <w:t xml:space="preserve">to create the ISIN successfully </w:t>
            </w:r>
          </w:p>
          <w:p w14:paraId="43C1CB34" w14:textId="19EA406E" w:rsidR="00271284" w:rsidRDefault="00271284" w:rsidP="00271284">
            <w:r>
              <w:t>(Please remember the ISIN number that will be created)</w:t>
            </w:r>
          </w:p>
        </w:tc>
        <w:tc>
          <w:tcPr>
            <w:tcW w:w="943" w:type="pct"/>
          </w:tcPr>
          <w:p w14:paraId="7C9D6D3E" w14:textId="77777777" w:rsidR="00271284" w:rsidRDefault="00271284" w:rsidP="00271284"/>
        </w:tc>
        <w:tc>
          <w:tcPr>
            <w:tcW w:w="1229" w:type="pct"/>
          </w:tcPr>
          <w:p w14:paraId="3E74DE2E" w14:textId="77777777" w:rsidR="00271284" w:rsidRDefault="00271284" w:rsidP="00271284"/>
        </w:tc>
      </w:tr>
      <w:tr w:rsidR="00271284" w14:paraId="32DD4A5A" w14:textId="77777777" w:rsidTr="0063529F">
        <w:tc>
          <w:tcPr>
            <w:tcW w:w="2827" w:type="pct"/>
          </w:tcPr>
          <w:p w14:paraId="4AB67CC6" w14:textId="77777777" w:rsidR="00271284" w:rsidRDefault="00271284" w:rsidP="00271284">
            <w:r>
              <w:t>Search the ISIN created on Step 3 on the search bar</w:t>
            </w:r>
          </w:p>
          <w:p w14:paraId="55DD9657" w14:textId="77777777" w:rsidR="00271284" w:rsidRDefault="00271284" w:rsidP="00271284"/>
          <w:p w14:paraId="30DD5C5A" w14:textId="77777777" w:rsidR="00271284" w:rsidRDefault="00271284" w:rsidP="00271284">
            <w:pPr>
              <w:rPr>
                <w:b/>
              </w:rPr>
            </w:pPr>
            <w:r>
              <w:rPr>
                <w:b/>
              </w:rPr>
              <w:t>Expected Results:</w:t>
            </w:r>
          </w:p>
          <w:p w14:paraId="47EC486C" w14:textId="372CACE2" w:rsidR="00271284" w:rsidRDefault="00271284" w:rsidP="00271284">
            <w:r w:rsidRPr="00B1424D">
              <w:t xml:space="preserve">Users should be able </w:t>
            </w:r>
            <w:r>
              <w:t>to search the ISIN successfully</w:t>
            </w:r>
          </w:p>
        </w:tc>
        <w:tc>
          <w:tcPr>
            <w:tcW w:w="943" w:type="pct"/>
          </w:tcPr>
          <w:p w14:paraId="4EA32C94" w14:textId="77777777" w:rsidR="00271284" w:rsidRDefault="00271284" w:rsidP="00271284"/>
        </w:tc>
        <w:tc>
          <w:tcPr>
            <w:tcW w:w="1229" w:type="pct"/>
          </w:tcPr>
          <w:p w14:paraId="64F1FF55" w14:textId="77777777" w:rsidR="00271284" w:rsidRDefault="00271284" w:rsidP="00271284"/>
        </w:tc>
      </w:tr>
      <w:tr w:rsidR="00271284" w14:paraId="4B04A4BB" w14:textId="77777777" w:rsidTr="0063529F">
        <w:tc>
          <w:tcPr>
            <w:tcW w:w="2827" w:type="pct"/>
          </w:tcPr>
          <w:p w14:paraId="47F118D1" w14:textId="77777777" w:rsidR="00271284" w:rsidRDefault="00271284" w:rsidP="00271284">
            <w:r>
              <w:t xml:space="preserve">Download an End-of-Day File-download file </w:t>
            </w:r>
          </w:p>
          <w:p w14:paraId="0751E50B" w14:textId="77777777" w:rsidR="00271284" w:rsidRDefault="00271284" w:rsidP="00271284"/>
          <w:p w14:paraId="6BCC85AD" w14:textId="77777777" w:rsidR="00271284" w:rsidRDefault="00271284" w:rsidP="00271284">
            <w:pPr>
              <w:rPr>
                <w:b/>
              </w:rPr>
            </w:pPr>
            <w:r>
              <w:rPr>
                <w:b/>
              </w:rPr>
              <w:t>Expected Results:</w:t>
            </w:r>
          </w:p>
          <w:p w14:paraId="224CE07F" w14:textId="20311DE8" w:rsidR="00271284" w:rsidRDefault="00271284" w:rsidP="00271284">
            <w:r w:rsidRPr="00B1424D">
              <w:t xml:space="preserve">Users should be able </w:t>
            </w:r>
            <w:r>
              <w:t>to download an End-of-Day File-download file</w:t>
            </w:r>
          </w:p>
        </w:tc>
        <w:tc>
          <w:tcPr>
            <w:tcW w:w="943" w:type="pct"/>
          </w:tcPr>
          <w:p w14:paraId="7A4D1CE3" w14:textId="77777777" w:rsidR="00271284" w:rsidRDefault="00271284" w:rsidP="00271284"/>
        </w:tc>
        <w:tc>
          <w:tcPr>
            <w:tcW w:w="1229" w:type="pct"/>
          </w:tcPr>
          <w:p w14:paraId="7B5A1C82" w14:textId="77777777" w:rsidR="00271284" w:rsidRDefault="00271284" w:rsidP="00271284"/>
        </w:tc>
      </w:tr>
    </w:tbl>
    <w:p w14:paraId="32AF072D" w14:textId="68A61370" w:rsidR="006A3952" w:rsidRPr="00327610" w:rsidRDefault="004F0158" w:rsidP="00327610">
      <w:pPr>
        <w:pStyle w:val="Caption"/>
        <w:jc w:val="center"/>
        <w:rPr>
          <w:rStyle w:val="Heading1Char"/>
          <w:rFonts w:asciiTheme="minorHAnsi" w:eastAsiaTheme="minorHAnsi" w:hAnsiTheme="minorHAnsi" w:cstheme="minorHAnsi"/>
          <w:color w:val="333333"/>
          <w:sz w:val="18"/>
          <w:szCs w:val="18"/>
          <w:lang w:val="en-US" w:eastAsia="en-US" w:bidi="ar-SA"/>
        </w:rPr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5</w:t>
      </w:r>
      <w:r>
        <w:fldChar w:fldCharType="end"/>
      </w:r>
      <w:r>
        <w:t xml:space="preserve">-GUI </w:t>
      </w:r>
      <w:r w:rsidR="00327610">
        <w:t>Functionality</w:t>
      </w:r>
      <w:r>
        <w:t xml:space="preserve"> test</w:t>
      </w:r>
    </w:p>
    <w:p w14:paraId="0C762895" w14:textId="77777777" w:rsidR="00327610" w:rsidRDefault="00327610">
      <w:pPr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</w:pPr>
      <w:r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br w:type="page"/>
      </w:r>
    </w:p>
    <w:p w14:paraId="679CEBB7" w14:textId="587C89A6" w:rsidR="00307280" w:rsidRPr="009B2BF9" w:rsidRDefault="00EA4F88" w:rsidP="00B82FB7">
      <w:pPr>
        <w:pStyle w:val="Heading1"/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</w:pPr>
      <w:r w:rsidRPr="009B2BF9"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lastRenderedPageBreak/>
        <w:t xml:space="preserve">Power Users </w:t>
      </w:r>
      <w:r w:rsidR="00160052"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>–</w:t>
      </w:r>
      <w:r w:rsidR="00307280" w:rsidRPr="009B2BF9"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 xml:space="preserve"> </w:t>
      </w:r>
      <w:r w:rsidR="00160052"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>REST and FIX tests</w:t>
      </w:r>
    </w:p>
    <w:bookmarkEnd w:id="1"/>
    <w:p w14:paraId="7D4D7B63" w14:textId="77777777" w:rsidR="00307280" w:rsidRPr="008C4E1A" w:rsidRDefault="00307280" w:rsidP="00307280">
      <w:pPr>
        <w:rPr>
          <w:b/>
          <w:sz w:val="18"/>
          <w:szCs w:val="18"/>
          <w:u w:val="single"/>
        </w:rPr>
      </w:pPr>
    </w:p>
    <w:p w14:paraId="117887E0" w14:textId="59D36F73" w:rsidR="00BD51FC" w:rsidRPr="001450C9" w:rsidRDefault="00BD51FC" w:rsidP="00307280">
      <w:pPr>
        <w:rPr>
          <w:b/>
          <w:sz w:val="24"/>
          <w:szCs w:val="24"/>
          <w:u w:val="single"/>
        </w:rPr>
      </w:pPr>
      <w:r w:rsidRPr="001450C9">
        <w:rPr>
          <w:b/>
          <w:sz w:val="24"/>
          <w:szCs w:val="24"/>
          <w:u w:val="single"/>
        </w:rPr>
        <w:t xml:space="preserve">Prerequisites </w:t>
      </w:r>
    </w:p>
    <w:p w14:paraId="1F67659F" w14:textId="22F997C1" w:rsidR="00BD51FC" w:rsidRDefault="00BD51FC" w:rsidP="00307280">
      <w:pPr>
        <w:rPr>
          <w:bCs/>
        </w:rPr>
      </w:pPr>
      <w:r w:rsidRPr="00295BB1">
        <w:rPr>
          <w:bCs/>
        </w:rPr>
        <w:t xml:space="preserve">Prior to attempting the </w:t>
      </w:r>
      <w:r w:rsidR="00295BB1">
        <w:rPr>
          <w:bCs/>
        </w:rPr>
        <w:t xml:space="preserve">tests in the following section clients must have completed the </w:t>
      </w:r>
      <w:r w:rsidR="00972BBB">
        <w:rPr>
          <w:bCs/>
        </w:rPr>
        <w:t xml:space="preserve">UAT-DR </w:t>
      </w:r>
      <w:r w:rsidR="0019784C">
        <w:rPr>
          <w:bCs/>
        </w:rPr>
        <w:t xml:space="preserve">on </w:t>
      </w:r>
      <w:r w:rsidR="00972BBB">
        <w:rPr>
          <w:bCs/>
        </w:rPr>
        <w:t>boarding configuration. I</w:t>
      </w:r>
      <w:r w:rsidR="00E30F66">
        <w:rPr>
          <w:bCs/>
        </w:rPr>
        <w:t>f not already done so</w:t>
      </w:r>
      <w:r w:rsidR="008128EF">
        <w:rPr>
          <w:bCs/>
        </w:rPr>
        <w:t xml:space="preserve"> </w:t>
      </w:r>
      <w:r w:rsidR="00442B31">
        <w:rPr>
          <w:bCs/>
        </w:rPr>
        <w:t xml:space="preserve">the </w:t>
      </w:r>
      <w:r w:rsidR="008128EF">
        <w:rPr>
          <w:bCs/>
        </w:rPr>
        <w:t>client should complete the on boarding form (here).</w:t>
      </w:r>
      <w:r w:rsidR="00E30F66">
        <w:rPr>
          <w:bCs/>
        </w:rPr>
        <w:t xml:space="preserve"> </w:t>
      </w:r>
    </w:p>
    <w:p w14:paraId="548F4AFC" w14:textId="4BA8E8AE" w:rsidR="003634AF" w:rsidRDefault="003634AF" w:rsidP="00307280">
      <w:pPr>
        <w:rPr>
          <w:bCs/>
        </w:rPr>
      </w:pPr>
    </w:p>
    <w:p w14:paraId="4CD1C4F5" w14:textId="77777777" w:rsidR="00611749" w:rsidRPr="004C3002" w:rsidRDefault="00611749" w:rsidP="00611749">
      <w:pPr>
        <w:rPr>
          <w:color w:val="C45911" w:themeColor="accent2" w:themeShade="BF"/>
        </w:rPr>
      </w:pPr>
      <w:r w:rsidRPr="004C3002">
        <w:rPr>
          <w:color w:val="C45911" w:themeColor="accent2" w:themeShade="BF"/>
        </w:rPr>
        <w:t xml:space="preserve">Note: Please put </w:t>
      </w:r>
      <w:r w:rsidRPr="004C3002">
        <w:rPr>
          <w:b/>
          <w:color w:val="C45911" w:themeColor="accent2" w:themeShade="BF"/>
        </w:rPr>
        <w:t>Not Applicable (NA)</w:t>
      </w:r>
      <w:r w:rsidRPr="004C3002">
        <w:rPr>
          <w:color w:val="C45911" w:themeColor="accent2" w:themeShade="BF"/>
        </w:rPr>
        <w:t xml:space="preserve"> in the “Successful” column if this functionality is out-scope in your organization</w:t>
      </w:r>
    </w:p>
    <w:p w14:paraId="29F34469" w14:textId="3FF62CE6" w:rsidR="003523A2" w:rsidRDefault="003523A2" w:rsidP="00307280">
      <w:pPr>
        <w:rPr>
          <w:bCs/>
        </w:rPr>
      </w:pPr>
    </w:p>
    <w:p w14:paraId="62255243" w14:textId="77777777" w:rsidR="00611749" w:rsidRPr="00295BB1" w:rsidRDefault="00611749" w:rsidP="00307280">
      <w:pPr>
        <w:rPr>
          <w:bCs/>
        </w:rPr>
      </w:pPr>
    </w:p>
    <w:p w14:paraId="39118F59" w14:textId="7B54F853" w:rsidR="001A073D" w:rsidRPr="009B2BF9" w:rsidRDefault="00C2589E" w:rsidP="001A073D">
      <w:pPr>
        <w:pStyle w:val="Heading3"/>
        <w:rPr>
          <w:rFonts w:asciiTheme="minorHAnsi" w:hAnsiTheme="minorHAnsi" w:cstheme="minorHAnsi"/>
          <w:b/>
          <w:bCs/>
          <w:color w:val="auto"/>
          <w:u w:val="single"/>
        </w:rPr>
      </w:pPr>
      <w:r>
        <w:rPr>
          <w:rFonts w:asciiTheme="minorHAnsi" w:hAnsiTheme="minorHAnsi" w:cstheme="minorHAnsi"/>
          <w:b/>
          <w:bCs/>
          <w:color w:val="auto"/>
          <w:u w:val="single"/>
        </w:rPr>
        <w:t>R</w:t>
      </w:r>
      <w:r w:rsidR="001870F0">
        <w:rPr>
          <w:rFonts w:asciiTheme="minorHAnsi" w:hAnsiTheme="minorHAnsi" w:cstheme="minorHAnsi"/>
          <w:b/>
          <w:bCs/>
          <w:color w:val="auto"/>
          <w:u w:val="single"/>
        </w:rPr>
        <w:t>EST</w:t>
      </w:r>
      <w:r w:rsidR="001A073D"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 </w:t>
      </w:r>
      <w:r w:rsidR="001A073D">
        <w:rPr>
          <w:rFonts w:asciiTheme="minorHAnsi" w:hAnsiTheme="minorHAnsi" w:cstheme="minorHAnsi"/>
          <w:b/>
          <w:bCs/>
          <w:color w:val="auto"/>
          <w:u w:val="single"/>
        </w:rPr>
        <w:t>-</w:t>
      </w:r>
      <w:r w:rsidR="001A073D"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1A073D" w14:paraId="2D74DCB7" w14:textId="77777777" w:rsidTr="0063529F">
        <w:tc>
          <w:tcPr>
            <w:tcW w:w="2827" w:type="pct"/>
            <w:shd w:val="clear" w:color="auto" w:fill="000000" w:themeFill="text1"/>
          </w:tcPr>
          <w:p w14:paraId="71B517DB" w14:textId="77777777" w:rsidR="001A073D" w:rsidRPr="00394679" w:rsidRDefault="001A073D" w:rsidP="00D12CAE">
            <w:pPr>
              <w:rPr>
                <w:b/>
              </w:rPr>
            </w:pPr>
            <w:r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4B61142F" w14:textId="1F9253E3" w:rsidR="001A073D" w:rsidRPr="00394679" w:rsidRDefault="001A073D" w:rsidP="00D12CAE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 w:rsidR="003523A2">
              <w:rPr>
                <w:b/>
              </w:rPr>
              <w:t>/</w:t>
            </w:r>
            <w:r w:rsidR="003523A2">
              <w:t>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66503101" w14:textId="77777777" w:rsidR="001A073D" w:rsidRPr="00394679" w:rsidRDefault="001A073D" w:rsidP="00D12CAE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1A073D" w:rsidRPr="003523A2" w14:paraId="37CDE789" w14:textId="77777777" w:rsidTr="0063529F">
        <w:tc>
          <w:tcPr>
            <w:tcW w:w="2827" w:type="pct"/>
          </w:tcPr>
          <w:p w14:paraId="77441ACA" w14:textId="075F8AF6" w:rsidR="001A073D" w:rsidRPr="003523A2" w:rsidRDefault="00773412" w:rsidP="00D12CAE">
            <w:pPr>
              <w:rPr>
                <w:highlight w:val="yellow"/>
              </w:rPr>
            </w:pPr>
            <w:r w:rsidRPr="003523A2">
              <w:t>Telnet/</w:t>
            </w:r>
            <w:proofErr w:type="spellStart"/>
            <w:r w:rsidRPr="003523A2">
              <w:t>Netcat</w:t>
            </w:r>
            <w:proofErr w:type="spellEnd"/>
            <w:r w:rsidRPr="003523A2">
              <w:t xml:space="preserve"> </w:t>
            </w:r>
            <w:r w:rsidR="003523A2" w:rsidRPr="003523A2">
              <w:t xml:space="preserve">to </w:t>
            </w:r>
            <w:r w:rsidR="001A073D" w:rsidRPr="00863176">
              <w:rPr>
                <w:b/>
              </w:rPr>
              <w:t>uat-dr.anna-dsb.com</w:t>
            </w:r>
          </w:p>
        </w:tc>
        <w:tc>
          <w:tcPr>
            <w:tcW w:w="943" w:type="pct"/>
          </w:tcPr>
          <w:p w14:paraId="0AC4AE13" w14:textId="77777777" w:rsidR="001A073D" w:rsidRPr="003523A2" w:rsidRDefault="001A073D" w:rsidP="00D12CAE"/>
        </w:tc>
        <w:tc>
          <w:tcPr>
            <w:tcW w:w="1229" w:type="pct"/>
          </w:tcPr>
          <w:p w14:paraId="3656B797" w14:textId="77777777" w:rsidR="001A073D" w:rsidRPr="003523A2" w:rsidRDefault="001A073D" w:rsidP="00D12CAE"/>
        </w:tc>
      </w:tr>
    </w:tbl>
    <w:p w14:paraId="2A89F449" w14:textId="63413083" w:rsidR="00327610" w:rsidRPr="00020B03" w:rsidRDefault="001A073D" w:rsidP="00020B03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6</w:t>
      </w:r>
      <w:r>
        <w:fldChar w:fldCharType="end"/>
      </w:r>
      <w:r>
        <w:t>-</w:t>
      </w:r>
      <w:r w:rsidR="007D4008">
        <w:t>R</w:t>
      </w:r>
      <w:r w:rsidR="001870F0">
        <w:t>EST</w:t>
      </w:r>
      <w:r>
        <w:t xml:space="preserve"> </w:t>
      </w:r>
      <w:r w:rsidR="003938EC">
        <w:t>C</w:t>
      </w:r>
      <w:r>
        <w:t xml:space="preserve">onnectivity </w:t>
      </w:r>
      <w:r w:rsidR="003938EC">
        <w:t>T</w:t>
      </w:r>
      <w:r>
        <w:t>est</w:t>
      </w:r>
    </w:p>
    <w:p w14:paraId="3FF00369" w14:textId="77777777" w:rsidR="00020B03" w:rsidRDefault="00020B03" w:rsidP="00F772FE">
      <w:pPr>
        <w:rPr>
          <w:b/>
          <w:u w:val="single"/>
        </w:rPr>
      </w:pPr>
    </w:p>
    <w:p w14:paraId="203871E0" w14:textId="65426A2C" w:rsidR="00F772FE" w:rsidRDefault="00F772FE" w:rsidP="00F772FE">
      <w:pPr>
        <w:rPr>
          <w:b/>
          <w:u w:val="single"/>
        </w:rPr>
      </w:pPr>
      <w:r>
        <w:rPr>
          <w:b/>
          <w:u w:val="single"/>
        </w:rPr>
        <w:t>REST</w:t>
      </w:r>
      <w:r w:rsidRPr="007B0676">
        <w:rPr>
          <w:b/>
          <w:u w:val="single"/>
        </w:rPr>
        <w:t xml:space="preserve"> </w:t>
      </w:r>
      <w:r>
        <w:rPr>
          <w:b/>
          <w:u w:val="single"/>
        </w:rPr>
        <w:t>- Functionality</w:t>
      </w:r>
      <w:r w:rsidRPr="007B0676">
        <w:rPr>
          <w:b/>
          <w:u w:val="single"/>
        </w:rPr>
        <w:t xml:space="preserve"> Test</w:t>
      </w:r>
    </w:p>
    <w:p w14:paraId="2F554C63" w14:textId="0D535569" w:rsidR="00F772FE" w:rsidRPr="00D60DDF" w:rsidRDefault="00D60DDF" w:rsidP="00F772FE">
      <w:r w:rsidRPr="00D3104E">
        <w:t xml:space="preserve">For your reference, you may refer to our </w:t>
      </w:r>
      <w:hyperlink r:id="rId15" w:history="1">
        <w:r w:rsidRPr="00D3104E">
          <w:rPr>
            <w:rStyle w:val="Hyperlink"/>
          </w:rPr>
          <w:t>REST Rules of Engagement</w:t>
        </w:r>
      </w:hyperlink>
      <w:r>
        <w:t xml:space="preserve"> to act as your guide.</w:t>
      </w:r>
      <w:r w:rsidRPr="00D3104E"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863176" w14:paraId="0A00BEC3" w14:textId="77777777" w:rsidTr="0063529F">
        <w:tc>
          <w:tcPr>
            <w:tcW w:w="2827" w:type="pct"/>
            <w:shd w:val="clear" w:color="auto" w:fill="000000" w:themeFill="text1"/>
          </w:tcPr>
          <w:p w14:paraId="33130F76" w14:textId="77777777" w:rsidR="00863176" w:rsidRPr="00394679" w:rsidRDefault="00863176" w:rsidP="00D12CAE">
            <w:pPr>
              <w:rPr>
                <w:b/>
              </w:rPr>
            </w:pPr>
            <w:r>
              <w:rPr>
                <w:rStyle w:val="Heading1Char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u w:val="single"/>
              </w:rPr>
              <w:br w:type="page"/>
            </w:r>
            <w:r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7D44E8AC" w14:textId="77777777" w:rsidR="00863176" w:rsidRPr="00394679" w:rsidRDefault="00863176" w:rsidP="00D12CAE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>
              <w:rPr>
                <w:b/>
              </w:rPr>
              <w:t>/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579F0146" w14:textId="77777777" w:rsidR="00863176" w:rsidRPr="00394679" w:rsidRDefault="00863176" w:rsidP="00D12CAE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561EF0" w14:paraId="1FB2D34E" w14:textId="77777777" w:rsidTr="0063529F">
        <w:tc>
          <w:tcPr>
            <w:tcW w:w="2827" w:type="pct"/>
          </w:tcPr>
          <w:p w14:paraId="568505B0" w14:textId="4AF4B331" w:rsidR="00561EF0" w:rsidRPr="00394679" w:rsidRDefault="00561EF0" w:rsidP="00561EF0">
            <w:pPr>
              <w:rPr>
                <w:highlight w:val="yellow"/>
              </w:rPr>
            </w:pPr>
            <w:r>
              <w:t>Obtain schema names</w:t>
            </w:r>
          </w:p>
        </w:tc>
        <w:tc>
          <w:tcPr>
            <w:tcW w:w="943" w:type="pct"/>
          </w:tcPr>
          <w:p w14:paraId="48381BC9" w14:textId="77777777" w:rsidR="00561EF0" w:rsidRDefault="00561EF0" w:rsidP="00561EF0"/>
        </w:tc>
        <w:tc>
          <w:tcPr>
            <w:tcW w:w="1229" w:type="pct"/>
          </w:tcPr>
          <w:p w14:paraId="2B8EC89C" w14:textId="77777777" w:rsidR="00561EF0" w:rsidRDefault="00561EF0" w:rsidP="00561EF0"/>
        </w:tc>
      </w:tr>
      <w:tr w:rsidR="00561EF0" w14:paraId="178A87DB" w14:textId="77777777" w:rsidTr="0063529F">
        <w:tc>
          <w:tcPr>
            <w:tcW w:w="2827" w:type="pct"/>
          </w:tcPr>
          <w:p w14:paraId="6342CE46" w14:textId="288B308D" w:rsidR="00561EF0" w:rsidRDefault="00561EF0" w:rsidP="00561EF0">
            <w:r>
              <w:t>Obtain single schema</w:t>
            </w:r>
          </w:p>
        </w:tc>
        <w:tc>
          <w:tcPr>
            <w:tcW w:w="943" w:type="pct"/>
          </w:tcPr>
          <w:p w14:paraId="14F037B0" w14:textId="77777777" w:rsidR="00561EF0" w:rsidRDefault="00561EF0" w:rsidP="00561EF0"/>
        </w:tc>
        <w:tc>
          <w:tcPr>
            <w:tcW w:w="1229" w:type="pct"/>
          </w:tcPr>
          <w:p w14:paraId="5E950FC3" w14:textId="77777777" w:rsidR="00561EF0" w:rsidRDefault="00561EF0" w:rsidP="00561EF0"/>
        </w:tc>
      </w:tr>
      <w:tr w:rsidR="00561EF0" w14:paraId="3D546D73" w14:textId="77777777" w:rsidTr="0063529F">
        <w:tc>
          <w:tcPr>
            <w:tcW w:w="2827" w:type="pct"/>
          </w:tcPr>
          <w:p w14:paraId="312CD974" w14:textId="7ED24B37" w:rsidR="00561EF0" w:rsidRDefault="00561EF0" w:rsidP="00561EF0">
            <w:r>
              <w:t>Retrieve or Create ISIN Record by Attribute</w:t>
            </w:r>
          </w:p>
        </w:tc>
        <w:tc>
          <w:tcPr>
            <w:tcW w:w="943" w:type="pct"/>
          </w:tcPr>
          <w:p w14:paraId="209F1361" w14:textId="77777777" w:rsidR="00561EF0" w:rsidRDefault="00561EF0" w:rsidP="00561EF0"/>
        </w:tc>
        <w:tc>
          <w:tcPr>
            <w:tcW w:w="1229" w:type="pct"/>
          </w:tcPr>
          <w:p w14:paraId="11B73AB8" w14:textId="77777777" w:rsidR="00561EF0" w:rsidRDefault="00561EF0" w:rsidP="00561EF0"/>
        </w:tc>
      </w:tr>
      <w:tr w:rsidR="00561EF0" w14:paraId="6A020DD0" w14:textId="77777777" w:rsidTr="0063529F">
        <w:tc>
          <w:tcPr>
            <w:tcW w:w="2827" w:type="pct"/>
          </w:tcPr>
          <w:p w14:paraId="52298592" w14:textId="649C6D72" w:rsidR="00561EF0" w:rsidRDefault="00561EF0" w:rsidP="00561EF0">
            <w:r>
              <w:t>Retrieve ISIN Record by Attribute</w:t>
            </w:r>
          </w:p>
        </w:tc>
        <w:tc>
          <w:tcPr>
            <w:tcW w:w="943" w:type="pct"/>
          </w:tcPr>
          <w:p w14:paraId="1DF60E6E" w14:textId="77777777" w:rsidR="00561EF0" w:rsidRDefault="00561EF0" w:rsidP="00561EF0"/>
        </w:tc>
        <w:tc>
          <w:tcPr>
            <w:tcW w:w="1229" w:type="pct"/>
          </w:tcPr>
          <w:p w14:paraId="03944404" w14:textId="77777777" w:rsidR="00561EF0" w:rsidRDefault="00561EF0" w:rsidP="00561EF0"/>
        </w:tc>
      </w:tr>
      <w:tr w:rsidR="00561EF0" w14:paraId="31632DE3" w14:textId="77777777" w:rsidTr="0063529F">
        <w:tc>
          <w:tcPr>
            <w:tcW w:w="2827" w:type="pct"/>
          </w:tcPr>
          <w:p w14:paraId="1302669E" w14:textId="601FA0FA" w:rsidR="00561EF0" w:rsidRDefault="00561EF0" w:rsidP="00561EF0">
            <w:r>
              <w:t>Retrieve ISIN Record by ISIN</w:t>
            </w:r>
          </w:p>
        </w:tc>
        <w:tc>
          <w:tcPr>
            <w:tcW w:w="943" w:type="pct"/>
          </w:tcPr>
          <w:p w14:paraId="5E2782A7" w14:textId="77777777" w:rsidR="00561EF0" w:rsidRDefault="00561EF0" w:rsidP="00561EF0"/>
        </w:tc>
        <w:tc>
          <w:tcPr>
            <w:tcW w:w="1229" w:type="pct"/>
          </w:tcPr>
          <w:p w14:paraId="2CCC36E8" w14:textId="77777777" w:rsidR="00561EF0" w:rsidRDefault="00561EF0" w:rsidP="00561EF0"/>
        </w:tc>
      </w:tr>
      <w:tr w:rsidR="00561EF0" w14:paraId="0805067E" w14:textId="77777777" w:rsidTr="0063529F">
        <w:tc>
          <w:tcPr>
            <w:tcW w:w="2827" w:type="pct"/>
          </w:tcPr>
          <w:p w14:paraId="226F5EC7" w14:textId="386F8C9C" w:rsidR="00561EF0" w:rsidRDefault="00561EF0" w:rsidP="00561EF0">
            <w:r>
              <w:t>Search for ISIN Records by attributes</w:t>
            </w:r>
          </w:p>
        </w:tc>
        <w:tc>
          <w:tcPr>
            <w:tcW w:w="943" w:type="pct"/>
          </w:tcPr>
          <w:p w14:paraId="2593CEC3" w14:textId="77777777" w:rsidR="00561EF0" w:rsidRDefault="00561EF0" w:rsidP="00561EF0"/>
        </w:tc>
        <w:tc>
          <w:tcPr>
            <w:tcW w:w="1229" w:type="pct"/>
          </w:tcPr>
          <w:p w14:paraId="326FD9D8" w14:textId="77777777" w:rsidR="00561EF0" w:rsidRDefault="00561EF0" w:rsidP="00561EF0"/>
        </w:tc>
      </w:tr>
      <w:tr w:rsidR="00561EF0" w14:paraId="11C75008" w14:textId="77777777" w:rsidTr="0063529F">
        <w:tc>
          <w:tcPr>
            <w:tcW w:w="2827" w:type="pct"/>
          </w:tcPr>
          <w:p w14:paraId="43F12990" w14:textId="2A7204D4" w:rsidR="00561EF0" w:rsidRDefault="00561EF0" w:rsidP="00561EF0">
            <w:r>
              <w:t>Download Historical ISIN records</w:t>
            </w:r>
          </w:p>
        </w:tc>
        <w:tc>
          <w:tcPr>
            <w:tcW w:w="943" w:type="pct"/>
          </w:tcPr>
          <w:p w14:paraId="15D456E7" w14:textId="77777777" w:rsidR="00561EF0" w:rsidRDefault="00561EF0" w:rsidP="00561EF0"/>
        </w:tc>
        <w:tc>
          <w:tcPr>
            <w:tcW w:w="1229" w:type="pct"/>
          </w:tcPr>
          <w:p w14:paraId="0E168A60" w14:textId="77777777" w:rsidR="00561EF0" w:rsidRDefault="00561EF0" w:rsidP="00561EF0"/>
        </w:tc>
      </w:tr>
    </w:tbl>
    <w:p w14:paraId="4183C6E5" w14:textId="36B6C471" w:rsidR="00327610" w:rsidRPr="00020B03" w:rsidRDefault="00863176" w:rsidP="00020B03">
      <w:pPr>
        <w:pStyle w:val="Caption"/>
        <w:jc w:val="center"/>
        <w:rPr>
          <w:rFonts w:cstheme="minorHAnsi"/>
          <w:color w:val="333333"/>
          <w:lang w:val="en-US"/>
        </w:rPr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7</w:t>
      </w:r>
      <w:r>
        <w:fldChar w:fldCharType="end"/>
      </w:r>
      <w:r>
        <w:t>-</w:t>
      </w:r>
      <w:r w:rsidR="00561EF0">
        <w:t>REST</w:t>
      </w:r>
      <w:r>
        <w:t xml:space="preserve"> Functionality </w:t>
      </w:r>
      <w:r w:rsidR="003938EC">
        <w:t>T</w:t>
      </w:r>
      <w:r>
        <w:t>est</w:t>
      </w:r>
    </w:p>
    <w:p w14:paraId="52E0CDCD" w14:textId="77777777" w:rsidR="00020B03" w:rsidRDefault="00020B03" w:rsidP="00307280">
      <w:pPr>
        <w:rPr>
          <w:b/>
          <w:sz w:val="24"/>
          <w:szCs w:val="24"/>
          <w:u w:val="single"/>
        </w:rPr>
      </w:pPr>
    </w:p>
    <w:p w14:paraId="20816573" w14:textId="75BF9C6C" w:rsidR="009C25EC" w:rsidRPr="001450C9" w:rsidRDefault="00E12192" w:rsidP="00307280">
      <w:pPr>
        <w:rPr>
          <w:b/>
          <w:sz w:val="24"/>
          <w:szCs w:val="24"/>
          <w:u w:val="single"/>
        </w:rPr>
      </w:pPr>
      <w:r w:rsidRPr="001450C9">
        <w:rPr>
          <w:b/>
          <w:sz w:val="24"/>
          <w:szCs w:val="24"/>
          <w:u w:val="single"/>
        </w:rPr>
        <w:t xml:space="preserve">FIX Power Users </w:t>
      </w:r>
      <w:r w:rsidR="001B18EB">
        <w:rPr>
          <w:b/>
          <w:sz w:val="24"/>
          <w:szCs w:val="24"/>
          <w:u w:val="single"/>
        </w:rPr>
        <w:t xml:space="preserve">- </w:t>
      </w:r>
      <w:r w:rsidR="00307280" w:rsidRPr="001450C9">
        <w:rPr>
          <w:b/>
          <w:sz w:val="24"/>
          <w:szCs w:val="24"/>
          <w:u w:val="single"/>
        </w:rPr>
        <w:t>Internet (SSL/TLS)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307280" w14:paraId="4AA1EC39" w14:textId="77777777" w:rsidTr="0063529F">
        <w:tc>
          <w:tcPr>
            <w:tcW w:w="2827" w:type="pct"/>
            <w:shd w:val="clear" w:color="auto" w:fill="000000" w:themeFill="text1"/>
          </w:tcPr>
          <w:p w14:paraId="718C3138" w14:textId="77777777" w:rsidR="00307280" w:rsidRPr="00394679" w:rsidRDefault="00307280" w:rsidP="00D160FF">
            <w:pPr>
              <w:rPr>
                <w:b/>
                <w:bCs/>
                <w:color w:val="FFFFFF" w:themeColor="background1"/>
              </w:rPr>
            </w:pPr>
            <w:r w:rsidRPr="5419879D">
              <w:rPr>
                <w:b/>
                <w:bCs/>
                <w:color w:val="FFFFFF" w:themeColor="background1"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2A492376" w14:textId="322BF2CD" w:rsidR="00307280" w:rsidRPr="00394679" w:rsidRDefault="00307280" w:rsidP="00D160FF">
            <w:pPr>
              <w:rPr>
                <w:b/>
                <w:bCs/>
                <w:color w:val="FFFFFF" w:themeColor="background1"/>
              </w:rPr>
            </w:pPr>
            <w:r w:rsidRPr="5419879D">
              <w:rPr>
                <w:b/>
                <w:bCs/>
                <w:color w:val="FFFFFF" w:themeColor="background1"/>
              </w:rPr>
              <w:t>Successful (Y/N</w:t>
            </w:r>
            <w:r w:rsidR="00C34601">
              <w:rPr>
                <w:b/>
                <w:bCs/>
                <w:color w:val="FFFFFF" w:themeColor="background1"/>
              </w:rPr>
              <w:t>/NA</w:t>
            </w:r>
            <w:r w:rsidRPr="5419879D">
              <w:rPr>
                <w:b/>
                <w:bCs/>
                <w:color w:val="FFFFFF" w:themeColor="background1"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52E231EB" w14:textId="77777777" w:rsidR="00307280" w:rsidRPr="00394679" w:rsidRDefault="00307280" w:rsidP="00D160FF">
            <w:pPr>
              <w:rPr>
                <w:b/>
                <w:bCs/>
                <w:color w:val="FFFFFF" w:themeColor="background1"/>
              </w:rPr>
            </w:pPr>
            <w:r w:rsidRPr="5419879D">
              <w:rPr>
                <w:b/>
                <w:bCs/>
                <w:color w:val="FFFFFF" w:themeColor="background1"/>
              </w:rPr>
              <w:t>DSB Support verified</w:t>
            </w:r>
          </w:p>
        </w:tc>
      </w:tr>
      <w:tr w:rsidR="00A45D2F" w14:paraId="67D27134" w14:textId="77777777" w:rsidTr="0063529F">
        <w:tc>
          <w:tcPr>
            <w:tcW w:w="2827" w:type="pct"/>
            <w:shd w:val="clear" w:color="auto" w:fill="auto"/>
          </w:tcPr>
          <w:p w14:paraId="76E8E4D9" w14:textId="5D63868E" w:rsidR="00A45D2F" w:rsidRDefault="00A45D2F" w:rsidP="00A45D2F">
            <w:r>
              <w:t xml:space="preserve">When performing an </w:t>
            </w:r>
            <w:proofErr w:type="spellStart"/>
            <w:r>
              <w:t>NSlookup</w:t>
            </w:r>
            <w:proofErr w:type="spellEnd"/>
            <w:r>
              <w:t xml:space="preserve">, </w:t>
            </w:r>
            <w:r w:rsidRPr="00DB7B08">
              <w:rPr>
                <w:b/>
              </w:rPr>
              <w:t xml:space="preserve">fix-uat-dr.anna-dsb.com </w:t>
            </w:r>
            <w:r>
              <w:t>resolved to one or more IP addresses listed below?</w:t>
            </w:r>
          </w:p>
          <w:p w14:paraId="5FA0610D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34.228.132.207</w:t>
            </w:r>
          </w:p>
          <w:p w14:paraId="26B81241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2.22.202.145</w:t>
            </w:r>
          </w:p>
          <w:p w14:paraId="7EA11BFB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2.71.134.120</w:t>
            </w:r>
          </w:p>
          <w:p w14:paraId="05BB5A42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34.206.174.18</w:t>
            </w:r>
          </w:p>
          <w:p w14:paraId="7F824301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2.203.62.102</w:t>
            </w:r>
          </w:p>
          <w:p w14:paraId="435183EF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4.152.3.59</w:t>
            </w:r>
          </w:p>
          <w:p w14:paraId="293F4A5B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4.173.6.172</w:t>
            </w:r>
          </w:p>
          <w:p w14:paraId="7C14596D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2.200.15.191</w:t>
            </w:r>
          </w:p>
          <w:p w14:paraId="1DC37134" w14:textId="33B798AB" w:rsidR="00A45D2F" w:rsidRPr="5419879D" w:rsidRDefault="00A45D2F" w:rsidP="00A45D2F">
            <w:pPr>
              <w:rPr>
                <w:b/>
                <w:bCs/>
                <w:color w:val="FFFFFF" w:themeColor="background1"/>
              </w:rPr>
            </w:pPr>
            <w:r w:rsidRPr="001C274C">
              <w:rPr>
                <w:rFonts w:cstheme="minorHAnsi"/>
                <w:iCs/>
                <w:color w:val="333333"/>
              </w:rPr>
              <w:t>34.192.45.224</w:t>
            </w:r>
          </w:p>
        </w:tc>
        <w:tc>
          <w:tcPr>
            <w:tcW w:w="943" w:type="pct"/>
            <w:shd w:val="clear" w:color="auto" w:fill="auto"/>
          </w:tcPr>
          <w:p w14:paraId="6DDA8BBD" w14:textId="77777777" w:rsidR="00A45D2F" w:rsidRPr="5419879D" w:rsidRDefault="00A45D2F" w:rsidP="00792860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229" w:type="pct"/>
            <w:shd w:val="clear" w:color="auto" w:fill="auto"/>
          </w:tcPr>
          <w:p w14:paraId="742FC62C" w14:textId="77777777" w:rsidR="00A45D2F" w:rsidRPr="5419879D" w:rsidRDefault="00A45D2F" w:rsidP="00792860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307280" w14:paraId="781FC4C8" w14:textId="77777777" w:rsidTr="0063529F">
        <w:tc>
          <w:tcPr>
            <w:tcW w:w="2827" w:type="pct"/>
          </w:tcPr>
          <w:p w14:paraId="40F0171B" w14:textId="77777777" w:rsidR="00307280" w:rsidRDefault="00307280" w:rsidP="00792860">
            <w:r>
              <w:t>Telnet/</w:t>
            </w:r>
            <w:proofErr w:type="spellStart"/>
            <w:r>
              <w:t>Netcat</w:t>
            </w:r>
            <w:proofErr w:type="spellEnd"/>
            <w:r>
              <w:t xml:space="preserve"> was Successful?</w:t>
            </w:r>
          </w:p>
        </w:tc>
        <w:tc>
          <w:tcPr>
            <w:tcW w:w="943" w:type="pct"/>
          </w:tcPr>
          <w:p w14:paraId="55B33CD3" w14:textId="77777777" w:rsidR="00307280" w:rsidRDefault="00307280" w:rsidP="00792860"/>
        </w:tc>
        <w:tc>
          <w:tcPr>
            <w:tcW w:w="1229" w:type="pct"/>
          </w:tcPr>
          <w:p w14:paraId="58315892" w14:textId="77777777" w:rsidR="00307280" w:rsidRDefault="00307280" w:rsidP="00792860"/>
        </w:tc>
      </w:tr>
      <w:tr w:rsidR="00307280" w14:paraId="190AFC0B" w14:textId="77777777" w:rsidTr="0063529F">
        <w:tc>
          <w:tcPr>
            <w:tcW w:w="2827" w:type="pct"/>
          </w:tcPr>
          <w:p w14:paraId="75CD3480" w14:textId="77777777" w:rsidR="00307280" w:rsidRDefault="00307280" w:rsidP="00792860">
            <w:r>
              <w:t>No unexpected disconnects took place during testing?</w:t>
            </w:r>
          </w:p>
          <w:p w14:paraId="5C63F87A" w14:textId="434FD186" w:rsidR="00307280" w:rsidRDefault="00307280" w:rsidP="00792860">
            <w:r w:rsidRPr="00283A82">
              <w:rPr>
                <w:b/>
              </w:rPr>
              <w:t>Note</w:t>
            </w:r>
            <w:r>
              <w:rPr>
                <w:b/>
              </w:rPr>
              <w:t xml:space="preserve">: Any </w:t>
            </w:r>
            <w:r>
              <w:t xml:space="preserve">established </w:t>
            </w:r>
            <w:r w:rsidR="00A45D2F">
              <w:t>TCP</w:t>
            </w:r>
            <w:r>
              <w:t xml:space="preserve"> connectivity without any traffic will be automatically disconnected by the Load Balancer</w:t>
            </w:r>
          </w:p>
        </w:tc>
        <w:tc>
          <w:tcPr>
            <w:tcW w:w="943" w:type="pct"/>
          </w:tcPr>
          <w:p w14:paraId="02404268" w14:textId="77777777" w:rsidR="00307280" w:rsidRDefault="00307280" w:rsidP="00792860"/>
        </w:tc>
        <w:tc>
          <w:tcPr>
            <w:tcW w:w="1229" w:type="pct"/>
          </w:tcPr>
          <w:p w14:paraId="76403A56" w14:textId="77777777" w:rsidR="00307280" w:rsidRDefault="00307280" w:rsidP="00792860"/>
        </w:tc>
      </w:tr>
    </w:tbl>
    <w:p w14:paraId="5F494D08" w14:textId="4B3C7EB1" w:rsidR="0045444F" w:rsidRDefault="00422587" w:rsidP="0076513B">
      <w:pPr>
        <w:pStyle w:val="Caption"/>
        <w:jc w:val="center"/>
        <w:rPr>
          <w:b/>
          <w:u w:val="single"/>
        </w:rPr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8</w:t>
      </w:r>
      <w:r>
        <w:fldChar w:fldCharType="end"/>
      </w:r>
      <w:r>
        <w:t xml:space="preserve"> - FIX Power Users Internet Connectivity Test</w:t>
      </w:r>
    </w:p>
    <w:p w14:paraId="7AA9742F" w14:textId="6A047731" w:rsidR="00CE6D4E" w:rsidRPr="00DF7F38" w:rsidRDefault="002E001C" w:rsidP="00307280">
      <w:pPr>
        <w:rPr>
          <w:b/>
          <w:sz w:val="24"/>
          <w:szCs w:val="24"/>
          <w:u w:val="single"/>
        </w:rPr>
      </w:pPr>
      <w:r w:rsidRPr="00DF7F38">
        <w:rPr>
          <w:b/>
          <w:sz w:val="24"/>
          <w:szCs w:val="24"/>
          <w:u w:val="single"/>
        </w:rPr>
        <w:t>FIX Power Users</w:t>
      </w:r>
      <w:r w:rsidR="001B18EB">
        <w:rPr>
          <w:b/>
          <w:sz w:val="24"/>
          <w:szCs w:val="24"/>
          <w:u w:val="single"/>
        </w:rPr>
        <w:t xml:space="preserve"> -</w:t>
      </w:r>
      <w:r w:rsidRPr="00DF7F38">
        <w:rPr>
          <w:b/>
          <w:sz w:val="24"/>
          <w:szCs w:val="24"/>
          <w:u w:val="single"/>
        </w:rPr>
        <w:t xml:space="preserve"> </w:t>
      </w:r>
      <w:r w:rsidR="00307280" w:rsidRPr="00DF7F38">
        <w:rPr>
          <w:b/>
          <w:sz w:val="24"/>
          <w:szCs w:val="24"/>
          <w:u w:val="single"/>
        </w:rPr>
        <w:t>VPN Network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307280" w14:paraId="3EFD8A0B" w14:textId="77777777" w:rsidTr="0063529F">
        <w:tc>
          <w:tcPr>
            <w:tcW w:w="2827" w:type="pct"/>
            <w:shd w:val="clear" w:color="auto" w:fill="000000" w:themeFill="text1"/>
          </w:tcPr>
          <w:p w14:paraId="493EA9C9" w14:textId="77777777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lastRenderedPageBreak/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040458C4" w14:textId="42937EAF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 w:rsidR="00C51415">
              <w:rPr>
                <w:b/>
              </w:rPr>
              <w:t>/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35CE1B64" w14:textId="77777777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307280" w14:paraId="7E4BE839" w14:textId="77777777" w:rsidTr="0063529F">
        <w:tc>
          <w:tcPr>
            <w:tcW w:w="2827" w:type="pct"/>
          </w:tcPr>
          <w:p w14:paraId="1FA5A31C" w14:textId="77777777" w:rsidR="00307280" w:rsidRDefault="00307280" w:rsidP="00792860">
            <w:r>
              <w:t>Phase 1 was successfully established?</w:t>
            </w:r>
          </w:p>
        </w:tc>
        <w:tc>
          <w:tcPr>
            <w:tcW w:w="943" w:type="pct"/>
          </w:tcPr>
          <w:p w14:paraId="306F3E37" w14:textId="77777777" w:rsidR="00307280" w:rsidRDefault="00307280" w:rsidP="00792860"/>
        </w:tc>
        <w:tc>
          <w:tcPr>
            <w:tcW w:w="1229" w:type="pct"/>
          </w:tcPr>
          <w:p w14:paraId="36B2A40A" w14:textId="77777777" w:rsidR="00307280" w:rsidRDefault="00307280" w:rsidP="00792860"/>
        </w:tc>
      </w:tr>
      <w:tr w:rsidR="00307280" w14:paraId="3C81F9CE" w14:textId="77777777" w:rsidTr="0063529F">
        <w:tc>
          <w:tcPr>
            <w:tcW w:w="2827" w:type="pct"/>
          </w:tcPr>
          <w:p w14:paraId="4118D5AF" w14:textId="77777777" w:rsidR="00307280" w:rsidRDefault="00307280" w:rsidP="00792860">
            <w:r>
              <w:t>Phase 2 was successfully established?</w:t>
            </w:r>
          </w:p>
        </w:tc>
        <w:tc>
          <w:tcPr>
            <w:tcW w:w="943" w:type="pct"/>
          </w:tcPr>
          <w:p w14:paraId="70CA6187" w14:textId="77777777" w:rsidR="00307280" w:rsidRDefault="00307280" w:rsidP="00792860"/>
        </w:tc>
        <w:tc>
          <w:tcPr>
            <w:tcW w:w="1229" w:type="pct"/>
          </w:tcPr>
          <w:p w14:paraId="1F0C78C6" w14:textId="77777777" w:rsidR="00307280" w:rsidRDefault="00307280" w:rsidP="00792860"/>
        </w:tc>
      </w:tr>
      <w:tr w:rsidR="005D1ADA" w14:paraId="4752DED4" w14:textId="77777777" w:rsidTr="0063529F">
        <w:tc>
          <w:tcPr>
            <w:tcW w:w="2827" w:type="pct"/>
          </w:tcPr>
          <w:p w14:paraId="2AB958A8" w14:textId="1C74BCB4" w:rsidR="00A45D2F" w:rsidRDefault="00A45D2F" w:rsidP="00A45D2F">
            <w:r>
              <w:t xml:space="preserve">When performing an </w:t>
            </w:r>
            <w:proofErr w:type="spellStart"/>
            <w:r>
              <w:t>NSlookup</w:t>
            </w:r>
            <w:proofErr w:type="spellEnd"/>
            <w:r>
              <w:t xml:space="preserve">, </w:t>
            </w:r>
            <w:r w:rsidRPr="492B7E9F">
              <w:rPr>
                <w:b/>
                <w:bCs/>
                <w:color w:val="333333"/>
                <w:lang w:val="en-US"/>
              </w:rPr>
              <w:t>fix-uat-dr.anna-dsb.com</w:t>
            </w:r>
            <w:r>
              <w:t xml:space="preserve"> resolved to one or more IP addresses listed below?</w:t>
            </w:r>
          </w:p>
          <w:p w14:paraId="238B0132" w14:textId="77777777" w:rsidR="00A45D2F" w:rsidRDefault="00A45D2F" w:rsidP="00A45D2F"/>
          <w:p w14:paraId="2B69CD54" w14:textId="11CDB736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34.228.132.207</w:t>
            </w:r>
          </w:p>
          <w:p w14:paraId="688F4B5A" w14:textId="57B2F4DE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2.22.202.145</w:t>
            </w:r>
          </w:p>
          <w:p w14:paraId="21C081B6" w14:textId="21D82681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2.71.134.120</w:t>
            </w:r>
          </w:p>
          <w:p w14:paraId="21430C60" w14:textId="21784EF5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34.206.174.18</w:t>
            </w:r>
          </w:p>
          <w:p w14:paraId="77D8531B" w14:textId="6C9ABE8E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2.203.62.102</w:t>
            </w:r>
          </w:p>
          <w:p w14:paraId="5178056F" w14:textId="410A08B3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4.152.3.59</w:t>
            </w:r>
          </w:p>
          <w:p w14:paraId="1B83757E" w14:textId="6341C20D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4.173.6.172</w:t>
            </w:r>
          </w:p>
          <w:p w14:paraId="54C7C312" w14:textId="3D0A4971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2.200.15.191</w:t>
            </w:r>
          </w:p>
          <w:p w14:paraId="20CF5D1F" w14:textId="2E07C445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34.192.45.224</w:t>
            </w:r>
          </w:p>
        </w:tc>
        <w:tc>
          <w:tcPr>
            <w:tcW w:w="943" w:type="pct"/>
          </w:tcPr>
          <w:p w14:paraId="4E343957" w14:textId="77777777" w:rsidR="005D1ADA" w:rsidRDefault="005D1ADA" w:rsidP="00792860"/>
        </w:tc>
        <w:tc>
          <w:tcPr>
            <w:tcW w:w="1229" w:type="pct"/>
          </w:tcPr>
          <w:p w14:paraId="44889898" w14:textId="77777777" w:rsidR="005D1ADA" w:rsidRDefault="005D1ADA" w:rsidP="00792860"/>
        </w:tc>
      </w:tr>
      <w:tr w:rsidR="00307280" w14:paraId="06150E6A" w14:textId="77777777" w:rsidTr="0063529F">
        <w:tc>
          <w:tcPr>
            <w:tcW w:w="2827" w:type="pct"/>
          </w:tcPr>
          <w:p w14:paraId="61591E50" w14:textId="77777777" w:rsidR="00307280" w:rsidRDefault="00307280" w:rsidP="00792860">
            <w:r>
              <w:t>Telnet/</w:t>
            </w:r>
            <w:proofErr w:type="spellStart"/>
            <w:r>
              <w:t>Netcat</w:t>
            </w:r>
            <w:proofErr w:type="spellEnd"/>
            <w:r>
              <w:t xml:space="preserve"> was Successful?</w:t>
            </w:r>
          </w:p>
        </w:tc>
        <w:tc>
          <w:tcPr>
            <w:tcW w:w="943" w:type="pct"/>
          </w:tcPr>
          <w:p w14:paraId="32ECD208" w14:textId="77777777" w:rsidR="00307280" w:rsidRDefault="00307280" w:rsidP="00792860"/>
        </w:tc>
        <w:tc>
          <w:tcPr>
            <w:tcW w:w="1229" w:type="pct"/>
          </w:tcPr>
          <w:p w14:paraId="4242571F" w14:textId="77777777" w:rsidR="00307280" w:rsidRDefault="00307280" w:rsidP="00792860"/>
        </w:tc>
      </w:tr>
      <w:tr w:rsidR="00307280" w14:paraId="25B4BB6F" w14:textId="77777777" w:rsidTr="0063529F">
        <w:tc>
          <w:tcPr>
            <w:tcW w:w="2827" w:type="pct"/>
          </w:tcPr>
          <w:p w14:paraId="70D6BD4A" w14:textId="77777777" w:rsidR="00307280" w:rsidRDefault="00307280" w:rsidP="00792860">
            <w:r>
              <w:t>No unexpected disconnects took place during testing?</w:t>
            </w:r>
          </w:p>
          <w:p w14:paraId="7928B657" w14:textId="2500D52C" w:rsidR="00307280" w:rsidRDefault="00307280" w:rsidP="00792860">
            <w:r w:rsidRPr="00283A82">
              <w:rPr>
                <w:b/>
              </w:rPr>
              <w:t>Note</w:t>
            </w:r>
            <w:r>
              <w:rPr>
                <w:b/>
              </w:rPr>
              <w:t xml:space="preserve">: Any </w:t>
            </w:r>
            <w:r>
              <w:t xml:space="preserve">established </w:t>
            </w:r>
            <w:r w:rsidR="00A45D2F">
              <w:t>TCP</w:t>
            </w:r>
            <w:r>
              <w:t xml:space="preserve"> connectivity without any traffic will be automatically disconnected by the Load Balancer</w:t>
            </w:r>
          </w:p>
        </w:tc>
        <w:tc>
          <w:tcPr>
            <w:tcW w:w="943" w:type="pct"/>
          </w:tcPr>
          <w:p w14:paraId="29E82E8E" w14:textId="77777777" w:rsidR="00307280" w:rsidRDefault="00307280" w:rsidP="00792860"/>
        </w:tc>
        <w:tc>
          <w:tcPr>
            <w:tcW w:w="1229" w:type="pct"/>
          </w:tcPr>
          <w:p w14:paraId="4B4EB64E" w14:textId="77777777" w:rsidR="00307280" w:rsidRDefault="00307280" w:rsidP="00792860"/>
        </w:tc>
      </w:tr>
    </w:tbl>
    <w:p w14:paraId="4C44E037" w14:textId="55919362" w:rsidR="00447D41" w:rsidRDefault="00444412" w:rsidP="00444412">
      <w:pPr>
        <w:pStyle w:val="Caption"/>
        <w:jc w:val="center"/>
        <w:rPr>
          <w:b/>
          <w:u w:val="single"/>
        </w:rPr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9</w:t>
      </w:r>
      <w:r>
        <w:fldChar w:fldCharType="end"/>
      </w:r>
      <w:r>
        <w:t xml:space="preserve"> - </w:t>
      </w:r>
      <w:r w:rsidRPr="004B38FD">
        <w:t xml:space="preserve">FIX Power Users </w:t>
      </w:r>
      <w:r>
        <w:t>VPN</w:t>
      </w:r>
      <w:r w:rsidRPr="004B38FD">
        <w:t xml:space="preserve"> Connectivity Test</w:t>
      </w:r>
    </w:p>
    <w:p w14:paraId="4B10CAA3" w14:textId="77777777" w:rsidR="0015416F" w:rsidRDefault="0015416F" w:rsidP="00307280">
      <w:pPr>
        <w:rPr>
          <w:b/>
          <w:u w:val="single"/>
        </w:rPr>
      </w:pPr>
    </w:p>
    <w:p w14:paraId="4C06905C" w14:textId="0767E917" w:rsidR="00307280" w:rsidRPr="00DF7F38" w:rsidRDefault="002E001C" w:rsidP="00307280">
      <w:pPr>
        <w:rPr>
          <w:b/>
          <w:sz w:val="24"/>
          <w:szCs w:val="24"/>
          <w:u w:val="single"/>
        </w:rPr>
      </w:pPr>
      <w:r w:rsidRPr="00DF7F38">
        <w:rPr>
          <w:b/>
          <w:sz w:val="24"/>
          <w:szCs w:val="24"/>
          <w:u w:val="single"/>
        </w:rPr>
        <w:t xml:space="preserve">FIX Power Users </w:t>
      </w:r>
      <w:r w:rsidR="001B18EB">
        <w:rPr>
          <w:b/>
          <w:sz w:val="24"/>
          <w:szCs w:val="24"/>
          <w:u w:val="single"/>
        </w:rPr>
        <w:t xml:space="preserve">- </w:t>
      </w:r>
      <w:r w:rsidR="00307280" w:rsidRPr="00DF7F38">
        <w:rPr>
          <w:b/>
          <w:sz w:val="24"/>
          <w:szCs w:val="24"/>
          <w:u w:val="single"/>
        </w:rPr>
        <w:t xml:space="preserve">BT </w:t>
      </w:r>
      <w:proofErr w:type="spellStart"/>
      <w:r w:rsidR="00307280" w:rsidRPr="00DF7F38">
        <w:rPr>
          <w:b/>
          <w:sz w:val="24"/>
          <w:szCs w:val="24"/>
          <w:u w:val="single"/>
        </w:rPr>
        <w:t>Radianz</w:t>
      </w:r>
      <w:proofErr w:type="spellEnd"/>
      <w:r w:rsidR="00307280" w:rsidRPr="00DF7F38">
        <w:rPr>
          <w:b/>
          <w:sz w:val="24"/>
          <w:szCs w:val="24"/>
          <w:u w:val="single"/>
        </w:rPr>
        <w:t xml:space="preserve"> Network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307280" w14:paraId="6132E017" w14:textId="77777777" w:rsidTr="0063529F">
        <w:tc>
          <w:tcPr>
            <w:tcW w:w="2827" w:type="pct"/>
            <w:shd w:val="clear" w:color="auto" w:fill="000000" w:themeFill="text1"/>
          </w:tcPr>
          <w:p w14:paraId="32DCFDAD" w14:textId="77777777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62FCB109" w14:textId="07CCE283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 w:rsidR="00C51415">
              <w:rPr>
                <w:b/>
              </w:rPr>
              <w:t>/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13208249" w14:textId="77777777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114861" w14:paraId="5E051966" w14:textId="77777777" w:rsidTr="0063529F">
        <w:tc>
          <w:tcPr>
            <w:tcW w:w="2827" w:type="pct"/>
            <w:shd w:val="clear" w:color="auto" w:fill="auto"/>
          </w:tcPr>
          <w:p w14:paraId="7ECE08B9" w14:textId="6A72CAE9" w:rsidR="00114861" w:rsidRDefault="00114861" w:rsidP="00114861">
            <w:r>
              <w:t xml:space="preserve">When performing an </w:t>
            </w:r>
            <w:proofErr w:type="spellStart"/>
            <w:r>
              <w:t>NSlookup</w:t>
            </w:r>
            <w:proofErr w:type="spellEnd"/>
            <w:r>
              <w:t xml:space="preserve">, </w:t>
            </w:r>
            <w:r w:rsidRPr="492B7E9F">
              <w:rPr>
                <w:b/>
                <w:bCs/>
                <w:color w:val="333333"/>
                <w:lang w:val="en-US"/>
              </w:rPr>
              <w:t>fix-uat-dr.anna-dsb.com</w:t>
            </w:r>
            <w:r>
              <w:t xml:space="preserve"> resolved to one or more IP addresses listed below?</w:t>
            </w:r>
          </w:p>
          <w:p w14:paraId="4131980B" w14:textId="77777777" w:rsidR="00114861" w:rsidRDefault="00114861" w:rsidP="00114861"/>
          <w:p w14:paraId="4E6C53D3" w14:textId="0FC1A4D7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34.228.132.207</w:t>
            </w:r>
          </w:p>
          <w:p w14:paraId="61ED480E" w14:textId="63F92342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2.22.202.145</w:t>
            </w:r>
          </w:p>
          <w:p w14:paraId="102F2DDD" w14:textId="306747B3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2.71.134.120</w:t>
            </w:r>
          </w:p>
          <w:p w14:paraId="4C96F488" w14:textId="1A530DC7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34.206.174.18</w:t>
            </w:r>
          </w:p>
          <w:p w14:paraId="4B240E27" w14:textId="03C024E0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2.203.62.102</w:t>
            </w:r>
          </w:p>
          <w:p w14:paraId="78C17B53" w14:textId="045AAFA3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4.152.3.59</w:t>
            </w:r>
          </w:p>
          <w:p w14:paraId="342A08FC" w14:textId="662CD7CB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4.173.6.172</w:t>
            </w:r>
          </w:p>
          <w:p w14:paraId="2FEB5BC3" w14:textId="7EF46D4D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2.200.15.191</w:t>
            </w:r>
          </w:p>
          <w:p w14:paraId="5D08BA49" w14:textId="7BB75D7B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34.192.45.224</w:t>
            </w:r>
          </w:p>
        </w:tc>
        <w:tc>
          <w:tcPr>
            <w:tcW w:w="943" w:type="pct"/>
            <w:shd w:val="clear" w:color="auto" w:fill="auto"/>
          </w:tcPr>
          <w:p w14:paraId="32DF73AA" w14:textId="77777777" w:rsidR="00114861" w:rsidRPr="00394679" w:rsidRDefault="00114861" w:rsidP="00792860">
            <w:pPr>
              <w:jc w:val="center"/>
              <w:rPr>
                <w:b/>
              </w:rPr>
            </w:pPr>
          </w:p>
        </w:tc>
        <w:tc>
          <w:tcPr>
            <w:tcW w:w="1229" w:type="pct"/>
            <w:shd w:val="clear" w:color="auto" w:fill="auto"/>
          </w:tcPr>
          <w:p w14:paraId="416515E0" w14:textId="77777777" w:rsidR="00114861" w:rsidRPr="00394679" w:rsidRDefault="00114861" w:rsidP="00792860">
            <w:pPr>
              <w:jc w:val="center"/>
              <w:rPr>
                <w:b/>
              </w:rPr>
            </w:pPr>
          </w:p>
        </w:tc>
      </w:tr>
      <w:tr w:rsidR="00307280" w14:paraId="53279315" w14:textId="77777777" w:rsidTr="0063529F">
        <w:tc>
          <w:tcPr>
            <w:tcW w:w="2827" w:type="pct"/>
          </w:tcPr>
          <w:p w14:paraId="77CBCDAF" w14:textId="77777777" w:rsidR="00307280" w:rsidRPr="00394679" w:rsidRDefault="00307280" w:rsidP="00792860">
            <w:pPr>
              <w:rPr>
                <w:highlight w:val="yellow"/>
              </w:rPr>
            </w:pPr>
            <w:r w:rsidRPr="007B0676">
              <w:t>Route to the DSB UAT DR end points?</w:t>
            </w:r>
          </w:p>
        </w:tc>
        <w:tc>
          <w:tcPr>
            <w:tcW w:w="943" w:type="pct"/>
          </w:tcPr>
          <w:p w14:paraId="609EB207" w14:textId="77777777" w:rsidR="00307280" w:rsidRDefault="00307280" w:rsidP="00792860"/>
        </w:tc>
        <w:tc>
          <w:tcPr>
            <w:tcW w:w="1229" w:type="pct"/>
          </w:tcPr>
          <w:p w14:paraId="43208F55" w14:textId="77777777" w:rsidR="00307280" w:rsidRDefault="00307280" w:rsidP="00792860"/>
        </w:tc>
      </w:tr>
      <w:tr w:rsidR="00307280" w14:paraId="7B8DEF0A" w14:textId="77777777" w:rsidTr="0063529F">
        <w:tc>
          <w:tcPr>
            <w:tcW w:w="2827" w:type="pct"/>
          </w:tcPr>
          <w:p w14:paraId="3042795A" w14:textId="77777777" w:rsidR="00307280" w:rsidRDefault="00307280" w:rsidP="00792860">
            <w:r>
              <w:t>Telnet/</w:t>
            </w:r>
            <w:proofErr w:type="spellStart"/>
            <w:r>
              <w:t>Netcat</w:t>
            </w:r>
            <w:proofErr w:type="spellEnd"/>
            <w:r>
              <w:t xml:space="preserve"> was Successful?</w:t>
            </w:r>
          </w:p>
        </w:tc>
        <w:tc>
          <w:tcPr>
            <w:tcW w:w="943" w:type="pct"/>
          </w:tcPr>
          <w:p w14:paraId="01363AAE" w14:textId="77777777" w:rsidR="00307280" w:rsidRDefault="00307280" w:rsidP="00792860"/>
        </w:tc>
        <w:tc>
          <w:tcPr>
            <w:tcW w:w="1229" w:type="pct"/>
          </w:tcPr>
          <w:p w14:paraId="1875D58B" w14:textId="77777777" w:rsidR="00307280" w:rsidRDefault="00307280" w:rsidP="00792860"/>
        </w:tc>
      </w:tr>
      <w:tr w:rsidR="00307280" w14:paraId="041B8BD6" w14:textId="77777777" w:rsidTr="0063529F">
        <w:tc>
          <w:tcPr>
            <w:tcW w:w="2827" w:type="pct"/>
          </w:tcPr>
          <w:p w14:paraId="0F184B29" w14:textId="77777777" w:rsidR="00307280" w:rsidRDefault="00307280" w:rsidP="00792860">
            <w:r>
              <w:t>No unexpected disconnects took place during testing?</w:t>
            </w:r>
          </w:p>
        </w:tc>
        <w:tc>
          <w:tcPr>
            <w:tcW w:w="943" w:type="pct"/>
          </w:tcPr>
          <w:p w14:paraId="32080AC9" w14:textId="77777777" w:rsidR="00307280" w:rsidRDefault="00307280" w:rsidP="00792860"/>
        </w:tc>
        <w:tc>
          <w:tcPr>
            <w:tcW w:w="1229" w:type="pct"/>
          </w:tcPr>
          <w:p w14:paraId="79927EE8" w14:textId="77777777" w:rsidR="00307280" w:rsidRDefault="00307280" w:rsidP="00792860"/>
        </w:tc>
      </w:tr>
    </w:tbl>
    <w:p w14:paraId="11C1D76E" w14:textId="0A0AFD13" w:rsidR="00307280" w:rsidRDefault="006F329D" w:rsidP="006F329D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10</w:t>
      </w:r>
      <w:r>
        <w:fldChar w:fldCharType="end"/>
      </w:r>
      <w:r>
        <w:t xml:space="preserve"> - </w:t>
      </w:r>
      <w:r w:rsidRPr="00725C03">
        <w:t xml:space="preserve">FIX Power Users </w:t>
      </w:r>
      <w:r>
        <w:t xml:space="preserve">BT </w:t>
      </w:r>
      <w:proofErr w:type="spellStart"/>
      <w:r>
        <w:t>Radianz</w:t>
      </w:r>
      <w:proofErr w:type="spellEnd"/>
      <w:r w:rsidRPr="00725C03">
        <w:t xml:space="preserve"> Connectivity Test</w:t>
      </w:r>
    </w:p>
    <w:p w14:paraId="3943F0A5" w14:textId="77777777" w:rsidR="00C51415" w:rsidRDefault="00307280" w:rsidP="00C51415">
      <w:pPr>
        <w:rPr>
          <w:b/>
          <w:u w:val="single"/>
        </w:rPr>
      </w:pPr>
      <w:r>
        <w:br/>
      </w:r>
    </w:p>
    <w:p w14:paraId="36846B5C" w14:textId="77777777" w:rsidR="00C51415" w:rsidRDefault="00C51415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07D2651D" w14:textId="76C9FF3D" w:rsidR="00C51415" w:rsidRDefault="009E02DB" w:rsidP="00C51415">
      <w:pPr>
        <w:rPr>
          <w:b/>
          <w:u w:val="single"/>
        </w:rPr>
      </w:pPr>
      <w:r>
        <w:rPr>
          <w:b/>
          <w:u w:val="single"/>
        </w:rPr>
        <w:lastRenderedPageBreak/>
        <w:t>FIX</w:t>
      </w:r>
      <w:r w:rsidR="00C51415" w:rsidRPr="007B0676">
        <w:rPr>
          <w:b/>
          <w:u w:val="single"/>
        </w:rPr>
        <w:t xml:space="preserve"> </w:t>
      </w:r>
      <w:r w:rsidR="00C51415">
        <w:rPr>
          <w:b/>
          <w:u w:val="single"/>
        </w:rPr>
        <w:t>- Functionality</w:t>
      </w:r>
      <w:r w:rsidR="00C51415" w:rsidRPr="007B0676">
        <w:rPr>
          <w:b/>
          <w:u w:val="single"/>
        </w:rPr>
        <w:t xml:space="preserve"> Test</w:t>
      </w:r>
    </w:p>
    <w:p w14:paraId="2D7DD058" w14:textId="77777777" w:rsidR="00C51415" w:rsidRPr="00D60DDF" w:rsidRDefault="00C51415" w:rsidP="00C51415">
      <w:r w:rsidRPr="00D3104E">
        <w:t xml:space="preserve">For your reference, you may refer to our </w:t>
      </w:r>
      <w:hyperlink r:id="rId16" w:history="1">
        <w:r w:rsidRPr="00D3104E">
          <w:rPr>
            <w:rStyle w:val="Hyperlink"/>
          </w:rPr>
          <w:t>REST Rules of Engagement</w:t>
        </w:r>
      </w:hyperlink>
      <w:r>
        <w:t xml:space="preserve"> to act as your guide.</w:t>
      </w:r>
      <w:r w:rsidRPr="00D3104E"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2"/>
        <w:gridCol w:w="1972"/>
        <w:gridCol w:w="2572"/>
      </w:tblGrid>
      <w:tr w:rsidR="00C51415" w14:paraId="7300E058" w14:textId="77777777" w:rsidTr="0063529F">
        <w:tc>
          <w:tcPr>
            <w:tcW w:w="2827" w:type="pct"/>
            <w:shd w:val="clear" w:color="auto" w:fill="000000" w:themeFill="text1"/>
          </w:tcPr>
          <w:p w14:paraId="4EAE8C65" w14:textId="77777777" w:rsidR="00C51415" w:rsidRPr="00394679" w:rsidRDefault="00C51415" w:rsidP="00D12CAE">
            <w:pPr>
              <w:rPr>
                <w:b/>
              </w:rPr>
            </w:pPr>
            <w:r>
              <w:rPr>
                <w:rStyle w:val="Heading1Char"/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u w:val="single"/>
              </w:rPr>
              <w:br w:type="page"/>
            </w:r>
            <w:r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194CE306" w14:textId="77777777" w:rsidR="00C51415" w:rsidRPr="00394679" w:rsidRDefault="00C51415" w:rsidP="00D12CAE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>
              <w:rPr>
                <w:b/>
              </w:rPr>
              <w:t>/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35AE18F9" w14:textId="77777777" w:rsidR="00C51415" w:rsidRPr="00394679" w:rsidRDefault="00C51415" w:rsidP="00D12CAE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EE329B" w14:paraId="4243C327" w14:textId="77777777" w:rsidTr="0063529F">
        <w:tc>
          <w:tcPr>
            <w:tcW w:w="5000" w:type="pct"/>
            <w:gridSpan w:val="3"/>
            <w:shd w:val="clear" w:color="auto" w:fill="D9D9D9" w:themeFill="background1" w:themeFillShade="D9"/>
          </w:tcPr>
          <w:p w14:paraId="04E0E1D1" w14:textId="760225D6" w:rsidR="00EE329B" w:rsidRDefault="00EE329B" w:rsidP="00D12CAE">
            <w:r w:rsidRPr="00216077">
              <w:rPr>
                <w:b/>
              </w:rPr>
              <w:t>Session Level</w:t>
            </w:r>
          </w:p>
        </w:tc>
      </w:tr>
      <w:tr w:rsidR="00BB0C9C" w14:paraId="6785DF7A" w14:textId="77777777" w:rsidTr="0063529F">
        <w:tc>
          <w:tcPr>
            <w:tcW w:w="2827" w:type="pct"/>
          </w:tcPr>
          <w:p w14:paraId="3CA279CC" w14:textId="07664D6F" w:rsidR="00BB0C9C" w:rsidRDefault="00BB0C9C" w:rsidP="00BB0C9C">
            <w:r w:rsidRPr="00D3104E">
              <w:t>Logon and Heartbeat</w:t>
            </w:r>
          </w:p>
        </w:tc>
        <w:tc>
          <w:tcPr>
            <w:tcW w:w="943" w:type="pct"/>
          </w:tcPr>
          <w:p w14:paraId="40275DA7" w14:textId="77777777" w:rsidR="00BB0C9C" w:rsidRDefault="00BB0C9C" w:rsidP="00BB0C9C"/>
        </w:tc>
        <w:tc>
          <w:tcPr>
            <w:tcW w:w="1229" w:type="pct"/>
          </w:tcPr>
          <w:p w14:paraId="4140A1A4" w14:textId="77777777" w:rsidR="00BB0C9C" w:rsidRDefault="00BB0C9C" w:rsidP="00BB0C9C"/>
        </w:tc>
      </w:tr>
      <w:tr w:rsidR="00BB0C9C" w14:paraId="491EE92E" w14:textId="77777777" w:rsidTr="0063529F">
        <w:tc>
          <w:tcPr>
            <w:tcW w:w="2827" w:type="pct"/>
          </w:tcPr>
          <w:p w14:paraId="15DB2F6D" w14:textId="7AB5571D" w:rsidR="00BB0C9C" w:rsidRDefault="00BB0C9C" w:rsidP="00BB0C9C">
            <w:r w:rsidRPr="00D3104E">
              <w:t>Reconnect after abnormal disconnect</w:t>
            </w:r>
          </w:p>
        </w:tc>
        <w:tc>
          <w:tcPr>
            <w:tcW w:w="943" w:type="pct"/>
          </w:tcPr>
          <w:p w14:paraId="14B735DA" w14:textId="77777777" w:rsidR="00BB0C9C" w:rsidRDefault="00BB0C9C" w:rsidP="00BB0C9C"/>
        </w:tc>
        <w:tc>
          <w:tcPr>
            <w:tcW w:w="1229" w:type="pct"/>
          </w:tcPr>
          <w:p w14:paraId="5399AA16" w14:textId="77777777" w:rsidR="00BB0C9C" w:rsidRDefault="00BB0C9C" w:rsidP="00BB0C9C"/>
        </w:tc>
      </w:tr>
      <w:tr w:rsidR="00BC52D0" w14:paraId="16456B63" w14:textId="77777777" w:rsidTr="0063529F">
        <w:tc>
          <w:tcPr>
            <w:tcW w:w="5000" w:type="pct"/>
            <w:gridSpan w:val="3"/>
            <w:shd w:val="clear" w:color="auto" w:fill="D9D9D9" w:themeFill="background1" w:themeFillShade="D9"/>
          </w:tcPr>
          <w:p w14:paraId="34D2CE69" w14:textId="13D3F538" w:rsidR="00BC52D0" w:rsidRDefault="00BC52D0" w:rsidP="00BB0C9C">
            <w:r>
              <w:rPr>
                <w:b/>
              </w:rPr>
              <w:t>Create</w:t>
            </w:r>
          </w:p>
        </w:tc>
      </w:tr>
      <w:tr w:rsidR="002F4DD3" w14:paraId="25ED2EDE" w14:textId="77777777" w:rsidTr="0063529F">
        <w:tc>
          <w:tcPr>
            <w:tcW w:w="2827" w:type="pct"/>
          </w:tcPr>
          <w:p w14:paraId="00357542" w14:textId="76CEBD92" w:rsidR="002F4DD3" w:rsidRDefault="002F4DD3" w:rsidP="002F4DD3">
            <w:r w:rsidRPr="00D3104E">
              <w:t>User creates ISIN for Rates</w:t>
            </w:r>
          </w:p>
        </w:tc>
        <w:tc>
          <w:tcPr>
            <w:tcW w:w="943" w:type="pct"/>
          </w:tcPr>
          <w:p w14:paraId="1DE0129C" w14:textId="77777777" w:rsidR="002F4DD3" w:rsidRDefault="002F4DD3" w:rsidP="002F4DD3"/>
        </w:tc>
        <w:tc>
          <w:tcPr>
            <w:tcW w:w="1229" w:type="pct"/>
          </w:tcPr>
          <w:p w14:paraId="3836B5E7" w14:textId="77777777" w:rsidR="002F4DD3" w:rsidRDefault="002F4DD3" w:rsidP="002F4DD3"/>
        </w:tc>
      </w:tr>
      <w:tr w:rsidR="002F4DD3" w14:paraId="4726A660" w14:textId="77777777" w:rsidTr="0063529F">
        <w:tc>
          <w:tcPr>
            <w:tcW w:w="2827" w:type="pct"/>
          </w:tcPr>
          <w:p w14:paraId="172BCD39" w14:textId="744B7914" w:rsidR="002F4DD3" w:rsidRDefault="002F4DD3" w:rsidP="002F4DD3">
            <w:r w:rsidRPr="00D3104E">
              <w:t>User creates ISIN for Foreign Exchange</w:t>
            </w:r>
          </w:p>
        </w:tc>
        <w:tc>
          <w:tcPr>
            <w:tcW w:w="943" w:type="pct"/>
          </w:tcPr>
          <w:p w14:paraId="066CBDA1" w14:textId="77777777" w:rsidR="002F4DD3" w:rsidRDefault="002F4DD3" w:rsidP="002F4DD3"/>
        </w:tc>
        <w:tc>
          <w:tcPr>
            <w:tcW w:w="1229" w:type="pct"/>
          </w:tcPr>
          <w:p w14:paraId="14B38CA1" w14:textId="77777777" w:rsidR="002F4DD3" w:rsidRDefault="002F4DD3" w:rsidP="002F4DD3"/>
        </w:tc>
      </w:tr>
      <w:tr w:rsidR="002F4DD3" w14:paraId="19AAA91F" w14:textId="77777777" w:rsidTr="0063529F">
        <w:tc>
          <w:tcPr>
            <w:tcW w:w="2827" w:type="pct"/>
          </w:tcPr>
          <w:p w14:paraId="30C978F5" w14:textId="0E70FBF7" w:rsidR="002F4DD3" w:rsidRDefault="002F4DD3" w:rsidP="002F4DD3">
            <w:r w:rsidRPr="00D3104E">
              <w:t>User creates ISIN for Credit</w:t>
            </w:r>
          </w:p>
        </w:tc>
        <w:tc>
          <w:tcPr>
            <w:tcW w:w="943" w:type="pct"/>
          </w:tcPr>
          <w:p w14:paraId="3C321ECE" w14:textId="77777777" w:rsidR="002F4DD3" w:rsidRDefault="002F4DD3" w:rsidP="002F4DD3"/>
        </w:tc>
        <w:tc>
          <w:tcPr>
            <w:tcW w:w="1229" w:type="pct"/>
          </w:tcPr>
          <w:p w14:paraId="69D48978" w14:textId="77777777" w:rsidR="002F4DD3" w:rsidRDefault="002F4DD3" w:rsidP="002F4DD3"/>
        </w:tc>
      </w:tr>
      <w:tr w:rsidR="002F4DD3" w14:paraId="5EDF41C1" w14:textId="77777777" w:rsidTr="0063529F">
        <w:tc>
          <w:tcPr>
            <w:tcW w:w="2827" w:type="pct"/>
          </w:tcPr>
          <w:p w14:paraId="744584FB" w14:textId="1F7EE469" w:rsidR="002F4DD3" w:rsidRDefault="002F4DD3" w:rsidP="002F4DD3">
            <w:r w:rsidRPr="00D3104E">
              <w:t>User creates ISIN for Equity</w:t>
            </w:r>
          </w:p>
        </w:tc>
        <w:tc>
          <w:tcPr>
            <w:tcW w:w="943" w:type="pct"/>
          </w:tcPr>
          <w:p w14:paraId="2A0B8F24" w14:textId="77777777" w:rsidR="002F4DD3" w:rsidRDefault="002F4DD3" w:rsidP="002F4DD3"/>
        </w:tc>
        <w:tc>
          <w:tcPr>
            <w:tcW w:w="1229" w:type="pct"/>
          </w:tcPr>
          <w:p w14:paraId="187F1898" w14:textId="77777777" w:rsidR="002F4DD3" w:rsidRDefault="002F4DD3" w:rsidP="002F4DD3"/>
        </w:tc>
      </w:tr>
      <w:tr w:rsidR="002F4DD3" w14:paraId="503AE320" w14:textId="77777777" w:rsidTr="0063529F">
        <w:tc>
          <w:tcPr>
            <w:tcW w:w="2827" w:type="pct"/>
          </w:tcPr>
          <w:p w14:paraId="2DEA8A2E" w14:textId="620D5407" w:rsidR="002F4DD3" w:rsidRDefault="002F4DD3" w:rsidP="002F4DD3">
            <w:r w:rsidRPr="00D3104E">
              <w:t>User creates ISIN for Commodities</w:t>
            </w:r>
          </w:p>
        </w:tc>
        <w:tc>
          <w:tcPr>
            <w:tcW w:w="943" w:type="pct"/>
          </w:tcPr>
          <w:p w14:paraId="19C3E02E" w14:textId="77777777" w:rsidR="002F4DD3" w:rsidRDefault="002F4DD3" w:rsidP="002F4DD3"/>
        </w:tc>
        <w:tc>
          <w:tcPr>
            <w:tcW w:w="1229" w:type="pct"/>
          </w:tcPr>
          <w:p w14:paraId="0A7BF38B" w14:textId="77777777" w:rsidR="002F4DD3" w:rsidRDefault="002F4DD3" w:rsidP="002F4DD3"/>
        </w:tc>
      </w:tr>
      <w:tr w:rsidR="002A0898" w14:paraId="1A5F7817" w14:textId="77777777" w:rsidTr="0063529F">
        <w:tc>
          <w:tcPr>
            <w:tcW w:w="5000" w:type="pct"/>
            <w:gridSpan w:val="3"/>
            <w:shd w:val="clear" w:color="auto" w:fill="D9D9D9" w:themeFill="background1" w:themeFillShade="D9"/>
          </w:tcPr>
          <w:p w14:paraId="1E0E0195" w14:textId="23D9A288" w:rsidR="002A0898" w:rsidRDefault="002A0898" w:rsidP="002A0898">
            <w:r>
              <w:rPr>
                <w:b/>
              </w:rPr>
              <w:t>Search by ISIN</w:t>
            </w:r>
          </w:p>
        </w:tc>
      </w:tr>
      <w:tr w:rsidR="00DB5902" w14:paraId="090C86AE" w14:textId="77777777" w:rsidTr="0063529F">
        <w:tc>
          <w:tcPr>
            <w:tcW w:w="2827" w:type="pct"/>
          </w:tcPr>
          <w:p w14:paraId="064F6BBC" w14:textId="2A8B2FEC" w:rsidR="00DB5902" w:rsidRDefault="00DB5902" w:rsidP="00DB5902">
            <w:r w:rsidRPr="00D3104E">
              <w:t>User requests OTC product definition for a Rate ISIN</w:t>
            </w:r>
          </w:p>
        </w:tc>
        <w:tc>
          <w:tcPr>
            <w:tcW w:w="943" w:type="pct"/>
          </w:tcPr>
          <w:p w14:paraId="2FE4BA6E" w14:textId="77777777" w:rsidR="00DB5902" w:rsidRDefault="00DB5902" w:rsidP="00DB5902"/>
        </w:tc>
        <w:tc>
          <w:tcPr>
            <w:tcW w:w="1229" w:type="pct"/>
          </w:tcPr>
          <w:p w14:paraId="74D0CB19" w14:textId="77777777" w:rsidR="00DB5902" w:rsidRDefault="00DB5902" w:rsidP="00DB5902"/>
        </w:tc>
      </w:tr>
      <w:tr w:rsidR="00DB5902" w14:paraId="2C18692C" w14:textId="77777777" w:rsidTr="0063529F">
        <w:tc>
          <w:tcPr>
            <w:tcW w:w="2827" w:type="pct"/>
          </w:tcPr>
          <w:p w14:paraId="6ACCCD60" w14:textId="38BA47BA" w:rsidR="00DB5902" w:rsidRDefault="00DB5902" w:rsidP="00DB5902">
            <w:r w:rsidRPr="00D3104E">
              <w:t>User requests OTC product definition for a Foreign Exchange ISIN</w:t>
            </w:r>
          </w:p>
        </w:tc>
        <w:tc>
          <w:tcPr>
            <w:tcW w:w="943" w:type="pct"/>
          </w:tcPr>
          <w:p w14:paraId="4DEFCC6B" w14:textId="77777777" w:rsidR="00DB5902" w:rsidRDefault="00DB5902" w:rsidP="00DB5902"/>
        </w:tc>
        <w:tc>
          <w:tcPr>
            <w:tcW w:w="1229" w:type="pct"/>
          </w:tcPr>
          <w:p w14:paraId="0381F81F" w14:textId="77777777" w:rsidR="00DB5902" w:rsidRDefault="00DB5902" w:rsidP="00DB5902"/>
        </w:tc>
      </w:tr>
      <w:tr w:rsidR="00DB5902" w14:paraId="5F23257F" w14:textId="77777777" w:rsidTr="0063529F">
        <w:tc>
          <w:tcPr>
            <w:tcW w:w="2827" w:type="pct"/>
          </w:tcPr>
          <w:p w14:paraId="7E1B7727" w14:textId="5D5E7FFD" w:rsidR="00DB5902" w:rsidRDefault="00DB5902" w:rsidP="00DB5902">
            <w:r w:rsidRPr="00D3104E">
              <w:t>User requests OTC product definition for a Credit ISIN</w:t>
            </w:r>
          </w:p>
        </w:tc>
        <w:tc>
          <w:tcPr>
            <w:tcW w:w="943" w:type="pct"/>
          </w:tcPr>
          <w:p w14:paraId="7EB71FBB" w14:textId="77777777" w:rsidR="00DB5902" w:rsidRDefault="00DB5902" w:rsidP="00DB5902"/>
        </w:tc>
        <w:tc>
          <w:tcPr>
            <w:tcW w:w="1229" w:type="pct"/>
          </w:tcPr>
          <w:p w14:paraId="52493FD8" w14:textId="77777777" w:rsidR="00DB5902" w:rsidRDefault="00DB5902" w:rsidP="00DB5902"/>
        </w:tc>
      </w:tr>
      <w:tr w:rsidR="00DB5902" w14:paraId="3CFC07E5" w14:textId="77777777" w:rsidTr="0063529F">
        <w:tc>
          <w:tcPr>
            <w:tcW w:w="2827" w:type="pct"/>
          </w:tcPr>
          <w:p w14:paraId="51F689DC" w14:textId="0D60E973" w:rsidR="00DB5902" w:rsidRDefault="00DB5902" w:rsidP="00DB5902">
            <w:r w:rsidRPr="00D3104E">
              <w:t>User requests OTC product definition for an Equity ISIN</w:t>
            </w:r>
          </w:p>
        </w:tc>
        <w:tc>
          <w:tcPr>
            <w:tcW w:w="943" w:type="pct"/>
          </w:tcPr>
          <w:p w14:paraId="7A1396FC" w14:textId="77777777" w:rsidR="00DB5902" w:rsidRDefault="00DB5902" w:rsidP="00DB5902"/>
        </w:tc>
        <w:tc>
          <w:tcPr>
            <w:tcW w:w="1229" w:type="pct"/>
          </w:tcPr>
          <w:p w14:paraId="5C943682" w14:textId="77777777" w:rsidR="00DB5902" w:rsidRDefault="00DB5902" w:rsidP="00DB5902"/>
        </w:tc>
      </w:tr>
      <w:tr w:rsidR="00DB5902" w14:paraId="5D9F83A8" w14:textId="77777777" w:rsidTr="0063529F">
        <w:tc>
          <w:tcPr>
            <w:tcW w:w="2827" w:type="pct"/>
          </w:tcPr>
          <w:p w14:paraId="0A41D258" w14:textId="59E8A0C4" w:rsidR="00DB5902" w:rsidRDefault="00DB5902" w:rsidP="00DB5902">
            <w:r w:rsidRPr="00D3104E">
              <w:t>User requests OTC product definition for a Commodity ISIN</w:t>
            </w:r>
          </w:p>
        </w:tc>
        <w:tc>
          <w:tcPr>
            <w:tcW w:w="943" w:type="pct"/>
          </w:tcPr>
          <w:p w14:paraId="1A2F2667" w14:textId="77777777" w:rsidR="00DB5902" w:rsidRDefault="00DB5902" w:rsidP="00DB5902"/>
        </w:tc>
        <w:tc>
          <w:tcPr>
            <w:tcW w:w="1229" w:type="pct"/>
          </w:tcPr>
          <w:p w14:paraId="1DE10C3F" w14:textId="77777777" w:rsidR="00DB5902" w:rsidRDefault="00DB5902" w:rsidP="00DB5902"/>
        </w:tc>
      </w:tr>
      <w:tr w:rsidR="00C16EFE" w14:paraId="7AE2C9CB" w14:textId="77777777" w:rsidTr="0063529F">
        <w:tc>
          <w:tcPr>
            <w:tcW w:w="5000" w:type="pct"/>
            <w:gridSpan w:val="3"/>
            <w:shd w:val="clear" w:color="auto" w:fill="D9D9D9" w:themeFill="background1" w:themeFillShade="D9"/>
          </w:tcPr>
          <w:p w14:paraId="1064822E" w14:textId="4D3A7E11" w:rsidR="00C16EFE" w:rsidRDefault="00C16EFE" w:rsidP="00DB5902">
            <w:r>
              <w:rPr>
                <w:b/>
              </w:rPr>
              <w:t>Subscribe</w:t>
            </w:r>
          </w:p>
        </w:tc>
      </w:tr>
      <w:tr w:rsidR="00FF6CE1" w14:paraId="3B1C57DA" w14:textId="77777777" w:rsidTr="0063529F">
        <w:tc>
          <w:tcPr>
            <w:tcW w:w="2827" w:type="pct"/>
          </w:tcPr>
          <w:p w14:paraId="61178140" w14:textId="12DBCAE8" w:rsidR="00FF6CE1" w:rsidRDefault="00FF6CE1" w:rsidP="00FF6CE1">
            <w:r w:rsidRPr="00D3104E">
              <w:t>User subscribes to OTC product definitions for Rates</w:t>
            </w:r>
          </w:p>
        </w:tc>
        <w:tc>
          <w:tcPr>
            <w:tcW w:w="943" w:type="pct"/>
          </w:tcPr>
          <w:p w14:paraId="5DC666D0" w14:textId="77777777" w:rsidR="00FF6CE1" w:rsidRDefault="00FF6CE1" w:rsidP="00FF6CE1"/>
        </w:tc>
        <w:tc>
          <w:tcPr>
            <w:tcW w:w="1229" w:type="pct"/>
          </w:tcPr>
          <w:p w14:paraId="1F632F5A" w14:textId="77777777" w:rsidR="00FF6CE1" w:rsidRDefault="00FF6CE1" w:rsidP="00FF6CE1"/>
        </w:tc>
      </w:tr>
      <w:tr w:rsidR="00FF6CE1" w14:paraId="62C0053B" w14:textId="77777777" w:rsidTr="0063529F">
        <w:tc>
          <w:tcPr>
            <w:tcW w:w="2827" w:type="pct"/>
          </w:tcPr>
          <w:p w14:paraId="110A8E2E" w14:textId="1503ECCB" w:rsidR="00FF6CE1" w:rsidRDefault="00FF6CE1" w:rsidP="00FF6CE1">
            <w:r w:rsidRPr="00D3104E">
              <w:t>User subscribes to OTC product definitions for Foreign Exchanges</w:t>
            </w:r>
          </w:p>
        </w:tc>
        <w:tc>
          <w:tcPr>
            <w:tcW w:w="943" w:type="pct"/>
          </w:tcPr>
          <w:p w14:paraId="5CFD299D" w14:textId="77777777" w:rsidR="00FF6CE1" w:rsidRDefault="00FF6CE1" w:rsidP="00FF6CE1"/>
        </w:tc>
        <w:tc>
          <w:tcPr>
            <w:tcW w:w="1229" w:type="pct"/>
          </w:tcPr>
          <w:p w14:paraId="773260FF" w14:textId="77777777" w:rsidR="00FF6CE1" w:rsidRDefault="00FF6CE1" w:rsidP="00FF6CE1"/>
        </w:tc>
      </w:tr>
      <w:tr w:rsidR="00FF6CE1" w14:paraId="07C84C40" w14:textId="77777777" w:rsidTr="0063529F">
        <w:tc>
          <w:tcPr>
            <w:tcW w:w="2827" w:type="pct"/>
          </w:tcPr>
          <w:p w14:paraId="112911B3" w14:textId="529FD84C" w:rsidR="00FF6CE1" w:rsidRDefault="00FF6CE1" w:rsidP="00FF6CE1">
            <w:r w:rsidRPr="00D3104E">
              <w:t>User subscribes to OTC product definitions for Credits</w:t>
            </w:r>
          </w:p>
        </w:tc>
        <w:tc>
          <w:tcPr>
            <w:tcW w:w="943" w:type="pct"/>
          </w:tcPr>
          <w:p w14:paraId="6F98C09D" w14:textId="77777777" w:rsidR="00FF6CE1" w:rsidRDefault="00FF6CE1" w:rsidP="00FF6CE1"/>
        </w:tc>
        <w:tc>
          <w:tcPr>
            <w:tcW w:w="1229" w:type="pct"/>
          </w:tcPr>
          <w:p w14:paraId="52224545" w14:textId="77777777" w:rsidR="00FF6CE1" w:rsidRDefault="00FF6CE1" w:rsidP="00FF6CE1"/>
        </w:tc>
      </w:tr>
      <w:tr w:rsidR="00FF6CE1" w14:paraId="49313603" w14:textId="77777777" w:rsidTr="0063529F">
        <w:tc>
          <w:tcPr>
            <w:tcW w:w="2827" w:type="pct"/>
          </w:tcPr>
          <w:p w14:paraId="780096E3" w14:textId="5939D06C" w:rsidR="00FF6CE1" w:rsidRDefault="00FF6CE1" w:rsidP="00FF6CE1">
            <w:r w:rsidRPr="00D3104E">
              <w:t>User subscribes to OTC product definitions for Equities</w:t>
            </w:r>
          </w:p>
        </w:tc>
        <w:tc>
          <w:tcPr>
            <w:tcW w:w="943" w:type="pct"/>
          </w:tcPr>
          <w:p w14:paraId="49A98C42" w14:textId="77777777" w:rsidR="00FF6CE1" w:rsidRDefault="00FF6CE1" w:rsidP="00FF6CE1"/>
        </w:tc>
        <w:tc>
          <w:tcPr>
            <w:tcW w:w="1229" w:type="pct"/>
          </w:tcPr>
          <w:p w14:paraId="08769B51" w14:textId="77777777" w:rsidR="00FF6CE1" w:rsidRDefault="00FF6CE1" w:rsidP="00FF6CE1"/>
        </w:tc>
      </w:tr>
      <w:tr w:rsidR="00FF6CE1" w14:paraId="651F4C0D" w14:textId="77777777" w:rsidTr="0063529F">
        <w:tc>
          <w:tcPr>
            <w:tcW w:w="2827" w:type="pct"/>
          </w:tcPr>
          <w:p w14:paraId="29E9338B" w14:textId="19FD9FE5" w:rsidR="00FF6CE1" w:rsidRDefault="00FF6CE1" w:rsidP="00FF6CE1">
            <w:r w:rsidRPr="00D3104E">
              <w:t>User subscribes to OTC product definitions for Commodities</w:t>
            </w:r>
          </w:p>
        </w:tc>
        <w:tc>
          <w:tcPr>
            <w:tcW w:w="943" w:type="pct"/>
          </w:tcPr>
          <w:p w14:paraId="726B364E" w14:textId="77777777" w:rsidR="00FF6CE1" w:rsidRDefault="00FF6CE1" w:rsidP="00FF6CE1"/>
        </w:tc>
        <w:tc>
          <w:tcPr>
            <w:tcW w:w="1229" w:type="pct"/>
          </w:tcPr>
          <w:p w14:paraId="160F543C" w14:textId="77777777" w:rsidR="00FF6CE1" w:rsidRDefault="00FF6CE1" w:rsidP="00FF6CE1"/>
        </w:tc>
      </w:tr>
      <w:tr w:rsidR="00FF6CE1" w14:paraId="65E64CDB" w14:textId="77777777" w:rsidTr="0063529F">
        <w:tc>
          <w:tcPr>
            <w:tcW w:w="2827" w:type="pct"/>
          </w:tcPr>
          <w:p w14:paraId="799DE27D" w14:textId="31EBD3CF" w:rsidR="00FF6CE1" w:rsidRDefault="00FF6CE1" w:rsidP="00FF6CE1">
            <w:r w:rsidRPr="00D3104E">
              <w:t>User subscribes to OTC product definitions for all asset types</w:t>
            </w:r>
          </w:p>
        </w:tc>
        <w:tc>
          <w:tcPr>
            <w:tcW w:w="943" w:type="pct"/>
          </w:tcPr>
          <w:p w14:paraId="3906D3AA" w14:textId="77777777" w:rsidR="00FF6CE1" w:rsidRDefault="00FF6CE1" w:rsidP="00FF6CE1"/>
        </w:tc>
        <w:tc>
          <w:tcPr>
            <w:tcW w:w="1229" w:type="pct"/>
          </w:tcPr>
          <w:p w14:paraId="55F2FD25" w14:textId="77777777" w:rsidR="00FF6CE1" w:rsidRDefault="00FF6CE1" w:rsidP="00FF6CE1"/>
        </w:tc>
      </w:tr>
      <w:tr w:rsidR="00823CEF" w14:paraId="30A67F1C" w14:textId="77777777" w:rsidTr="0063529F">
        <w:tc>
          <w:tcPr>
            <w:tcW w:w="5000" w:type="pct"/>
            <w:gridSpan w:val="3"/>
            <w:shd w:val="clear" w:color="auto" w:fill="D9D9D9" w:themeFill="background1" w:themeFillShade="D9"/>
          </w:tcPr>
          <w:p w14:paraId="66C863B8" w14:textId="0453E6AC" w:rsidR="00823CEF" w:rsidRDefault="00823CEF" w:rsidP="00823CEF">
            <w:r>
              <w:rPr>
                <w:b/>
              </w:rPr>
              <w:t>Search by Attributes</w:t>
            </w:r>
          </w:p>
        </w:tc>
      </w:tr>
      <w:tr w:rsidR="00823CEF" w14:paraId="5FC12401" w14:textId="77777777" w:rsidTr="0063529F">
        <w:tc>
          <w:tcPr>
            <w:tcW w:w="2827" w:type="pct"/>
          </w:tcPr>
          <w:p w14:paraId="2E7A7E7F" w14:textId="7CC189E1" w:rsidR="00823CEF" w:rsidRDefault="00823CEF" w:rsidP="00823CEF">
            <w:r w:rsidRPr="00D3104E">
              <w:t>User retrieves ISIN Record by Attributes for Rates</w:t>
            </w:r>
          </w:p>
        </w:tc>
        <w:tc>
          <w:tcPr>
            <w:tcW w:w="943" w:type="pct"/>
          </w:tcPr>
          <w:p w14:paraId="2C5389EE" w14:textId="77777777" w:rsidR="00823CEF" w:rsidRDefault="00823CEF" w:rsidP="00823CEF"/>
        </w:tc>
        <w:tc>
          <w:tcPr>
            <w:tcW w:w="1229" w:type="pct"/>
          </w:tcPr>
          <w:p w14:paraId="1BDF475B" w14:textId="77777777" w:rsidR="00823CEF" w:rsidRDefault="00823CEF" w:rsidP="00823CEF"/>
        </w:tc>
      </w:tr>
      <w:tr w:rsidR="00823CEF" w14:paraId="6AB00FFC" w14:textId="77777777" w:rsidTr="0063529F">
        <w:tc>
          <w:tcPr>
            <w:tcW w:w="2827" w:type="pct"/>
          </w:tcPr>
          <w:p w14:paraId="07907AF4" w14:textId="27D36D22" w:rsidR="00823CEF" w:rsidRDefault="00823CEF" w:rsidP="00823CEF">
            <w:r w:rsidRPr="00D3104E">
              <w:t>User retrieves ISIN Record by Attributes for Foreign Exchange</w:t>
            </w:r>
          </w:p>
        </w:tc>
        <w:tc>
          <w:tcPr>
            <w:tcW w:w="943" w:type="pct"/>
          </w:tcPr>
          <w:p w14:paraId="4CC99B0D" w14:textId="77777777" w:rsidR="00823CEF" w:rsidRDefault="00823CEF" w:rsidP="00823CEF"/>
        </w:tc>
        <w:tc>
          <w:tcPr>
            <w:tcW w:w="1229" w:type="pct"/>
          </w:tcPr>
          <w:p w14:paraId="6D4E2A0C" w14:textId="77777777" w:rsidR="00823CEF" w:rsidRDefault="00823CEF" w:rsidP="00823CEF"/>
        </w:tc>
      </w:tr>
      <w:tr w:rsidR="00823CEF" w14:paraId="55285B5E" w14:textId="77777777" w:rsidTr="0063529F">
        <w:tc>
          <w:tcPr>
            <w:tcW w:w="2827" w:type="pct"/>
          </w:tcPr>
          <w:p w14:paraId="29C4C7E5" w14:textId="750E7682" w:rsidR="00823CEF" w:rsidRDefault="00823CEF" w:rsidP="00823CEF">
            <w:r w:rsidRPr="00D3104E">
              <w:t>User retrieves ISIN Record by Attributes for Credit</w:t>
            </w:r>
          </w:p>
        </w:tc>
        <w:tc>
          <w:tcPr>
            <w:tcW w:w="943" w:type="pct"/>
          </w:tcPr>
          <w:p w14:paraId="7D356C49" w14:textId="77777777" w:rsidR="00823CEF" w:rsidRDefault="00823CEF" w:rsidP="00823CEF"/>
        </w:tc>
        <w:tc>
          <w:tcPr>
            <w:tcW w:w="1229" w:type="pct"/>
          </w:tcPr>
          <w:p w14:paraId="05883365" w14:textId="77777777" w:rsidR="00823CEF" w:rsidRDefault="00823CEF" w:rsidP="00823CEF"/>
        </w:tc>
      </w:tr>
      <w:tr w:rsidR="00823CEF" w14:paraId="5211DFCA" w14:textId="77777777" w:rsidTr="0063529F">
        <w:tc>
          <w:tcPr>
            <w:tcW w:w="2827" w:type="pct"/>
          </w:tcPr>
          <w:p w14:paraId="672C9A17" w14:textId="46E54C2B" w:rsidR="00823CEF" w:rsidRDefault="00823CEF" w:rsidP="00823CEF">
            <w:r w:rsidRPr="00D3104E">
              <w:t>User retrieves ISIN Record by Attributes for Equity</w:t>
            </w:r>
          </w:p>
        </w:tc>
        <w:tc>
          <w:tcPr>
            <w:tcW w:w="943" w:type="pct"/>
          </w:tcPr>
          <w:p w14:paraId="3520636F" w14:textId="77777777" w:rsidR="00823CEF" w:rsidRDefault="00823CEF" w:rsidP="00823CEF"/>
        </w:tc>
        <w:tc>
          <w:tcPr>
            <w:tcW w:w="1229" w:type="pct"/>
          </w:tcPr>
          <w:p w14:paraId="36937590" w14:textId="77777777" w:rsidR="00823CEF" w:rsidRDefault="00823CEF" w:rsidP="00823CEF"/>
        </w:tc>
      </w:tr>
      <w:tr w:rsidR="00823CEF" w14:paraId="55D85C67" w14:textId="77777777" w:rsidTr="0063529F">
        <w:tc>
          <w:tcPr>
            <w:tcW w:w="2827" w:type="pct"/>
          </w:tcPr>
          <w:p w14:paraId="049E8794" w14:textId="65A7D9AC" w:rsidR="00823CEF" w:rsidRDefault="00823CEF" w:rsidP="00823CEF">
            <w:r w:rsidRPr="00D3104E">
              <w:t>User retrieves ISIN Record by Attributes for Commodity</w:t>
            </w:r>
          </w:p>
        </w:tc>
        <w:tc>
          <w:tcPr>
            <w:tcW w:w="943" w:type="pct"/>
          </w:tcPr>
          <w:p w14:paraId="50C3DC95" w14:textId="77777777" w:rsidR="00823CEF" w:rsidRDefault="00823CEF" w:rsidP="00823CEF"/>
        </w:tc>
        <w:tc>
          <w:tcPr>
            <w:tcW w:w="1229" w:type="pct"/>
          </w:tcPr>
          <w:p w14:paraId="04F2133A" w14:textId="77777777" w:rsidR="00823CEF" w:rsidRDefault="00823CEF" w:rsidP="00823CEF"/>
        </w:tc>
      </w:tr>
      <w:tr w:rsidR="000C1BFA" w14:paraId="0CC79B12" w14:textId="77777777" w:rsidTr="0063529F">
        <w:tc>
          <w:tcPr>
            <w:tcW w:w="5000" w:type="pct"/>
            <w:gridSpan w:val="3"/>
            <w:shd w:val="clear" w:color="auto" w:fill="D9D9D9" w:themeFill="background1" w:themeFillShade="D9"/>
          </w:tcPr>
          <w:p w14:paraId="257ECE93" w14:textId="2EF51933" w:rsidR="000C1BFA" w:rsidRDefault="000C1BFA" w:rsidP="00823CEF">
            <w:r>
              <w:rPr>
                <w:b/>
              </w:rPr>
              <w:t>Search by Attributes</w:t>
            </w:r>
          </w:p>
        </w:tc>
      </w:tr>
      <w:tr w:rsidR="00823CEF" w14:paraId="33354DF6" w14:textId="77777777" w:rsidTr="0063529F">
        <w:tc>
          <w:tcPr>
            <w:tcW w:w="2827" w:type="pct"/>
          </w:tcPr>
          <w:p w14:paraId="048369A2" w14:textId="1471D43C" w:rsidR="00823CEF" w:rsidRDefault="00823CEF" w:rsidP="00823CEF">
            <w:r w:rsidRPr="00D3104E">
              <w:t>User searches for ISIN Records by Attributes</w:t>
            </w:r>
          </w:p>
        </w:tc>
        <w:tc>
          <w:tcPr>
            <w:tcW w:w="943" w:type="pct"/>
          </w:tcPr>
          <w:p w14:paraId="40780D6B" w14:textId="77777777" w:rsidR="00823CEF" w:rsidRDefault="00823CEF" w:rsidP="00823CEF"/>
        </w:tc>
        <w:tc>
          <w:tcPr>
            <w:tcW w:w="1229" w:type="pct"/>
          </w:tcPr>
          <w:p w14:paraId="58A7AA18" w14:textId="77777777" w:rsidR="00823CEF" w:rsidRDefault="00823CEF" w:rsidP="00823CEF"/>
        </w:tc>
      </w:tr>
      <w:tr w:rsidR="00205922" w14:paraId="70381BFD" w14:textId="77777777" w:rsidTr="0063529F">
        <w:tc>
          <w:tcPr>
            <w:tcW w:w="5000" w:type="pct"/>
            <w:gridSpan w:val="3"/>
            <w:shd w:val="clear" w:color="auto" w:fill="D9D9D9" w:themeFill="background1" w:themeFillShade="D9"/>
          </w:tcPr>
          <w:p w14:paraId="53B20A0B" w14:textId="66FA54C0" w:rsidR="00205922" w:rsidRDefault="00205922" w:rsidP="00205922">
            <w:r w:rsidRPr="00216077">
              <w:rPr>
                <w:b/>
              </w:rPr>
              <w:t>Othe</w:t>
            </w:r>
            <w:r>
              <w:rPr>
                <w:b/>
              </w:rPr>
              <w:t xml:space="preserve">r </w:t>
            </w:r>
            <w:r w:rsidRPr="00216077">
              <w:rPr>
                <w:b/>
              </w:rPr>
              <w:t xml:space="preserve">Asset Class </w:t>
            </w:r>
          </w:p>
        </w:tc>
      </w:tr>
      <w:tr w:rsidR="00205922" w14:paraId="027254F8" w14:textId="77777777" w:rsidTr="0063529F">
        <w:tc>
          <w:tcPr>
            <w:tcW w:w="2827" w:type="pct"/>
          </w:tcPr>
          <w:p w14:paraId="0BE6360C" w14:textId="74A86A81" w:rsidR="00205922" w:rsidRDefault="00205922" w:rsidP="00205922">
            <w:r w:rsidRPr="00D3104E">
              <w:t>User creates ISIN for Other</w:t>
            </w:r>
          </w:p>
        </w:tc>
        <w:tc>
          <w:tcPr>
            <w:tcW w:w="943" w:type="pct"/>
          </w:tcPr>
          <w:p w14:paraId="19B42555" w14:textId="77777777" w:rsidR="00205922" w:rsidRDefault="00205922" w:rsidP="00205922"/>
        </w:tc>
        <w:tc>
          <w:tcPr>
            <w:tcW w:w="1229" w:type="pct"/>
          </w:tcPr>
          <w:p w14:paraId="2F08DF7C" w14:textId="77777777" w:rsidR="00205922" w:rsidRDefault="00205922" w:rsidP="00205922"/>
        </w:tc>
      </w:tr>
      <w:tr w:rsidR="00205922" w14:paraId="41377538" w14:textId="77777777" w:rsidTr="0063529F">
        <w:tc>
          <w:tcPr>
            <w:tcW w:w="2827" w:type="pct"/>
          </w:tcPr>
          <w:p w14:paraId="6607A9D1" w14:textId="7C0AD830" w:rsidR="00205922" w:rsidRDefault="00205922" w:rsidP="00205922">
            <w:r w:rsidRPr="00D3104E">
              <w:t>User requests OTC product definition for Other ISIN</w:t>
            </w:r>
          </w:p>
        </w:tc>
        <w:tc>
          <w:tcPr>
            <w:tcW w:w="943" w:type="pct"/>
          </w:tcPr>
          <w:p w14:paraId="4F0A95EF" w14:textId="77777777" w:rsidR="00205922" w:rsidRDefault="00205922" w:rsidP="00205922"/>
        </w:tc>
        <w:tc>
          <w:tcPr>
            <w:tcW w:w="1229" w:type="pct"/>
          </w:tcPr>
          <w:p w14:paraId="6426D7F3" w14:textId="77777777" w:rsidR="00205922" w:rsidRDefault="00205922" w:rsidP="00205922"/>
        </w:tc>
      </w:tr>
      <w:tr w:rsidR="00205922" w14:paraId="6E039404" w14:textId="77777777" w:rsidTr="0063529F">
        <w:tc>
          <w:tcPr>
            <w:tcW w:w="2827" w:type="pct"/>
          </w:tcPr>
          <w:p w14:paraId="01D94482" w14:textId="4714970F" w:rsidR="00205922" w:rsidRDefault="00205922" w:rsidP="00205922">
            <w:r w:rsidRPr="00D3104E">
              <w:t>User subscribes to OTC product definitions for Other</w:t>
            </w:r>
          </w:p>
        </w:tc>
        <w:tc>
          <w:tcPr>
            <w:tcW w:w="943" w:type="pct"/>
          </w:tcPr>
          <w:p w14:paraId="0725DB4A" w14:textId="77777777" w:rsidR="00205922" w:rsidRDefault="00205922" w:rsidP="00205922"/>
        </w:tc>
        <w:tc>
          <w:tcPr>
            <w:tcW w:w="1229" w:type="pct"/>
          </w:tcPr>
          <w:p w14:paraId="525A51DE" w14:textId="77777777" w:rsidR="00205922" w:rsidRDefault="00205922" w:rsidP="00205922"/>
        </w:tc>
      </w:tr>
      <w:tr w:rsidR="00205922" w14:paraId="5ECEC911" w14:textId="77777777" w:rsidTr="0063529F">
        <w:tc>
          <w:tcPr>
            <w:tcW w:w="2827" w:type="pct"/>
          </w:tcPr>
          <w:p w14:paraId="3123B284" w14:textId="7BF3EA65" w:rsidR="00205922" w:rsidRDefault="00205922" w:rsidP="00205922">
            <w:r w:rsidRPr="00D3104E">
              <w:t>User retrieves ISIN Record by Attributes for Other</w:t>
            </w:r>
          </w:p>
        </w:tc>
        <w:tc>
          <w:tcPr>
            <w:tcW w:w="943" w:type="pct"/>
          </w:tcPr>
          <w:p w14:paraId="41843EE8" w14:textId="77777777" w:rsidR="00205922" w:rsidRDefault="00205922" w:rsidP="00205922"/>
        </w:tc>
        <w:tc>
          <w:tcPr>
            <w:tcW w:w="1229" w:type="pct"/>
          </w:tcPr>
          <w:p w14:paraId="096E12AA" w14:textId="77777777" w:rsidR="00205922" w:rsidRDefault="00205922" w:rsidP="00205922"/>
        </w:tc>
      </w:tr>
    </w:tbl>
    <w:p w14:paraId="4326CCA6" w14:textId="03D24CDB" w:rsidR="00C51415" w:rsidRPr="00020B03" w:rsidRDefault="00C51415" w:rsidP="00C51415">
      <w:pPr>
        <w:pStyle w:val="Caption"/>
        <w:jc w:val="center"/>
        <w:rPr>
          <w:rFonts w:cstheme="minorHAnsi"/>
          <w:color w:val="333333"/>
          <w:lang w:val="en-US"/>
        </w:rPr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11</w:t>
      </w:r>
      <w:r>
        <w:fldChar w:fldCharType="end"/>
      </w:r>
      <w:r>
        <w:t>-</w:t>
      </w:r>
      <w:r w:rsidR="00205922">
        <w:t>FIX</w:t>
      </w:r>
      <w:r>
        <w:t xml:space="preserve"> Functionality Test</w:t>
      </w:r>
    </w:p>
    <w:p w14:paraId="0F3D533D" w14:textId="4285D399" w:rsidR="00307280" w:rsidRPr="00EB21B0" w:rsidRDefault="00307280" w:rsidP="00307280"/>
    <w:p w14:paraId="3EAF1078" w14:textId="77777777" w:rsidR="00307280" w:rsidRDefault="00307280" w:rsidP="00307280"/>
    <w:sectPr w:rsidR="00307280" w:rsidSect="008C4E1A">
      <w:headerReference w:type="default" r:id="rId17"/>
      <w:footerReference w:type="default" r:id="rId18"/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713617" w14:textId="77777777" w:rsidR="00CB5663" w:rsidRDefault="00CB5663" w:rsidP="000F2747">
      <w:r>
        <w:separator/>
      </w:r>
    </w:p>
  </w:endnote>
  <w:endnote w:type="continuationSeparator" w:id="0">
    <w:p w14:paraId="558AD786" w14:textId="77777777" w:rsidR="00CB5663" w:rsidRDefault="00CB5663" w:rsidP="000F2747">
      <w:r>
        <w:continuationSeparator/>
      </w:r>
    </w:p>
  </w:endnote>
  <w:endnote w:type="continuationNotice" w:id="1">
    <w:p w14:paraId="714515A7" w14:textId="77777777" w:rsidR="00CB5663" w:rsidRDefault="00CB56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0124078"/>
      <w:docPartObj>
        <w:docPartGallery w:val="Page Numbers (Bottom of Page)"/>
        <w:docPartUnique/>
      </w:docPartObj>
    </w:sdtPr>
    <w:sdtContent>
      <w:sdt>
        <w:sdtPr>
          <w:id w:val="-586461795"/>
          <w:docPartObj>
            <w:docPartGallery w:val="Page Numbers (Top of Page)"/>
            <w:docPartUnique/>
          </w:docPartObj>
        </w:sdtPr>
        <w:sdtContent>
          <w:p w14:paraId="2946DB82" w14:textId="77777777" w:rsidR="00D34102" w:rsidRDefault="00D34102" w:rsidP="00D34102">
            <w:pPr>
              <w:pStyle w:val="Footer"/>
              <w:jc w:val="both"/>
            </w:pPr>
          </w:p>
          <w:p w14:paraId="6CB141C1" w14:textId="77777777" w:rsidR="000F2747" w:rsidRDefault="00D34102" w:rsidP="00D34102">
            <w:pPr>
              <w:pStyle w:val="Footer"/>
              <w:ind w:left="4127" w:firstLine="3793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1F92B6" w14:textId="77777777" w:rsidR="00CB5663" w:rsidRDefault="00CB5663" w:rsidP="000F2747">
      <w:r>
        <w:separator/>
      </w:r>
    </w:p>
  </w:footnote>
  <w:footnote w:type="continuationSeparator" w:id="0">
    <w:p w14:paraId="3631D657" w14:textId="77777777" w:rsidR="00CB5663" w:rsidRDefault="00CB5663" w:rsidP="000F2747">
      <w:r>
        <w:continuationSeparator/>
      </w:r>
    </w:p>
  </w:footnote>
  <w:footnote w:type="continuationNotice" w:id="1">
    <w:p w14:paraId="4E6777CD" w14:textId="77777777" w:rsidR="00CB5663" w:rsidRDefault="00CB56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39945" w14:textId="088286A6" w:rsidR="000F2747" w:rsidRDefault="08E7E8F4">
    <w:pPr>
      <w:pStyle w:val="Header"/>
    </w:pPr>
    <w:r>
      <w:rPr>
        <w:noProof/>
      </w:rPr>
      <w:drawing>
        <wp:inline distT="0" distB="0" distL="0" distR="0" wp14:anchorId="26091B3A" wp14:editId="74307577">
          <wp:extent cx="887730" cy="438062"/>
          <wp:effectExtent l="0" t="0" r="7620" b="63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7730" cy="438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E453B6"/>
    <w:multiLevelType w:val="hybridMultilevel"/>
    <w:tmpl w:val="7F321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zA2NzUHUkYmZko6SsGpxcWZ+XkgBUa1AGYOVCAsAAAA"/>
  </w:docVars>
  <w:rsids>
    <w:rsidRoot w:val="00390ABD"/>
    <w:rsid w:val="00000A5C"/>
    <w:rsid w:val="0000216A"/>
    <w:rsid w:val="00006E97"/>
    <w:rsid w:val="00012161"/>
    <w:rsid w:val="00013344"/>
    <w:rsid w:val="000139AF"/>
    <w:rsid w:val="00020B03"/>
    <w:rsid w:val="000313E4"/>
    <w:rsid w:val="00032C2A"/>
    <w:rsid w:val="00056F6F"/>
    <w:rsid w:val="00063F53"/>
    <w:rsid w:val="00072570"/>
    <w:rsid w:val="000C1BFA"/>
    <w:rsid w:val="000C399A"/>
    <w:rsid w:val="000D6160"/>
    <w:rsid w:val="000E6904"/>
    <w:rsid w:val="000F2747"/>
    <w:rsid w:val="0011021E"/>
    <w:rsid w:val="00114861"/>
    <w:rsid w:val="00123BBA"/>
    <w:rsid w:val="00125A29"/>
    <w:rsid w:val="00142796"/>
    <w:rsid w:val="001450C9"/>
    <w:rsid w:val="00151829"/>
    <w:rsid w:val="00153D6C"/>
    <w:rsid w:val="0015416F"/>
    <w:rsid w:val="001549D9"/>
    <w:rsid w:val="00160052"/>
    <w:rsid w:val="00171558"/>
    <w:rsid w:val="0018076D"/>
    <w:rsid w:val="001870F0"/>
    <w:rsid w:val="00193C69"/>
    <w:rsid w:val="0019784C"/>
    <w:rsid w:val="001A073D"/>
    <w:rsid w:val="001B18EB"/>
    <w:rsid w:val="001C02C8"/>
    <w:rsid w:val="001C6ECC"/>
    <w:rsid w:val="001F544A"/>
    <w:rsid w:val="0020057E"/>
    <w:rsid w:val="00202B53"/>
    <w:rsid w:val="0020315F"/>
    <w:rsid w:val="00205922"/>
    <w:rsid w:val="00214941"/>
    <w:rsid w:val="002167F2"/>
    <w:rsid w:val="00225D51"/>
    <w:rsid w:val="00236413"/>
    <w:rsid w:val="00271284"/>
    <w:rsid w:val="00274843"/>
    <w:rsid w:val="00295BB1"/>
    <w:rsid w:val="002A0898"/>
    <w:rsid w:val="002A0FEE"/>
    <w:rsid w:val="002E001C"/>
    <w:rsid w:val="002E6879"/>
    <w:rsid w:val="002F4DD3"/>
    <w:rsid w:val="00307280"/>
    <w:rsid w:val="003121E1"/>
    <w:rsid w:val="0031263D"/>
    <w:rsid w:val="00327472"/>
    <w:rsid w:val="00327610"/>
    <w:rsid w:val="00350C3B"/>
    <w:rsid w:val="003523A2"/>
    <w:rsid w:val="003541E2"/>
    <w:rsid w:val="003634AF"/>
    <w:rsid w:val="003640E0"/>
    <w:rsid w:val="00374684"/>
    <w:rsid w:val="00377D36"/>
    <w:rsid w:val="00384228"/>
    <w:rsid w:val="003906DF"/>
    <w:rsid w:val="00390ABD"/>
    <w:rsid w:val="003938EC"/>
    <w:rsid w:val="003A7871"/>
    <w:rsid w:val="003C2B56"/>
    <w:rsid w:val="003C5B29"/>
    <w:rsid w:val="0040428A"/>
    <w:rsid w:val="00406D89"/>
    <w:rsid w:val="00412601"/>
    <w:rsid w:val="00417569"/>
    <w:rsid w:val="00422587"/>
    <w:rsid w:val="00442B31"/>
    <w:rsid w:val="00444412"/>
    <w:rsid w:val="00447D41"/>
    <w:rsid w:val="00452DF3"/>
    <w:rsid w:val="0045418A"/>
    <w:rsid w:val="0045444F"/>
    <w:rsid w:val="004565B2"/>
    <w:rsid w:val="00473D86"/>
    <w:rsid w:val="0047775B"/>
    <w:rsid w:val="0048504A"/>
    <w:rsid w:val="00497341"/>
    <w:rsid w:val="004A3EB8"/>
    <w:rsid w:val="004A6EB8"/>
    <w:rsid w:val="004C1EA2"/>
    <w:rsid w:val="004C49C6"/>
    <w:rsid w:val="004D1448"/>
    <w:rsid w:val="004E1E73"/>
    <w:rsid w:val="004E3A03"/>
    <w:rsid w:val="004E47B4"/>
    <w:rsid w:val="004F0158"/>
    <w:rsid w:val="004F6A6B"/>
    <w:rsid w:val="005112AE"/>
    <w:rsid w:val="00556B7C"/>
    <w:rsid w:val="00561EF0"/>
    <w:rsid w:val="005640C9"/>
    <w:rsid w:val="00582A1F"/>
    <w:rsid w:val="00593145"/>
    <w:rsid w:val="005B241A"/>
    <w:rsid w:val="005B37A2"/>
    <w:rsid w:val="005D1ADA"/>
    <w:rsid w:val="005D37EF"/>
    <w:rsid w:val="005D5E7C"/>
    <w:rsid w:val="005E3566"/>
    <w:rsid w:val="006068BD"/>
    <w:rsid w:val="00611749"/>
    <w:rsid w:val="00612188"/>
    <w:rsid w:val="0061452A"/>
    <w:rsid w:val="00615124"/>
    <w:rsid w:val="0062264C"/>
    <w:rsid w:val="0062367C"/>
    <w:rsid w:val="00624AA1"/>
    <w:rsid w:val="00625206"/>
    <w:rsid w:val="00630C4E"/>
    <w:rsid w:val="0063529F"/>
    <w:rsid w:val="00637B80"/>
    <w:rsid w:val="00646815"/>
    <w:rsid w:val="00647161"/>
    <w:rsid w:val="00664E62"/>
    <w:rsid w:val="00676CD9"/>
    <w:rsid w:val="006810E2"/>
    <w:rsid w:val="006861CC"/>
    <w:rsid w:val="00687B33"/>
    <w:rsid w:val="0069215D"/>
    <w:rsid w:val="006A3952"/>
    <w:rsid w:val="006C2279"/>
    <w:rsid w:val="006D6435"/>
    <w:rsid w:val="006E3000"/>
    <w:rsid w:val="006F0B30"/>
    <w:rsid w:val="006F329D"/>
    <w:rsid w:val="00705C96"/>
    <w:rsid w:val="00720D92"/>
    <w:rsid w:val="00747782"/>
    <w:rsid w:val="0076513B"/>
    <w:rsid w:val="00767DFD"/>
    <w:rsid w:val="00773412"/>
    <w:rsid w:val="007818CE"/>
    <w:rsid w:val="00784C3E"/>
    <w:rsid w:val="00784E24"/>
    <w:rsid w:val="00792860"/>
    <w:rsid w:val="007A64C3"/>
    <w:rsid w:val="007A7A96"/>
    <w:rsid w:val="007B1018"/>
    <w:rsid w:val="007B608D"/>
    <w:rsid w:val="007B6606"/>
    <w:rsid w:val="007C025F"/>
    <w:rsid w:val="007C03DD"/>
    <w:rsid w:val="007D4008"/>
    <w:rsid w:val="007F2B6C"/>
    <w:rsid w:val="007F57A9"/>
    <w:rsid w:val="007F6535"/>
    <w:rsid w:val="0080360E"/>
    <w:rsid w:val="008128EF"/>
    <w:rsid w:val="00816E26"/>
    <w:rsid w:val="0082011C"/>
    <w:rsid w:val="00823CEF"/>
    <w:rsid w:val="00826BFB"/>
    <w:rsid w:val="00833463"/>
    <w:rsid w:val="008335E3"/>
    <w:rsid w:val="00843880"/>
    <w:rsid w:val="00851A8C"/>
    <w:rsid w:val="00853BB2"/>
    <w:rsid w:val="00862883"/>
    <w:rsid w:val="00863176"/>
    <w:rsid w:val="00890FC8"/>
    <w:rsid w:val="0089391A"/>
    <w:rsid w:val="00896497"/>
    <w:rsid w:val="008A0E7B"/>
    <w:rsid w:val="008A3232"/>
    <w:rsid w:val="008A3D83"/>
    <w:rsid w:val="008B5B24"/>
    <w:rsid w:val="008C4E1A"/>
    <w:rsid w:val="008E0F7E"/>
    <w:rsid w:val="008F6F17"/>
    <w:rsid w:val="00931721"/>
    <w:rsid w:val="009350CE"/>
    <w:rsid w:val="00942E0A"/>
    <w:rsid w:val="009557EC"/>
    <w:rsid w:val="00962F5E"/>
    <w:rsid w:val="00972BBB"/>
    <w:rsid w:val="009735DC"/>
    <w:rsid w:val="00975D32"/>
    <w:rsid w:val="00981CBE"/>
    <w:rsid w:val="00992C95"/>
    <w:rsid w:val="00994076"/>
    <w:rsid w:val="00995E7C"/>
    <w:rsid w:val="009A0B0E"/>
    <w:rsid w:val="009A473A"/>
    <w:rsid w:val="009A6AF6"/>
    <w:rsid w:val="009B2BF9"/>
    <w:rsid w:val="009B3182"/>
    <w:rsid w:val="009C25EC"/>
    <w:rsid w:val="009D218F"/>
    <w:rsid w:val="009E02DB"/>
    <w:rsid w:val="009E1219"/>
    <w:rsid w:val="009F2FF3"/>
    <w:rsid w:val="00A002C0"/>
    <w:rsid w:val="00A07228"/>
    <w:rsid w:val="00A134BE"/>
    <w:rsid w:val="00A14BC6"/>
    <w:rsid w:val="00A17DD8"/>
    <w:rsid w:val="00A2106A"/>
    <w:rsid w:val="00A45D2F"/>
    <w:rsid w:val="00A647F4"/>
    <w:rsid w:val="00A72D88"/>
    <w:rsid w:val="00A93AC1"/>
    <w:rsid w:val="00A93B7C"/>
    <w:rsid w:val="00AA4041"/>
    <w:rsid w:val="00AA6A24"/>
    <w:rsid w:val="00AB484E"/>
    <w:rsid w:val="00AC257B"/>
    <w:rsid w:val="00AC2CCA"/>
    <w:rsid w:val="00AC553B"/>
    <w:rsid w:val="00AC75F2"/>
    <w:rsid w:val="00AD1F92"/>
    <w:rsid w:val="00AD5BF5"/>
    <w:rsid w:val="00AE415A"/>
    <w:rsid w:val="00AE475D"/>
    <w:rsid w:val="00AF45E9"/>
    <w:rsid w:val="00B00519"/>
    <w:rsid w:val="00B01FE5"/>
    <w:rsid w:val="00B02826"/>
    <w:rsid w:val="00B0464B"/>
    <w:rsid w:val="00B07A9C"/>
    <w:rsid w:val="00B1627A"/>
    <w:rsid w:val="00B44E39"/>
    <w:rsid w:val="00B52C64"/>
    <w:rsid w:val="00B75796"/>
    <w:rsid w:val="00B82FB7"/>
    <w:rsid w:val="00B87A6F"/>
    <w:rsid w:val="00B91C66"/>
    <w:rsid w:val="00BB0C9C"/>
    <w:rsid w:val="00BB6FEB"/>
    <w:rsid w:val="00BC52D0"/>
    <w:rsid w:val="00BD51FC"/>
    <w:rsid w:val="00BF2350"/>
    <w:rsid w:val="00C07DFE"/>
    <w:rsid w:val="00C16EFE"/>
    <w:rsid w:val="00C22033"/>
    <w:rsid w:val="00C236AE"/>
    <w:rsid w:val="00C251BB"/>
    <w:rsid w:val="00C2589E"/>
    <w:rsid w:val="00C312E0"/>
    <w:rsid w:val="00C34601"/>
    <w:rsid w:val="00C51415"/>
    <w:rsid w:val="00C5627D"/>
    <w:rsid w:val="00C62DBD"/>
    <w:rsid w:val="00C76937"/>
    <w:rsid w:val="00C77C96"/>
    <w:rsid w:val="00C8209B"/>
    <w:rsid w:val="00CA04DC"/>
    <w:rsid w:val="00CA0F33"/>
    <w:rsid w:val="00CA1280"/>
    <w:rsid w:val="00CB3F06"/>
    <w:rsid w:val="00CB5663"/>
    <w:rsid w:val="00CC0C19"/>
    <w:rsid w:val="00CC5E64"/>
    <w:rsid w:val="00CE1B87"/>
    <w:rsid w:val="00CE6D4E"/>
    <w:rsid w:val="00CF2925"/>
    <w:rsid w:val="00D05E90"/>
    <w:rsid w:val="00D12CAE"/>
    <w:rsid w:val="00D14359"/>
    <w:rsid w:val="00D160FF"/>
    <w:rsid w:val="00D1700C"/>
    <w:rsid w:val="00D34102"/>
    <w:rsid w:val="00D55465"/>
    <w:rsid w:val="00D60DDF"/>
    <w:rsid w:val="00D97ADE"/>
    <w:rsid w:val="00DA0382"/>
    <w:rsid w:val="00DB5902"/>
    <w:rsid w:val="00DB7B08"/>
    <w:rsid w:val="00DC6E6C"/>
    <w:rsid w:val="00DD2087"/>
    <w:rsid w:val="00DE6ED8"/>
    <w:rsid w:val="00DF7F38"/>
    <w:rsid w:val="00E032D2"/>
    <w:rsid w:val="00E03CD2"/>
    <w:rsid w:val="00E12192"/>
    <w:rsid w:val="00E30F66"/>
    <w:rsid w:val="00E371FA"/>
    <w:rsid w:val="00E72943"/>
    <w:rsid w:val="00E949E1"/>
    <w:rsid w:val="00E950F4"/>
    <w:rsid w:val="00EA4F88"/>
    <w:rsid w:val="00EB4420"/>
    <w:rsid w:val="00EB78AE"/>
    <w:rsid w:val="00ED678E"/>
    <w:rsid w:val="00ED69C5"/>
    <w:rsid w:val="00EE329B"/>
    <w:rsid w:val="00F17167"/>
    <w:rsid w:val="00F21896"/>
    <w:rsid w:val="00F41587"/>
    <w:rsid w:val="00F476C4"/>
    <w:rsid w:val="00F61176"/>
    <w:rsid w:val="00F640BB"/>
    <w:rsid w:val="00F7354D"/>
    <w:rsid w:val="00F73AB9"/>
    <w:rsid w:val="00F74BB5"/>
    <w:rsid w:val="00F772FE"/>
    <w:rsid w:val="00F855B4"/>
    <w:rsid w:val="00F85EB0"/>
    <w:rsid w:val="00FC5EE4"/>
    <w:rsid w:val="00FD3196"/>
    <w:rsid w:val="00FD5F37"/>
    <w:rsid w:val="00FE13EE"/>
    <w:rsid w:val="00FE2B13"/>
    <w:rsid w:val="00FF6CE1"/>
    <w:rsid w:val="01267534"/>
    <w:rsid w:val="08E7E8F4"/>
    <w:rsid w:val="0DDD2917"/>
    <w:rsid w:val="19F9B284"/>
    <w:rsid w:val="1A8DCD5B"/>
    <w:rsid w:val="1BD7960D"/>
    <w:rsid w:val="1E34C407"/>
    <w:rsid w:val="1F8A0BEA"/>
    <w:rsid w:val="234ADB78"/>
    <w:rsid w:val="280C7F39"/>
    <w:rsid w:val="2B71A5F3"/>
    <w:rsid w:val="2BA9950B"/>
    <w:rsid w:val="3B6BDA12"/>
    <w:rsid w:val="47EA1493"/>
    <w:rsid w:val="48294D05"/>
    <w:rsid w:val="48BF3C7F"/>
    <w:rsid w:val="492B7E9F"/>
    <w:rsid w:val="4BCD7E2C"/>
    <w:rsid w:val="566CA3A8"/>
    <w:rsid w:val="5B790627"/>
    <w:rsid w:val="5DD5479C"/>
    <w:rsid w:val="5E5B67AA"/>
    <w:rsid w:val="5E748E5F"/>
    <w:rsid w:val="69D28DC5"/>
    <w:rsid w:val="6C48650C"/>
    <w:rsid w:val="6DB5E8E6"/>
    <w:rsid w:val="735457CA"/>
    <w:rsid w:val="756CF414"/>
    <w:rsid w:val="7622AC63"/>
    <w:rsid w:val="780C4C98"/>
    <w:rsid w:val="7CE5E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ECA0C1"/>
  <w15:chartTrackingRefBased/>
  <w15:docId w15:val="{7EF3DDD3-13AE-4F0F-AEFA-1DDB3AEDB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861"/>
  </w:style>
  <w:style w:type="paragraph" w:styleId="Heading1">
    <w:name w:val="heading 1"/>
    <w:basedOn w:val="Normal"/>
    <w:next w:val="Normal"/>
    <w:link w:val="Heading1Char"/>
    <w:uiPriority w:val="9"/>
    <w:qFormat/>
    <w:rsid w:val="00C236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 w:bidi="he-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7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4E3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390AB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 w:cs="Calibri"/>
      <w:i/>
      <w:iCs/>
      <w:color w:val="4472C4" w:themeColor="accent1"/>
      <w:lang w:eastAsia="en-GB" w:bidi="he-I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0ABD"/>
    <w:rPr>
      <w:rFonts w:ascii="Calibri" w:hAnsi="Calibri" w:cs="Calibri"/>
      <w:i/>
      <w:iCs/>
      <w:color w:val="4472C4" w:themeColor="accent1"/>
      <w:lang w:eastAsia="en-GB" w:bidi="he-IL"/>
    </w:rPr>
  </w:style>
  <w:style w:type="character" w:customStyle="1" w:styleId="Heading1Char">
    <w:name w:val="Heading 1 Char"/>
    <w:basedOn w:val="DefaultParagraphFont"/>
    <w:link w:val="Heading1"/>
    <w:uiPriority w:val="9"/>
    <w:rsid w:val="00C236A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 w:bidi="he-IL"/>
    </w:rPr>
  </w:style>
  <w:style w:type="character" w:customStyle="1" w:styleId="Heading1Char1">
    <w:name w:val="Heading 1 Char1"/>
    <w:basedOn w:val="DefaultParagraphFont"/>
    <w:uiPriority w:val="9"/>
    <w:rsid w:val="00C236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D2087"/>
    <w:pPr>
      <w:ind w:left="720"/>
      <w:contextualSpacing/>
    </w:pPr>
  </w:style>
  <w:style w:type="table" w:styleId="TableGrid">
    <w:name w:val="Table Grid"/>
    <w:basedOn w:val="TableNormal"/>
    <w:uiPriority w:val="39"/>
    <w:rsid w:val="00637B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C5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C5EE4"/>
    <w:rPr>
      <w:rFonts w:ascii="Courier New" w:eastAsia="Times New Roman" w:hAnsi="Courier New" w:cs="Courier New"/>
      <w:sz w:val="20"/>
      <w:szCs w:val="20"/>
      <w:lang w:val="en-US"/>
    </w:rPr>
  </w:style>
  <w:style w:type="paragraph" w:styleId="NoSpacing">
    <w:name w:val="No Spacing"/>
    <w:uiPriority w:val="1"/>
    <w:qFormat/>
    <w:rsid w:val="00FC5EE4"/>
    <w:rPr>
      <w:rFonts w:ascii="Calibri" w:hAnsi="Calibri" w:cs="Calibri"/>
      <w:lang w:eastAsia="en-GB" w:bidi="he-IL"/>
    </w:rPr>
  </w:style>
  <w:style w:type="character" w:styleId="Hyperlink">
    <w:name w:val="Hyperlink"/>
    <w:basedOn w:val="DefaultParagraphFont"/>
    <w:uiPriority w:val="99"/>
    <w:unhideWhenUsed/>
    <w:rsid w:val="00CA04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04D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F27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747"/>
  </w:style>
  <w:style w:type="paragraph" w:styleId="Footer">
    <w:name w:val="footer"/>
    <w:basedOn w:val="Normal"/>
    <w:link w:val="FooterChar"/>
    <w:uiPriority w:val="99"/>
    <w:unhideWhenUsed/>
    <w:rsid w:val="000F27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747"/>
  </w:style>
  <w:style w:type="character" w:customStyle="1" w:styleId="normaltextrun">
    <w:name w:val="normaltextrun"/>
    <w:basedOn w:val="DefaultParagraphFont"/>
    <w:rsid w:val="00307280"/>
  </w:style>
  <w:style w:type="character" w:customStyle="1" w:styleId="Heading2Char">
    <w:name w:val="Heading 2 Char"/>
    <w:basedOn w:val="DefaultParagraphFont"/>
    <w:link w:val="Heading2"/>
    <w:uiPriority w:val="9"/>
    <w:rsid w:val="009317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30C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4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4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44E3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1334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33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9735DC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0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at-dr.anna-dsb.com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technical.support@ANNA-DSB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nna-dsb.com/download/dsb-rest-api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chnical.support@ANNA-DSB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nna-dsb.com/download/dsb-rest-api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at-dr.anna-dsb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F04E4DA39F04D1A9F68ABD2B5FFF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638EE-67C3-4BC4-9E89-074BF9B0BB13}"/>
      </w:docPartPr>
      <w:docPartBody>
        <w:p w:rsidR="00000000" w:rsidRDefault="00000000">
          <w:pPr>
            <w:pStyle w:val="5F04E4DA39F04D1A9F68ABD2B5FFF0E8"/>
          </w:pPr>
          <w:r w:rsidRPr="00EB600D">
            <w:rPr>
              <w:color w:val="D0CECE" w:themeColor="background2" w:themeShade="E6"/>
            </w:rPr>
            <w:t>First Name</w:t>
          </w:r>
        </w:p>
      </w:docPartBody>
    </w:docPart>
    <w:docPart>
      <w:docPartPr>
        <w:name w:val="E6511583E955449080E29BEB75559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D3BB1-6450-4F2D-99E9-60E10699C57A}"/>
      </w:docPartPr>
      <w:docPartBody>
        <w:p w:rsidR="00000000" w:rsidRDefault="00000000">
          <w:pPr>
            <w:pStyle w:val="E6511583E955449080E29BEB75559B1D"/>
          </w:pPr>
          <w:r w:rsidRPr="00AC419A">
            <w:rPr>
              <w:rFonts w:cstheme="minorHAnsi"/>
              <w:color w:val="BFBFBF" w:themeColor="background1" w:themeShade="BF"/>
            </w:rPr>
            <w:t>Last Name</w:t>
          </w:r>
        </w:p>
      </w:docPartBody>
    </w:docPart>
    <w:docPart>
      <w:docPartPr>
        <w:name w:val="6F9DA67C7108467ABC141BD6EE80D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D3F2C-8166-4B9E-974F-0B10AF2A917A}"/>
      </w:docPartPr>
      <w:docPartBody>
        <w:p w:rsidR="00000000" w:rsidRDefault="00000000">
          <w:pPr>
            <w:pStyle w:val="6F9DA67C7108467ABC141BD6EE80DBA1"/>
          </w:pPr>
          <w:r w:rsidRPr="00AC419A">
            <w:rPr>
              <w:rFonts w:cstheme="minorHAnsi"/>
              <w:color w:val="BFBFBF" w:themeColor="background1" w:themeShade="BF"/>
            </w:rPr>
            <w:t>Business Email</w:t>
          </w:r>
        </w:p>
      </w:docPartBody>
    </w:docPart>
    <w:docPart>
      <w:docPartPr>
        <w:name w:val="64C7F9D8E6B64FE8B6A7EAE9D4A43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6BBFC-8E7C-4732-99AE-219435EEAD13}"/>
      </w:docPartPr>
      <w:docPartBody>
        <w:p w:rsidR="00000000" w:rsidRDefault="00000000">
          <w:pPr>
            <w:pStyle w:val="64C7F9D8E6B64FE8B6A7EAE9D4A435D0"/>
          </w:pPr>
          <w:r w:rsidRPr="00AC419A">
            <w:rPr>
              <w:rFonts w:cstheme="minorHAnsi"/>
              <w:color w:val="BFBFBF" w:themeColor="background1" w:themeShade="BF"/>
            </w:rPr>
            <w:t>Company Name</w:t>
          </w:r>
        </w:p>
      </w:docPartBody>
    </w:docPart>
    <w:docPart>
      <w:docPartPr>
        <w:name w:val="88DE96ABAB904A2D8126A4B3B69D2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5DCFC-54F2-4624-BC83-0EA7832E20EF}"/>
      </w:docPartPr>
      <w:docPartBody>
        <w:p w:rsidR="00000000" w:rsidRDefault="00000000">
          <w:pPr>
            <w:pStyle w:val="88DE96ABAB904A2D8126A4B3B69D23E7"/>
          </w:pPr>
          <w:r w:rsidRPr="00AC419A">
            <w:rPr>
              <w:rFonts w:cstheme="minorHAnsi"/>
              <w:color w:val="BFBFBF" w:themeColor="background1" w:themeShade="BF"/>
            </w:rPr>
            <w:t>Company Departm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6366"/>
    <w:rsid w:val="00A56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04E4DA39F04D1A9F68ABD2B5FFF0E8">
    <w:name w:val="5F04E4DA39F04D1A9F68ABD2B5FFF0E8"/>
    <w:rPr>
      <w:lang w:val="en-GB" w:eastAsia="en-GB"/>
    </w:rPr>
  </w:style>
  <w:style w:type="paragraph" w:customStyle="1" w:styleId="E6511583E955449080E29BEB75559B1D">
    <w:name w:val="E6511583E955449080E29BEB75559B1D"/>
    <w:rPr>
      <w:lang w:val="en-GB" w:eastAsia="en-GB"/>
    </w:rPr>
  </w:style>
  <w:style w:type="paragraph" w:customStyle="1" w:styleId="6F9DA67C7108467ABC141BD6EE80DBA1">
    <w:name w:val="6F9DA67C7108467ABC141BD6EE80DBA1"/>
    <w:rPr>
      <w:lang w:val="en-GB" w:eastAsia="en-GB"/>
    </w:rPr>
  </w:style>
  <w:style w:type="paragraph" w:customStyle="1" w:styleId="64C7F9D8E6B64FE8B6A7EAE9D4A435D0">
    <w:name w:val="64C7F9D8E6B64FE8B6A7EAE9D4A435D0"/>
    <w:rPr>
      <w:lang w:val="en-GB" w:eastAsia="en-GB"/>
    </w:rPr>
  </w:style>
  <w:style w:type="paragraph" w:customStyle="1" w:styleId="88DE96ABAB904A2D8126A4B3B69D23E7">
    <w:name w:val="88DE96ABAB904A2D8126A4B3B69D23E7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0DD203F22D5E4D998BCDD61A96F6A5" ma:contentTypeVersion="25" ma:contentTypeDescription="Create a new document." ma:contentTypeScope="" ma:versionID="5514f6d64496634c328f461a3652184a">
  <xsd:schema xmlns:xsd="http://www.w3.org/2001/XMLSchema" xmlns:xs="http://www.w3.org/2001/XMLSchema" xmlns:p="http://schemas.microsoft.com/office/2006/metadata/properties" xmlns:ns2="56e8fde9-f66a-4997-8251-f5f2550eef39" xmlns:ns3="1ab9889e-1560-4440-87cb-c03200e41b86" xmlns:ns4="http://schemas.microsoft.com/sharepoint/v3/fields" targetNamespace="http://schemas.microsoft.com/office/2006/metadata/properties" ma:root="true" ma:fieldsID="7138175cc442daf9d2e26f015eb5de9b" ns2:_="" ns3:_="" ns4:_="">
    <xsd:import namespace="56e8fde9-f66a-4997-8251-f5f2550eef39"/>
    <xsd:import namespace="1ab9889e-1560-4440-87cb-c03200e41b86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_Vers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8fde9-f66a-4997-8251-f5f2550eef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b9889e-1560-4440-87cb-c03200e41b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17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0A6801-7489-4C26-A27B-5E94C45273EC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72B6D24D-BED0-4425-9168-9E498A211C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E1239E-3A66-4315-9C0D-839599EC94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e8fde9-f66a-4997-8251-f5f2550eef39"/>
    <ds:schemaRef ds:uri="1ab9889e-1560-4440-87cb-c03200e41b86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BB6DB9-703A-4B66-95B7-C64D5DB3F6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32</Words>
  <Characters>6454</Characters>
  <Application>Microsoft Office Word</Application>
  <DocSecurity>0</DocSecurity>
  <Lines>53</Lines>
  <Paragraphs>15</Paragraphs>
  <ScaleCrop>false</ScaleCrop>
  <Company/>
  <LinksUpToDate>false</LinksUpToDate>
  <CharactersWithSpaces>7571</CharactersWithSpaces>
  <SharedDoc>false</SharedDoc>
  <HLinks>
    <vt:vector size="36" baseType="variant">
      <vt:variant>
        <vt:i4>3735599</vt:i4>
      </vt:variant>
      <vt:variant>
        <vt:i4>45</vt:i4>
      </vt:variant>
      <vt:variant>
        <vt:i4>0</vt:i4>
      </vt:variant>
      <vt:variant>
        <vt:i4>5</vt:i4>
      </vt:variant>
      <vt:variant>
        <vt:lpwstr>https://www.anna-dsb.com/download/dsb-rest-api/</vt:lpwstr>
      </vt:variant>
      <vt:variant>
        <vt:lpwstr/>
      </vt:variant>
      <vt:variant>
        <vt:i4>3735599</vt:i4>
      </vt:variant>
      <vt:variant>
        <vt:i4>30</vt:i4>
      </vt:variant>
      <vt:variant>
        <vt:i4>0</vt:i4>
      </vt:variant>
      <vt:variant>
        <vt:i4>5</vt:i4>
      </vt:variant>
      <vt:variant>
        <vt:lpwstr>https://www.anna-dsb.com/download/dsb-rest-api/</vt:lpwstr>
      </vt:variant>
      <vt:variant>
        <vt:lpwstr/>
      </vt:variant>
      <vt:variant>
        <vt:i4>1048588</vt:i4>
      </vt:variant>
      <vt:variant>
        <vt:i4>21</vt:i4>
      </vt:variant>
      <vt:variant>
        <vt:i4>0</vt:i4>
      </vt:variant>
      <vt:variant>
        <vt:i4>5</vt:i4>
      </vt:variant>
      <vt:variant>
        <vt:lpwstr>https://uat-dr.anna-dsb.com/</vt:lpwstr>
      </vt:variant>
      <vt:variant>
        <vt:lpwstr/>
      </vt:variant>
      <vt:variant>
        <vt:i4>1048588</vt:i4>
      </vt:variant>
      <vt:variant>
        <vt:i4>15</vt:i4>
      </vt:variant>
      <vt:variant>
        <vt:i4>0</vt:i4>
      </vt:variant>
      <vt:variant>
        <vt:i4>5</vt:i4>
      </vt:variant>
      <vt:variant>
        <vt:lpwstr>https://uat-dr.anna-dsb.com/</vt:lpwstr>
      </vt:variant>
      <vt:variant>
        <vt:lpwstr/>
      </vt:variant>
      <vt:variant>
        <vt:i4>1835068</vt:i4>
      </vt:variant>
      <vt:variant>
        <vt:i4>9</vt:i4>
      </vt:variant>
      <vt:variant>
        <vt:i4>0</vt:i4>
      </vt:variant>
      <vt:variant>
        <vt:i4>5</vt:i4>
      </vt:variant>
      <vt:variant>
        <vt:lpwstr>mailto:technical.support@ANNA-DSB.com</vt:lpwstr>
      </vt:variant>
      <vt:variant>
        <vt:lpwstr/>
      </vt:variant>
      <vt:variant>
        <vt:i4>1835068</vt:i4>
      </vt:variant>
      <vt:variant>
        <vt:i4>6</vt:i4>
      </vt:variant>
      <vt:variant>
        <vt:i4>0</vt:i4>
      </vt:variant>
      <vt:variant>
        <vt:i4>5</vt:i4>
      </vt:variant>
      <vt:variant>
        <vt:lpwstr>mailto:technical.support@ANNA-DSB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er Rana</dc:creator>
  <cp:keywords/>
  <dc:description/>
  <cp:lastModifiedBy>Michael Brindley</cp:lastModifiedBy>
  <cp:revision>174</cp:revision>
  <dcterms:created xsi:type="dcterms:W3CDTF">2021-04-13T07:25:00Z</dcterms:created>
  <dcterms:modified xsi:type="dcterms:W3CDTF">2021-04-1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0DD203F22D5E4D998BCDD61A96F6A5</vt:lpwstr>
  </property>
</Properties>
</file>